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W w:w="5000" w:type="pct"/>
        <w:tblLook w:val="01E0" w:firstRow="1" w:lastRow="1" w:firstColumn="1" w:lastColumn="1" w:noHBand="0" w:noVBand="0"/>
      </w:tblPr>
      <w:tblGrid>
        <w:gridCol w:w="3402"/>
        <w:gridCol w:w="4364"/>
        <w:gridCol w:w="3322"/>
      </w:tblGrid>
      <w:tr w:rsidR="00A43F0E" w:rsidRPr="00A43F0E" w14:paraId="16DAB565" w14:textId="77777777" w:rsidTr="008838DD">
        <w:trPr>
          <w:trHeight w:val="126"/>
        </w:trPr>
        <w:tc>
          <w:tcPr>
            <w:tcW w:w="1531" w:type="pct"/>
            <w:shd w:val="clear" w:color="auto" w:fill="auto"/>
            <w:vAlign w:val="center"/>
          </w:tcPr>
          <w:p w14:paraId="22978051" w14:textId="22B2346F" w:rsidR="00C4003B" w:rsidRPr="00A43F0E" w:rsidRDefault="00C4003B" w:rsidP="04157E61">
            <w:pPr>
              <w:rPr>
                <w:rFonts w:asciiTheme="minorHAnsi" w:hAnsiTheme="minorHAnsi" w:cstheme="minorBidi"/>
                <w:lang w:eastAsia="ko-KR"/>
              </w:rPr>
            </w:pPr>
          </w:p>
        </w:tc>
        <w:tc>
          <w:tcPr>
            <w:tcW w:w="1970" w:type="pct"/>
            <w:shd w:val="clear" w:color="auto" w:fill="auto"/>
            <w:vAlign w:val="center"/>
          </w:tcPr>
          <w:p w14:paraId="28804A28" w14:textId="4562CC37" w:rsidR="00813EBD" w:rsidRPr="004A25FB" w:rsidRDefault="006575B2" w:rsidP="004A25FB">
            <w:pPr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b/>
                <w:smallCaps/>
                <w:color w:val="EBEBEB"/>
                <w:spacing w:val="40"/>
                <w:sz w:val="36"/>
                <w:szCs w:val="44"/>
                <w:lang w:eastAsia="ko-KR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mallCaps/>
                <w:spacing w:val="40"/>
                <w:sz w:val="36"/>
                <w:szCs w:val="44"/>
                <w:lang w:eastAsia="ko-KR"/>
              </w:rPr>
              <w:t>Minjae</w:t>
            </w:r>
            <w:proofErr w:type="spellEnd"/>
            <w:r>
              <w:rPr>
                <w:rFonts w:asciiTheme="minorHAnsi" w:hAnsiTheme="minorHAnsi" w:cstheme="minorHAnsi"/>
                <w:b/>
                <w:smallCaps/>
                <w:spacing w:val="40"/>
                <w:sz w:val="36"/>
                <w:szCs w:val="44"/>
                <w:lang w:eastAsia="ko-KR"/>
              </w:rPr>
              <w:t xml:space="preserve"> Kang</w:t>
            </w:r>
          </w:p>
        </w:tc>
        <w:tc>
          <w:tcPr>
            <w:tcW w:w="1499" w:type="pct"/>
            <w:shd w:val="clear" w:color="auto" w:fill="auto"/>
            <w:vAlign w:val="center"/>
          </w:tcPr>
          <w:p w14:paraId="29FA05BA" w14:textId="174FAC5F" w:rsidR="00D60239" w:rsidRPr="00A43F0E" w:rsidRDefault="00A74D12" w:rsidP="04157E61">
            <w:pPr>
              <w:jc w:val="right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(+</w:t>
            </w:r>
            <w:r w:rsidR="00360E95">
              <w:rPr>
                <w:rFonts w:asciiTheme="minorHAnsi" w:hAnsiTheme="minorHAnsi" w:cstheme="minorBidi"/>
                <w:sz w:val="20"/>
                <w:szCs w:val="20"/>
              </w:rPr>
              <w:t>44</w:t>
            </w:r>
            <w:r>
              <w:rPr>
                <w:rFonts w:asciiTheme="minorHAnsi" w:hAnsiTheme="minorHAnsi" w:cstheme="minorBidi"/>
                <w:sz w:val="20"/>
                <w:szCs w:val="20"/>
              </w:rPr>
              <w:t xml:space="preserve">) </w:t>
            </w:r>
            <w:r w:rsidR="00360E95">
              <w:rPr>
                <w:rFonts w:asciiTheme="minorHAnsi" w:hAnsiTheme="minorHAnsi" w:cstheme="minorBidi"/>
                <w:sz w:val="20"/>
                <w:szCs w:val="20"/>
              </w:rPr>
              <w:t>794</w:t>
            </w:r>
            <w:r w:rsidR="000449B3">
              <w:rPr>
                <w:rFonts w:asciiTheme="minorHAnsi" w:hAnsiTheme="minorHAnsi" w:cstheme="minorBidi"/>
                <w:sz w:val="20"/>
                <w:szCs w:val="20"/>
              </w:rPr>
              <w:t>7 485975</w:t>
            </w:r>
          </w:p>
          <w:p w14:paraId="73D03DAB" w14:textId="6A0C4673" w:rsidR="00D60239" w:rsidRPr="00A43F0E" w:rsidRDefault="00A74D12" w:rsidP="04157E61">
            <w:pPr>
              <w:jc w:val="right"/>
              <w:rPr>
                <w:rFonts w:asciiTheme="minorHAnsi" w:hAnsiTheme="minorHAnsi" w:cstheme="minorBidi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sz w:val="20"/>
                <w:szCs w:val="20"/>
              </w:rPr>
              <w:t>jerrykang135@gmail.com</w:t>
            </w:r>
          </w:p>
        </w:tc>
      </w:tr>
      <w:tr w:rsidR="00F37220" w:rsidRPr="000D3C60" w14:paraId="0A20162E" w14:textId="77777777" w:rsidTr="008838DD">
        <w:trPr>
          <w:trHeight w:val="210"/>
        </w:trPr>
        <w:tc>
          <w:tcPr>
            <w:tcW w:w="5000" w:type="pct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bottom"/>
          </w:tcPr>
          <w:tbl>
            <w:tblPr>
              <w:tblpPr w:leftFromText="180" w:rightFromText="180" w:vertAnchor="text" w:horzAnchor="margin" w:tblpY="39"/>
              <w:tblW w:w="11304" w:type="dxa"/>
              <w:tblLook w:val="01E0" w:firstRow="1" w:lastRow="1" w:firstColumn="1" w:lastColumn="1" w:noHBand="0" w:noVBand="0"/>
            </w:tblPr>
            <w:tblGrid>
              <w:gridCol w:w="11304"/>
            </w:tblGrid>
            <w:tr w:rsidR="00B845D0" w:rsidRPr="000D3C60" w14:paraId="48E944D1" w14:textId="77777777" w:rsidTr="04157E61">
              <w:trPr>
                <w:trHeight w:val="210"/>
              </w:trPr>
              <w:tc>
                <w:tcPr>
                  <w:tcW w:w="5000" w:type="pct"/>
                  <w:tcBorders>
                    <w:bottom w:val="single" w:sz="4" w:space="0" w:color="A6A6A6" w:themeColor="background1" w:themeShade="A6"/>
                  </w:tcBorders>
                  <w:shd w:val="clear" w:color="auto" w:fill="auto"/>
                  <w:vAlign w:val="bottom"/>
                </w:tcPr>
                <w:p w14:paraId="194A0D34" w14:textId="41EF22AA" w:rsidR="00B845D0" w:rsidRPr="000D3C60" w:rsidRDefault="007C530C" w:rsidP="00B845D0">
                  <w:pPr>
                    <w:rPr>
                      <w:rFonts w:asciiTheme="minorHAnsi" w:hAnsiTheme="minorHAnsi" w:cstheme="minorHAnsi"/>
                      <w:b/>
                      <w:bCs/>
                      <w:color w:val="529CCA"/>
                      <w:sz w:val="26"/>
                      <w:szCs w:val="26"/>
                    </w:rPr>
                  </w:pPr>
                  <w:r>
                    <w:rPr>
                      <w:rFonts w:asciiTheme="minorHAnsi" w:hAnsiTheme="minorHAnsi" w:cstheme="minorHAnsi"/>
                      <w:b/>
                      <w:bCs/>
                      <w:color w:val="529CCA"/>
                      <w:sz w:val="28"/>
                      <w:szCs w:val="28"/>
                      <w:lang w:eastAsia="ko-KR"/>
                    </w:rPr>
                    <w:t>Education</w:t>
                  </w:r>
                </w:p>
              </w:tc>
            </w:tr>
            <w:tr w:rsidR="00B845D0" w:rsidRPr="000D3C60" w14:paraId="5565223A" w14:textId="77777777" w:rsidTr="04157E61">
              <w:trPr>
                <w:trHeight w:val="285"/>
              </w:trPr>
              <w:tc>
                <w:tcPr>
                  <w:tcW w:w="5000" w:type="pct"/>
                  <w:shd w:val="clear" w:color="auto" w:fill="auto"/>
                  <w:vAlign w:val="bottom"/>
                </w:tcPr>
                <w:p w14:paraId="12E3EE13" w14:textId="014A0B00" w:rsidR="00D26217" w:rsidRPr="00F3742C" w:rsidRDefault="00FE33D8" w:rsidP="00D26217">
                  <w:pPr>
                    <w:tabs>
                      <w:tab w:val="right" w:pos="10460"/>
                    </w:tabs>
                    <w:spacing w:before="40"/>
                    <w:rPr>
                      <w:rFonts w:ascii="Calibri" w:hAnsi="Calibri" w:cs="Calibri"/>
                      <w:bCs/>
                      <w:i/>
                      <w:iCs/>
                      <w:sz w:val="22"/>
                    </w:rPr>
                  </w:pPr>
                  <w:r w:rsidRPr="00FE33D8">
                    <w:rPr>
                      <w:rFonts w:ascii="Calibri" w:hAnsi="Calibri" w:cs="Calibri"/>
                      <w:b/>
                      <w:bCs/>
                      <w:sz w:val="22"/>
                      <w:szCs w:val="22"/>
                      <w:u w:val="single"/>
                    </w:rPr>
                    <w:t>Master of Engineering, Computer Science</w:t>
                  </w:r>
                  <w:r w:rsidRPr="00FE33D8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r w:rsidR="00F3742C">
                    <w:rPr>
                      <w:rFonts w:ascii="Calibri" w:hAnsi="Calibri" w:cs="Calibri"/>
                      <w:sz w:val="22"/>
                      <w:szCs w:val="22"/>
                    </w:rPr>
                    <w:t xml:space="preserve">       </w:t>
                  </w:r>
                  <w:r w:rsidR="00F3742C" w:rsidRPr="00F3742C">
                    <w:rPr>
                      <w:rFonts w:ascii="Calibri" w:hAnsi="Calibri" w:cs="Calibri"/>
                      <w:b/>
                      <w:sz w:val="22"/>
                    </w:rPr>
                    <w:t>University College London (</w:t>
                  </w:r>
                  <w:proofErr w:type="gramStart"/>
                  <w:r w:rsidR="00F3742C" w:rsidRPr="00F3742C">
                    <w:rPr>
                      <w:rFonts w:ascii="Calibri" w:hAnsi="Calibri" w:cs="Calibri"/>
                      <w:b/>
                      <w:sz w:val="22"/>
                    </w:rPr>
                    <w:t>UCL)</w:t>
                  </w:r>
                  <w:r w:rsidR="00F3742C">
                    <w:rPr>
                      <w:rFonts w:ascii="Calibri" w:hAnsi="Calibri" w:cs="Calibri" w:hint="eastAsia"/>
                      <w:b/>
                      <w:sz w:val="22"/>
                      <w:lang w:eastAsia="ko-KR"/>
                    </w:rPr>
                    <w:t xml:space="preserve"> </w:t>
                  </w:r>
                  <w:r w:rsidR="00F3742C">
                    <w:rPr>
                      <w:rFonts w:ascii="Calibri" w:hAnsi="Calibri" w:cs="Calibri"/>
                      <w:b/>
                      <w:sz w:val="22"/>
                      <w:lang w:eastAsia="ko-KR"/>
                    </w:rPr>
                    <w:t xml:space="preserve">  </w:t>
                  </w:r>
                  <w:proofErr w:type="gramEnd"/>
                  <w:r w:rsidR="00F3742C">
                    <w:rPr>
                      <w:rFonts w:ascii="Calibri" w:hAnsi="Calibri" w:cs="Calibri"/>
                      <w:b/>
                      <w:sz w:val="22"/>
                      <w:lang w:eastAsia="ko-KR"/>
                    </w:rPr>
                    <w:t xml:space="preserve">           </w:t>
                  </w:r>
                  <w:r w:rsidRPr="007C530C">
                    <w:rPr>
                      <w:rFonts w:ascii="Calibri" w:hAnsi="Calibri" w:cs="Calibri"/>
                      <w:i/>
                      <w:iCs/>
                      <w:sz w:val="22"/>
                    </w:rPr>
                    <w:t>London, UK</w:t>
                  </w:r>
                  <w:r w:rsidRPr="007C530C">
                    <w:rPr>
                      <w:rFonts w:ascii="Calibri" w:hAnsi="Calibri" w:cs="Calibri"/>
                      <w:bCs/>
                      <w:sz w:val="22"/>
                    </w:rPr>
                    <w:t xml:space="preserve"> | </w:t>
                  </w:r>
                  <w:r>
                    <w:rPr>
                      <w:rFonts w:ascii="Calibri" w:hAnsi="Calibri" w:cs="Calibri"/>
                      <w:b/>
                      <w:bCs/>
                      <w:sz w:val="22"/>
                    </w:rPr>
                    <w:t>Sep</w:t>
                  </w:r>
                  <w:r w:rsidRPr="006575B2">
                    <w:rPr>
                      <w:rFonts w:ascii="Calibri" w:hAnsi="Calibri" w:cs="Calibri"/>
                      <w:b/>
                      <w:bCs/>
                      <w:sz w:val="22"/>
                    </w:rPr>
                    <w:t xml:space="preserve"> 20</w:t>
                  </w:r>
                  <w:r>
                    <w:rPr>
                      <w:rFonts w:ascii="Calibri" w:hAnsi="Calibri" w:cs="Calibri"/>
                      <w:b/>
                      <w:bCs/>
                      <w:sz w:val="22"/>
                    </w:rPr>
                    <w:t>17</w:t>
                  </w:r>
                  <w:r w:rsidRPr="006575B2">
                    <w:rPr>
                      <w:rFonts w:ascii="Calibri" w:hAnsi="Calibri" w:cs="Calibri"/>
                      <w:b/>
                      <w:bCs/>
                      <w:sz w:val="22"/>
                    </w:rPr>
                    <w:t xml:space="preserve"> – June 202</w:t>
                  </w:r>
                  <w:r>
                    <w:rPr>
                      <w:rFonts w:ascii="Calibri" w:hAnsi="Calibri" w:cs="Calibri"/>
                      <w:b/>
                      <w:bCs/>
                      <w:sz w:val="22"/>
                    </w:rPr>
                    <w:t>1</w:t>
                  </w:r>
                </w:p>
                <w:p w14:paraId="5A5172A5" w14:textId="77777777" w:rsidR="00D26217" w:rsidRPr="00D26217" w:rsidRDefault="00D26217" w:rsidP="00D26217">
                  <w:pPr>
                    <w:pStyle w:val="ListParagraph"/>
                    <w:widowControl w:val="0"/>
                    <w:numPr>
                      <w:ilvl w:val="0"/>
                      <w:numId w:val="15"/>
                    </w:numPr>
                    <w:wordWrap w:val="0"/>
                    <w:ind w:leftChars="0" w:left="284" w:hanging="197"/>
                    <w:jc w:val="both"/>
                    <w:rPr>
                      <w:rFonts w:ascii="Calibri" w:hAnsi="Calibri" w:cs="Calibri"/>
                      <w:b/>
                      <w:sz w:val="21"/>
                      <w:szCs w:val="21"/>
                    </w:rPr>
                  </w:pPr>
                  <w:r w:rsidRPr="00D26217">
                    <w:rPr>
                      <w:rFonts w:ascii="Calibri" w:hAnsi="Calibri" w:cs="Calibri"/>
                      <w:sz w:val="21"/>
                      <w:szCs w:val="21"/>
                    </w:rPr>
                    <w:t xml:space="preserve">Result: </w:t>
                  </w:r>
                  <w:r w:rsidRPr="00D26217">
                    <w:rPr>
                      <w:rFonts w:ascii="Calibri" w:hAnsi="Calibri" w:cs="Calibri"/>
                      <w:b/>
                      <w:bCs/>
                      <w:i/>
                      <w:iCs/>
                      <w:sz w:val="21"/>
                      <w:szCs w:val="21"/>
                    </w:rPr>
                    <w:t xml:space="preserve">First Class </w:t>
                  </w:r>
                  <w:proofErr w:type="spellStart"/>
                  <w:r w:rsidRPr="00D26217">
                    <w:rPr>
                      <w:rFonts w:ascii="Calibri" w:hAnsi="Calibri" w:cs="Calibri"/>
                      <w:b/>
                      <w:bCs/>
                      <w:i/>
                      <w:iCs/>
                      <w:sz w:val="21"/>
                      <w:szCs w:val="21"/>
                    </w:rPr>
                    <w:t>Honours</w:t>
                  </w:r>
                  <w:proofErr w:type="spellEnd"/>
                  <w:r w:rsidRPr="00D26217">
                    <w:rPr>
                      <w:rFonts w:ascii="Calibri" w:hAnsi="Calibri" w:cs="Calibri"/>
                      <w:sz w:val="21"/>
                      <w:szCs w:val="21"/>
                    </w:rPr>
                    <w:t xml:space="preserve">, GPA: </w:t>
                  </w:r>
                  <w:r w:rsidRPr="00D26217">
                    <w:rPr>
                      <w:rFonts w:ascii="Calibri" w:hAnsi="Calibri" w:cs="Calibri"/>
                      <w:b/>
                      <w:bCs/>
                      <w:sz w:val="21"/>
                      <w:szCs w:val="21"/>
                    </w:rPr>
                    <w:t>4.0</w:t>
                  </w:r>
                </w:p>
                <w:p w14:paraId="10778CE7" w14:textId="143E1212" w:rsidR="00D26217" w:rsidRPr="00D26217" w:rsidRDefault="00943C92" w:rsidP="00FE33D8">
                  <w:pPr>
                    <w:pStyle w:val="ListParagraph"/>
                    <w:widowControl w:val="0"/>
                    <w:numPr>
                      <w:ilvl w:val="0"/>
                      <w:numId w:val="15"/>
                    </w:numPr>
                    <w:wordWrap w:val="0"/>
                    <w:ind w:leftChars="0" w:left="284" w:hanging="197"/>
                    <w:jc w:val="both"/>
                    <w:rPr>
                      <w:rFonts w:ascii="Calibri" w:hAnsi="Calibri" w:cs="Calibri"/>
                      <w:b/>
                      <w:sz w:val="21"/>
                      <w:szCs w:val="21"/>
                    </w:rPr>
                  </w:pPr>
                  <w:proofErr w:type="spellStart"/>
                  <w:r>
                    <w:rPr>
                      <w:rFonts w:ascii="Calibri" w:hAnsi="Calibri" w:cs="Calibri"/>
                      <w:sz w:val="21"/>
                      <w:szCs w:val="21"/>
                    </w:rPr>
                    <w:t>DS&amp;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>Algorithms</w:t>
                  </w:r>
                  <w:proofErr w:type="spellEnd"/>
                  <w:r w:rsidR="00152421">
                    <w:rPr>
                      <w:rFonts w:ascii="Calibri" w:hAnsi="Calibri" w:cs="Calibri"/>
                      <w:sz w:val="21"/>
                      <w:szCs w:val="21"/>
                    </w:rPr>
                    <w:t>,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 xml:space="preserve"> Full-Stack Web Development</w:t>
                  </w:r>
                  <w:r w:rsidR="00152421">
                    <w:rPr>
                      <w:rFonts w:ascii="Calibri" w:hAnsi="Calibri" w:cs="Calibri"/>
                      <w:sz w:val="21"/>
                      <w:szCs w:val="21"/>
                    </w:rPr>
                    <w:t xml:space="preserve">, 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>Computer Systems</w:t>
                  </w:r>
                  <w:r w:rsidR="00152421">
                    <w:rPr>
                      <w:rFonts w:ascii="Calibri" w:hAnsi="Calibri" w:cs="Calibri"/>
                      <w:sz w:val="21"/>
                      <w:szCs w:val="21"/>
                    </w:rPr>
                    <w:t>,</w:t>
                  </w:r>
                  <w:r w:rsidR="00901655">
                    <w:rPr>
                      <w:rFonts w:ascii="Calibri" w:hAnsi="Calibri" w:cs="Calibri"/>
                      <w:sz w:val="21"/>
                      <w:szCs w:val="21"/>
                    </w:rPr>
                    <w:t xml:space="preserve"> 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>Networking System</w:t>
                  </w:r>
                  <w:r w:rsidR="00152421">
                    <w:rPr>
                      <w:rFonts w:ascii="Calibri" w:hAnsi="Calibri" w:cs="Calibri"/>
                      <w:sz w:val="21"/>
                      <w:szCs w:val="21"/>
                    </w:rPr>
                    <w:t>,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 xml:space="preserve"> Internet of Things</w:t>
                  </w:r>
                  <w:r w:rsidR="00152421">
                    <w:rPr>
                      <w:rFonts w:ascii="Calibri" w:hAnsi="Calibri" w:cs="Calibri"/>
                      <w:sz w:val="21"/>
                      <w:szCs w:val="21"/>
                    </w:rPr>
                    <w:t>,</w:t>
                  </w:r>
                  <w:r w:rsidR="00D26217" w:rsidRPr="00D26217">
                    <w:rPr>
                      <w:rFonts w:ascii="Calibri" w:hAnsi="Calibri" w:cs="Calibri"/>
                      <w:sz w:val="21"/>
                      <w:szCs w:val="21"/>
                    </w:rPr>
                    <w:t xml:space="preserve"> </w:t>
                  </w:r>
                  <w:r w:rsidR="00901655" w:rsidRPr="00D26217">
                    <w:rPr>
                      <w:rFonts w:ascii="Calibri" w:hAnsi="Calibri" w:cs="Calibri"/>
                      <w:sz w:val="21"/>
                      <w:szCs w:val="21"/>
                    </w:rPr>
                    <w:t>Data Mining</w:t>
                  </w:r>
                </w:p>
              </w:tc>
            </w:tr>
          </w:tbl>
          <w:p w14:paraId="0D04BF00" w14:textId="370766C1" w:rsidR="00D60239" w:rsidRPr="000D3C60" w:rsidRDefault="007C530C" w:rsidP="00E73070">
            <w:pPr>
              <w:rPr>
                <w:rFonts w:asciiTheme="minorHAnsi" w:hAnsiTheme="minorHAnsi" w:cstheme="minorHAnsi"/>
                <w:b/>
                <w:bCs/>
                <w:color w:val="529CCA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color w:val="529CCA"/>
                <w:sz w:val="28"/>
                <w:szCs w:val="28"/>
                <w:lang w:eastAsia="ko-KR"/>
              </w:rPr>
              <w:t>Skills</w:t>
            </w:r>
          </w:p>
        </w:tc>
      </w:tr>
      <w:tr w:rsidR="0081476D" w:rsidRPr="000D3C60" w14:paraId="49D595AC" w14:textId="77777777" w:rsidTr="008838DD">
        <w:trPr>
          <w:trHeight w:val="210"/>
        </w:trPr>
        <w:tc>
          <w:tcPr>
            <w:tcW w:w="5000" w:type="pct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bottom"/>
          </w:tcPr>
          <w:p w14:paraId="42D99898" w14:textId="0B878A9F" w:rsidR="00E44CC9" w:rsidRPr="00F77E2C" w:rsidRDefault="00E44CC9" w:rsidP="00E44CC9">
            <w:pPr>
              <w:pStyle w:val="ListParagraph"/>
              <w:widowControl w:val="0"/>
              <w:numPr>
                <w:ilvl w:val="0"/>
                <w:numId w:val="18"/>
              </w:numPr>
              <w:wordWrap w:val="0"/>
              <w:spacing w:before="40"/>
              <w:ind w:leftChars="0" w:left="283" w:hanging="198"/>
              <w:rPr>
                <w:rFonts w:ascii="Calibri" w:hAnsi="Calibri" w:cs="Calibri"/>
                <w:sz w:val="21"/>
                <w:szCs w:val="21"/>
              </w:rPr>
            </w:pPr>
            <w:r w:rsidRPr="00F77E2C">
              <w:rPr>
                <w:rFonts w:ascii="Calibri" w:hAnsi="Calibri" w:cs="Calibri"/>
                <w:sz w:val="21"/>
                <w:szCs w:val="21"/>
              </w:rPr>
              <w:t>JavaScript</w:t>
            </w:r>
            <w:r>
              <w:rPr>
                <w:rFonts w:ascii="Calibri" w:hAnsi="Calibri" w:cs="Calibri"/>
                <w:sz w:val="21"/>
                <w:szCs w:val="21"/>
              </w:rPr>
              <w:t>,</w:t>
            </w:r>
            <w:r w:rsidR="00BA0179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proofErr w:type="gramStart"/>
            <w:r w:rsidR="00BA0179">
              <w:rPr>
                <w:rFonts w:ascii="Calibri" w:hAnsi="Calibri" w:cs="Calibri"/>
                <w:sz w:val="21"/>
                <w:szCs w:val="21"/>
              </w:rPr>
              <w:t>Node.js</w:t>
            </w:r>
            <w:r w:rsidR="004A2385">
              <w:rPr>
                <w:rFonts w:ascii="Calibri" w:hAnsi="Calibri" w:cs="Calibri"/>
                <w:sz w:val="21"/>
                <w:szCs w:val="21"/>
              </w:rPr>
              <w:t>(</w:t>
            </w:r>
            <w:proofErr w:type="gramEnd"/>
            <w:r w:rsidR="004A2385">
              <w:rPr>
                <w:rFonts w:ascii="Calibri" w:hAnsi="Calibri" w:cs="Calibri"/>
                <w:sz w:val="21"/>
                <w:szCs w:val="21"/>
              </w:rPr>
              <w:t>Express)</w:t>
            </w:r>
            <w:r w:rsidR="00BA0179">
              <w:rPr>
                <w:rFonts w:ascii="Calibri" w:hAnsi="Calibri" w:cs="Calibri"/>
                <w:sz w:val="21"/>
                <w:szCs w:val="21"/>
              </w:rPr>
              <w:t>, Python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Scala</w:t>
            </w:r>
            <w:r>
              <w:rPr>
                <w:rFonts w:ascii="Calibri" w:hAnsi="Calibri" w:cs="Calibri"/>
                <w:sz w:val="21"/>
                <w:szCs w:val="21"/>
              </w:rPr>
              <w:t>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React</w:t>
            </w:r>
            <w:r>
              <w:rPr>
                <w:rFonts w:ascii="Calibri" w:hAnsi="Calibri" w:cs="Calibri"/>
                <w:sz w:val="21"/>
                <w:szCs w:val="21"/>
              </w:rPr>
              <w:t>,</w:t>
            </w:r>
            <w:r w:rsidR="00BA0179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Pr="00F77E2C">
              <w:rPr>
                <w:rFonts w:ascii="Calibri" w:hAnsi="Calibri" w:cs="Calibri"/>
                <w:sz w:val="21"/>
                <w:szCs w:val="21"/>
              </w:rPr>
              <w:t>SQL, NoSQL</w:t>
            </w:r>
            <w:r>
              <w:rPr>
                <w:rFonts w:ascii="Calibri" w:hAnsi="Calibri" w:cs="Calibri"/>
                <w:sz w:val="21"/>
                <w:szCs w:val="21"/>
              </w:rPr>
              <w:t>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1"/>
                <w:szCs w:val="21"/>
              </w:rPr>
              <w:t>MongoDB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="001171D9">
              <w:rPr>
                <w:rFonts w:ascii="Calibri" w:hAnsi="Calibri" w:cs="Calibri"/>
                <w:sz w:val="21"/>
                <w:szCs w:val="21"/>
              </w:rPr>
              <w:t>Terraform</w:t>
            </w:r>
            <w:r w:rsidR="00F77FFE"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r w:rsidRPr="00F77E2C">
              <w:rPr>
                <w:rFonts w:ascii="Calibri" w:hAnsi="Calibri" w:cs="Calibri"/>
                <w:sz w:val="21"/>
                <w:szCs w:val="21"/>
              </w:rPr>
              <w:t>Solidity</w:t>
            </w:r>
            <w:r>
              <w:rPr>
                <w:rFonts w:ascii="Calibri" w:hAnsi="Calibri" w:cs="Calibri"/>
                <w:sz w:val="21"/>
                <w:szCs w:val="21"/>
              </w:rPr>
              <w:t>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Bidi"/>
                <w:sz w:val="21"/>
                <w:szCs w:val="21"/>
              </w:rPr>
              <w:t>Git,</w:t>
            </w:r>
            <w:r w:rsidR="00BA0179">
              <w:rPr>
                <w:rFonts w:asciiTheme="minorHAnsi" w:hAnsiTheme="minorHAnsi" w:cstheme="minorBidi"/>
                <w:sz w:val="21"/>
                <w:szCs w:val="21"/>
              </w:rPr>
              <w:t xml:space="preserve"> Linux, Docker</w:t>
            </w:r>
          </w:p>
          <w:p w14:paraId="7602A1C2" w14:textId="321E25DB" w:rsidR="00F77E2C" w:rsidRPr="00F77E2C" w:rsidRDefault="00431A63" w:rsidP="00F77E2C">
            <w:pPr>
              <w:pStyle w:val="ListParagraph"/>
              <w:widowControl w:val="0"/>
              <w:numPr>
                <w:ilvl w:val="0"/>
                <w:numId w:val="18"/>
              </w:numPr>
              <w:wordWrap w:val="0"/>
              <w:spacing w:before="40"/>
              <w:ind w:leftChars="0" w:left="283" w:hanging="198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</w:rPr>
              <w:t>AWS, Cloud Computing,</w:t>
            </w:r>
            <w:r w:rsidR="00E44CC9">
              <w:rPr>
                <w:rFonts w:ascii="Calibri" w:hAnsi="Calibri" w:cs="Calibri"/>
                <w:sz w:val="21"/>
                <w:szCs w:val="21"/>
              </w:rPr>
              <w:t xml:space="preserve"> GitLab, CI/CD, Postman, </w:t>
            </w:r>
            <w:proofErr w:type="gramStart"/>
            <w:r w:rsidR="00E44CC9">
              <w:rPr>
                <w:rFonts w:ascii="Calibri" w:hAnsi="Calibri" w:cs="Calibri"/>
                <w:sz w:val="21"/>
                <w:szCs w:val="21"/>
              </w:rPr>
              <w:t>Atlassian(</w:t>
            </w:r>
            <w:proofErr w:type="gramEnd"/>
            <w:r w:rsidR="00E44CC9">
              <w:rPr>
                <w:rFonts w:ascii="Calibri" w:hAnsi="Calibri" w:cs="Calibri"/>
                <w:sz w:val="21"/>
                <w:szCs w:val="21"/>
              </w:rPr>
              <w:t>Jira)</w:t>
            </w:r>
            <w:r w:rsidR="004A2385">
              <w:rPr>
                <w:rFonts w:ascii="Calibri" w:hAnsi="Calibri" w:cs="Calibri"/>
                <w:sz w:val="21"/>
                <w:szCs w:val="21"/>
              </w:rPr>
              <w:t xml:space="preserve">, </w:t>
            </w:r>
          </w:p>
          <w:p w14:paraId="45566D0B" w14:textId="2A872922" w:rsidR="00F77E2C" w:rsidRPr="00901655" w:rsidRDefault="00E44CC9" w:rsidP="00901655">
            <w:pPr>
              <w:pStyle w:val="ListParagraph"/>
              <w:widowControl w:val="0"/>
              <w:numPr>
                <w:ilvl w:val="0"/>
                <w:numId w:val="18"/>
              </w:numPr>
              <w:wordWrap w:val="0"/>
              <w:spacing w:before="40"/>
              <w:ind w:leftChars="0" w:left="283" w:hanging="198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Theme="minorHAnsi" w:hAnsiTheme="minorHAnsi" w:cstheme="minorBidi"/>
                <w:sz w:val="21"/>
                <w:szCs w:val="21"/>
              </w:rPr>
              <w:t>Distributed Systems,</w:t>
            </w:r>
            <w:r w:rsidR="00F77E2C" w:rsidRPr="00F77E2C">
              <w:rPr>
                <w:rFonts w:asciiTheme="minorHAnsi" w:hAnsiTheme="minorHAnsi" w:cstheme="minorBidi"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/>
                <w:sz w:val="21"/>
                <w:szCs w:val="21"/>
              </w:rPr>
              <w:t>Apache Spark,</w:t>
            </w:r>
            <w:r w:rsidRPr="00F77E2C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 w:hint="eastAsia"/>
                <w:sz w:val="21"/>
                <w:szCs w:val="21"/>
                <w:lang w:eastAsia="ko-KR"/>
              </w:rPr>
              <w:t xml:space="preserve">Apache </w:t>
            </w:r>
            <w:r w:rsidRPr="00F77E2C">
              <w:rPr>
                <w:rFonts w:ascii="Calibri" w:hAnsi="Calibri" w:cs="Calibri"/>
                <w:sz w:val="21"/>
                <w:szCs w:val="21"/>
              </w:rPr>
              <w:t>Airflow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proofErr w:type="spellStart"/>
            <w:r w:rsidR="00A22068">
              <w:rPr>
                <w:rFonts w:ascii="Calibri" w:hAnsi="Calibri" w:cs="Calibri"/>
                <w:sz w:val="21"/>
                <w:szCs w:val="21"/>
              </w:rPr>
              <w:t>Logging&amp;</w:t>
            </w:r>
            <w:proofErr w:type="gramStart"/>
            <w:r w:rsidR="00A22068">
              <w:rPr>
                <w:rFonts w:ascii="Calibri" w:hAnsi="Calibri" w:cs="Calibri"/>
                <w:sz w:val="21"/>
                <w:szCs w:val="21"/>
              </w:rPr>
              <w:t>Monitoring</w:t>
            </w:r>
            <w:proofErr w:type="spellEnd"/>
            <w:r w:rsidR="00A22068">
              <w:rPr>
                <w:rFonts w:ascii="Calibri" w:hAnsi="Calibri" w:cs="Calibri"/>
                <w:sz w:val="21"/>
                <w:szCs w:val="21"/>
              </w:rPr>
              <w:t>(</w:t>
            </w:r>
            <w:proofErr w:type="spellStart"/>
            <w:proofErr w:type="gramEnd"/>
            <w:r w:rsidR="00A22068">
              <w:rPr>
                <w:rFonts w:ascii="Calibri" w:hAnsi="Calibri" w:cs="Calibri"/>
                <w:sz w:val="21"/>
                <w:szCs w:val="21"/>
              </w:rPr>
              <w:t>Fluentbit</w:t>
            </w:r>
            <w:proofErr w:type="spellEnd"/>
            <w:r w:rsidR="00A22068">
              <w:rPr>
                <w:rFonts w:ascii="Calibri" w:hAnsi="Calibri" w:cs="Calibri"/>
                <w:sz w:val="21"/>
                <w:szCs w:val="21"/>
              </w:rPr>
              <w:t>, Vector), Kafka</w:t>
            </w:r>
            <w:r w:rsidR="00370CC9"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r w:rsidRPr="00F77E2C">
              <w:rPr>
                <w:rFonts w:asciiTheme="minorHAnsi" w:hAnsiTheme="minorHAnsi" w:cstheme="minorBidi"/>
                <w:sz w:val="21"/>
                <w:szCs w:val="21"/>
              </w:rPr>
              <w:t>Web Development</w:t>
            </w:r>
          </w:p>
          <w:p w14:paraId="11F046B7" w14:textId="656EA61A" w:rsidR="0081476D" w:rsidRPr="000D3C60" w:rsidRDefault="007C530C" w:rsidP="004C2643">
            <w:pPr>
              <w:rPr>
                <w:rFonts w:asciiTheme="minorHAnsi" w:hAnsiTheme="minorHAnsi" w:cstheme="minorHAnsi"/>
                <w:b/>
                <w:bCs/>
                <w:color w:val="529CCA"/>
                <w:sz w:val="26"/>
                <w:szCs w:val="26"/>
                <w:lang w:eastAsia="ko-KR"/>
              </w:rPr>
            </w:pPr>
            <w:r>
              <w:rPr>
                <w:rFonts w:asciiTheme="minorHAnsi" w:hAnsiTheme="minorHAnsi" w:cstheme="minorHAnsi" w:hint="eastAsia"/>
                <w:b/>
                <w:bCs/>
                <w:color w:val="529CCA"/>
                <w:sz w:val="26"/>
                <w:szCs w:val="26"/>
                <w:lang w:eastAsia="ko-KR"/>
              </w:rPr>
              <w:t>W</w:t>
            </w:r>
            <w:r>
              <w:rPr>
                <w:rFonts w:asciiTheme="minorHAnsi" w:hAnsiTheme="minorHAnsi" w:cstheme="minorHAnsi"/>
                <w:b/>
                <w:bCs/>
                <w:color w:val="529CCA"/>
                <w:sz w:val="26"/>
                <w:szCs w:val="26"/>
                <w:lang w:eastAsia="ko-KR"/>
              </w:rPr>
              <w:t>ork Experience</w:t>
            </w:r>
          </w:p>
        </w:tc>
      </w:tr>
      <w:tr w:rsidR="0081476D" w:rsidRPr="000D3C60" w14:paraId="76DACED0" w14:textId="77777777" w:rsidTr="008838DD">
        <w:trPr>
          <w:trHeight w:val="285"/>
        </w:trPr>
        <w:tc>
          <w:tcPr>
            <w:tcW w:w="5000" w:type="pct"/>
            <w:gridSpan w:val="3"/>
            <w:shd w:val="clear" w:color="auto" w:fill="auto"/>
            <w:vAlign w:val="bottom"/>
          </w:tcPr>
          <w:p w14:paraId="7FAF75F5" w14:textId="41D3886E" w:rsidR="006771DA" w:rsidRPr="000D3477" w:rsidRDefault="006771DA" w:rsidP="006771DA">
            <w:pPr>
              <w:rPr>
                <w:rFonts w:ascii="Calibri" w:hAnsi="Calibri" w:cs="Calibri"/>
                <w:bCs/>
                <w:sz w:val="22"/>
              </w:rPr>
            </w:pPr>
            <w:r w:rsidRPr="007C530C">
              <w:rPr>
                <w:rFonts w:ascii="Calibri" w:hAnsi="Calibri" w:cs="Calibri"/>
                <w:b/>
                <w:sz w:val="22"/>
                <w:u w:val="single"/>
              </w:rPr>
              <w:t>Software Engineer</w:t>
            </w:r>
            <w:r w:rsidRPr="00F3742C">
              <w:rPr>
                <w:rFonts w:ascii="Calibri" w:hAnsi="Calibri" w:cs="Calibri"/>
                <w:b/>
                <w:i/>
                <w:iCs/>
                <w:sz w:val="22"/>
              </w:rPr>
              <w:t xml:space="preserve">            </w:t>
            </w:r>
            <w:r>
              <w:rPr>
                <w:rFonts w:ascii="Calibri" w:hAnsi="Calibri" w:cs="Calibri"/>
                <w:b/>
                <w:i/>
                <w:iCs/>
                <w:sz w:val="22"/>
              </w:rPr>
              <w:t xml:space="preserve">                                      </w:t>
            </w:r>
            <w:r w:rsidR="006C75D1">
              <w:rPr>
                <w:rFonts w:ascii="Calibri" w:hAnsi="Calibri" w:cs="Calibri"/>
                <w:b/>
                <w:i/>
                <w:iCs/>
                <w:sz w:val="22"/>
              </w:rPr>
              <w:t xml:space="preserve"> </w:t>
            </w:r>
            <w:r w:rsidR="00F333EC">
              <w:rPr>
                <w:rFonts w:ascii="Calibri" w:hAnsi="Calibri" w:cs="Calibri"/>
                <w:b/>
                <w:i/>
                <w:iCs/>
                <w:sz w:val="22"/>
              </w:rPr>
              <w:t xml:space="preserve">           </w:t>
            </w:r>
            <w:proofErr w:type="gramStart"/>
            <w:r w:rsidR="0058473A" w:rsidRPr="0058473A">
              <w:rPr>
                <w:rFonts w:ascii="Calibri" w:hAnsi="Calibri" w:cs="Calibri"/>
                <w:b/>
                <w:sz w:val="22"/>
              </w:rPr>
              <w:t>Sky</w:t>
            </w:r>
            <w:r w:rsidR="00F333EC">
              <w:rPr>
                <w:rFonts w:ascii="Calibri" w:hAnsi="Calibri" w:cs="Calibri"/>
                <w:b/>
                <w:sz w:val="22"/>
              </w:rPr>
              <w:t>(</w:t>
            </w:r>
            <w:proofErr w:type="gramEnd"/>
            <w:r w:rsidR="00F333EC">
              <w:rPr>
                <w:rFonts w:ascii="Calibri" w:hAnsi="Calibri" w:cs="Calibri"/>
                <w:b/>
                <w:sz w:val="22"/>
              </w:rPr>
              <w:t>ISP team)</w:t>
            </w:r>
            <w:r>
              <w:rPr>
                <w:rFonts w:ascii="Calibri" w:hAnsi="Calibri" w:cs="Calibri"/>
                <w:bCs/>
                <w:i/>
                <w:iCs/>
                <w:sz w:val="22"/>
              </w:rPr>
              <w:t xml:space="preserve">                               </w:t>
            </w:r>
            <w:r w:rsidR="006C75D1">
              <w:rPr>
                <w:rFonts w:ascii="Calibri" w:hAnsi="Calibri" w:cs="Calibri"/>
                <w:bCs/>
                <w:i/>
                <w:iCs/>
                <w:sz w:val="22"/>
              </w:rPr>
              <w:t xml:space="preserve"> </w:t>
            </w:r>
            <w:r w:rsidR="00F333EC">
              <w:rPr>
                <w:rFonts w:ascii="Calibri" w:hAnsi="Calibri" w:cs="Calibri"/>
                <w:bCs/>
                <w:i/>
                <w:iCs/>
                <w:sz w:val="22"/>
              </w:rPr>
              <w:t xml:space="preserve">  </w:t>
            </w:r>
            <w:r w:rsidR="003549F9">
              <w:rPr>
                <w:rFonts w:ascii="Calibri" w:hAnsi="Calibri" w:cs="Calibri"/>
                <w:bCs/>
                <w:i/>
                <w:iCs/>
                <w:sz w:val="22"/>
              </w:rPr>
              <w:t xml:space="preserve">    </w:t>
            </w:r>
            <w:r w:rsidRPr="007C530C">
              <w:rPr>
                <w:rFonts w:ascii="Calibri" w:hAnsi="Calibri" w:cs="Calibri"/>
                <w:i/>
                <w:iCs/>
                <w:sz w:val="22"/>
              </w:rPr>
              <w:t>London, UK</w:t>
            </w:r>
            <w:r w:rsidRPr="007C530C">
              <w:rPr>
                <w:rFonts w:ascii="Calibri" w:hAnsi="Calibri" w:cs="Calibri"/>
                <w:bCs/>
                <w:sz w:val="22"/>
              </w:rPr>
              <w:t xml:space="preserve"> | </w:t>
            </w:r>
            <w:r w:rsidR="003549F9">
              <w:rPr>
                <w:rFonts w:ascii="Calibri" w:hAnsi="Calibri" w:cs="Calibri"/>
                <w:bCs/>
                <w:sz w:val="22"/>
              </w:rPr>
              <w:t>Dec</w:t>
            </w:r>
            <w:r w:rsidRPr="006575B2">
              <w:rPr>
                <w:rFonts w:ascii="Calibri" w:hAnsi="Calibri" w:cs="Calibri"/>
                <w:b/>
                <w:bCs/>
                <w:sz w:val="22"/>
              </w:rPr>
              <w:t xml:space="preserve"> 202</w:t>
            </w:r>
            <w:r w:rsidR="003549F9">
              <w:rPr>
                <w:rFonts w:ascii="Calibri" w:hAnsi="Calibri" w:cs="Calibri"/>
                <w:b/>
                <w:bCs/>
                <w:sz w:val="22"/>
              </w:rPr>
              <w:t>2 - Present</w:t>
            </w:r>
          </w:p>
          <w:p w14:paraId="094D2EC5" w14:textId="45783EDC" w:rsidR="006771DA" w:rsidRPr="007C530C" w:rsidRDefault="002B3670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>Supervis</w:t>
            </w:r>
            <w:r w:rsidR="009934EF">
              <w:rPr>
                <w:rFonts w:ascii="Calibri" w:hAnsi="Calibri" w:cs="Calibri"/>
                <w:bCs/>
                <w:sz w:val="21"/>
                <w:szCs w:val="21"/>
              </w:rPr>
              <w:t>ed</w:t>
            </w:r>
            <w:r w:rsidR="00F333E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gramStart"/>
            <w:r w:rsidR="004C2EEC">
              <w:rPr>
                <w:rFonts w:ascii="Calibri" w:hAnsi="Calibri" w:cs="Calibri"/>
                <w:bCs/>
                <w:sz w:val="21"/>
                <w:szCs w:val="21"/>
              </w:rPr>
              <w:t>ACS(</w:t>
            </w:r>
            <w:proofErr w:type="gramEnd"/>
            <w:r w:rsidR="004C2EEC">
              <w:rPr>
                <w:rFonts w:ascii="Calibri" w:hAnsi="Calibri" w:cs="Calibri"/>
                <w:bCs/>
                <w:sz w:val="21"/>
                <w:szCs w:val="21"/>
              </w:rPr>
              <w:t xml:space="preserve">Auto Configuration Server) 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 xml:space="preserve">service </w:t>
            </w:r>
            <w:r w:rsidR="004C2EEC">
              <w:rPr>
                <w:rFonts w:ascii="Calibri" w:hAnsi="Calibri" w:cs="Calibri"/>
                <w:bCs/>
                <w:sz w:val="21"/>
                <w:szCs w:val="21"/>
              </w:rPr>
              <w:t xml:space="preserve">consisting of </w:t>
            </w:r>
            <w:r w:rsidR="004C2EEC" w:rsidRPr="00B424C0">
              <w:rPr>
                <w:rFonts w:ascii="Calibri" w:hAnsi="Calibri" w:cs="Calibri"/>
                <w:b/>
                <w:sz w:val="21"/>
                <w:szCs w:val="21"/>
              </w:rPr>
              <w:t>Node.js</w:t>
            </w:r>
            <w:r w:rsidR="0014461F" w:rsidRPr="00B424C0">
              <w:rPr>
                <w:rFonts w:ascii="Calibri" w:hAnsi="Calibri" w:cs="Calibri"/>
                <w:b/>
                <w:sz w:val="21"/>
                <w:szCs w:val="21"/>
              </w:rPr>
              <w:t>(Koa</w:t>
            </w:r>
            <w:r w:rsidR="0014461F">
              <w:rPr>
                <w:rFonts w:ascii="Calibri" w:hAnsi="Calibri" w:cs="Calibri"/>
                <w:bCs/>
                <w:sz w:val="21"/>
                <w:szCs w:val="21"/>
              </w:rPr>
              <w:t xml:space="preserve">), </w:t>
            </w:r>
            <w:r w:rsidR="0014461F" w:rsidRPr="00B424C0">
              <w:rPr>
                <w:rFonts w:ascii="Calibri" w:hAnsi="Calibri" w:cs="Calibri"/>
                <w:b/>
                <w:sz w:val="21"/>
                <w:szCs w:val="21"/>
              </w:rPr>
              <w:t>MongoDB</w:t>
            </w:r>
            <w:r w:rsidR="0014461F">
              <w:rPr>
                <w:rFonts w:ascii="Calibri" w:hAnsi="Calibri" w:cs="Calibri"/>
                <w:bCs/>
                <w:sz w:val="21"/>
                <w:szCs w:val="21"/>
              </w:rPr>
              <w:t xml:space="preserve">, 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 xml:space="preserve">and </w:t>
            </w:r>
            <w:r w:rsidR="0014461F" w:rsidRPr="00B424C0">
              <w:rPr>
                <w:rFonts w:ascii="Calibri" w:hAnsi="Calibri" w:cs="Calibri"/>
                <w:b/>
                <w:sz w:val="21"/>
                <w:szCs w:val="21"/>
              </w:rPr>
              <w:t>Redis</w:t>
            </w:r>
            <w:r w:rsidR="0068608F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9D1AD1">
              <w:rPr>
                <w:rFonts w:ascii="Calibri" w:hAnsi="Calibri" w:cs="Calibri"/>
                <w:bCs/>
                <w:sz w:val="21"/>
                <w:szCs w:val="21"/>
              </w:rPr>
              <w:t>in on-prem and cloud</w:t>
            </w:r>
            <w:r w:rsidR="006003E0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12F5F776" w14:textId="371A0D2A" w:rsidR="00A22068" w:rsidRPr="00BC09C8" w:rsidRDefault="00A22068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proofErr w:type="spellStart"/>
            <w:r>
              <w:rPr>
                <w:rFonts w:ascii="Calibri" w:hAnsi="Calibri" w:cs="Calibri"/>
                <w:bCs/>
                <w:sz w:val="21"/>
                <w:szCs w:val="21"/>
              </w:rPr>
              <w:t>Delievered</w:t>
            </w:r>
            <w:proofErr w:type="spellEnd"/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on-prem to </w:t>
            </w:r>
            <w:r w:rsidRPr="00B424C0">
              <w:rPr>
                <w:rFonts w:ascii="Calibri" w:hAnsi="Calibri" w:cs="Calibri"/>
                <w:b/>
                <w:sz w:val="21"/>
                <w:szCs w:val="21"/>
              </w:rPr>
              <w:t>AWS cloud migration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C17C92">
              <w:rPr>
                <w:rFonts w:ascii="Calibri" w:hAnsi="Calibri" w:cs="Calibri"/>
                <w:bCs/>
                <w:sz w:val="21"/>
                <w:szCs w:val="21"/>
              </w:rPr>
              <w:t>of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ACS service using </w:t>
            </w:r>
            <w:r w:rsidRPr="00B424C0">
              <w:rPr>
                <w:rFonts w:ascii="Calibri" w:hAnsi="Calibri" w:cs="Calibri"/>
                <w:b/>
                <w:sz w:val="21"/>
                <w:szCs w:val="21"/>
              </w:rPr>
              <w:t>Docker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, </w:t>
            </w:r>
            <w:r w:rsidRPr="00B424C0">
              <w:rPr>
                <w:rFonts w:ascii="Calibri" w:hAnsi="Calibri" w:cs="Calibri"/>
                <w:b/>
                <w:sz w:val="21"/>
                <w:szCs w:val="21"/>
              </w:rPr>
              <w:t>AWS ECS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, </w:t>
            </w:r>
            <w:proofErr w:type="gramStart"/>
            <w:r w:rsidRPr="00B424C0">
              <w:rPr>
                <w:rFonts w:ascii="Calibri" w:hAnsi="Calibri" w:cs="Calibri"/>
                <w:b/>
                <w:sz w:val="21"/>
                <w:szCs w:val="21"/>
              </w:rPr>
              <w:t>Cognito</w:t>
            </w:r>
            <w:r w:rsidR="007B154E">
              <w:rPr>
                <w:rFonts w:ascii="Calibri" w:hAnsi="Calibri" w:cs="Calibri"/>
                <w:bCs/>
                <w:sz w:val="21"/>
                <w:szCs w:val="21"/>
              </w:rPr>
              <w:t>(</w:t>
            </w:r>
            <w:proofErr w:type="gramEnd"/>
            <w:r w:rsidR="007B154E">
              <w:rPr>
                <w:rFonts w:ascii="Calibri" w:hAnsi="Calibri" w:cs="Calibri"/>
                <w:bCs/>
                <w:sz w:val="21"/>
                <w:szCs w:val="21"/>
              </w:rPr>
              <w:t>OAuth2.0)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, and </w:t>
            </w:r>
            <w:proofErr w:type="spellStart"/>
            <w:r w:rsidRPr="00B424C0">
              <w:rPr>
                <w:rFonts w:ascii="Calibri" w:hAnsi="Calibri" w:cs="Calibri"/>
                <w:b/>
                <w:sz w:val="21"/>
                <w:szCs w:val="21"/>
              </w:rPr>
              <w:t>DocumentDB</w:t>
            </w:r>
            <w:proofErr w:type="spellEnd"/>
            <w:r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7EADE497" w14:textId="004BCE1C" w:rsidR="00BC09C8" w:rsidRPr="00A22068" w:rsidRDefault="008B10B3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>Created</w:t>
            </w:r>
            <w:r w:rsidR="00BC09C8">
              <w:rPr>
                <w:rFonts w:ascii="Calibri" w:hAnsi="Calibri" w:cs="Calibri"/>
                <w:bCs/>
                <w:sz w:val="21"/>
                <w:szCs w:val="21"/>
              </w:rPr>
              <w:t xml:space="preserve"> a </w:t>
            </w:r>
            <w:r w:rsidR="00BC09C8" w:rsidRPr="00B424C0">
              <w:rPr>
                <w:rFonts w:ascii="Calibri" w:hAnsi="Calibri" w:cs="Calibri"/>
                <w:b/>
                <w:sz w:val="21"/>
                <w:szCs w:val="21"/>
              </w:rPr>
              <w:t xml:space="preserve">multi-stage </w:t>
            </w:r>
            <w:proofErr w:type="spellStart"/>
            <w:r w:rsidR="00BC09C8" w:rsidRPr="00B424C0">
              <w:rPr>
                <w:rFonts w:ascii="Calibri" w:hAnsi="Calibri" w:cs="Calibri"/>
                <w:b/>
                <w:sz w:val="21"/>
                <w:szCs w:val="21"/>
              </w:rPr>
              <w:t>dockerfile</w:t>
            </w:r>
            <w:proofErr w:type="spellEnd"/>
            <w:r w:rsidR="00BC09C8">
              <w:rPr>
                <w:rFonts w:ascii="Calibri" w:hAnsi="Calibri" w:cs="Calibri"/>
                <w:bCs/>
                <w:sz w:val="21"/>
                <w:szCs w:val="21"/>
              </w:rPr>
              <w:t xml:space="preserve"> to </w:t>
            </w:r>
            <w:r w:rsidR="00BC09C8">
              <w:rPr>
                <w:rFonts w:ascii="Calibri" w:hAnsi="Calibri" w:cs="Calibri"/>
                <w:bCs/>
                <w:sz w:val="21"/>
                <w:szCs w:val="21"/>
                <w:lang w:val="en-GB"/>
              </w:rPr>
              <w:t xml:space="preserve">eliminate </w:t>
            </w:r>
            <w:proofErr w:type="spellStart"/>
            <w:r w:rsidR="00BC09C8">
              <w:rPr>
                <w:rFonts w:ascii="Calibri" w:hAnsi="Calibri" w:cs="Calibri"/>
                <w:bCs/>
                <w:sz w:val="21"/>
                <w:szCs w:val="21"/>
                <w:lang w:val="en-GB"/>
              </w:rPr>
              <w:t>intneral</w:t>
            </w:r>
            <w:proofErr w:type="spellEnd"/>
            <w:r w:rsidR="00BC09C8">
              <w:rPr>
                <w:rFonts w:ascii="Calibri" w:hAnsi="Calibri" w:cs="Calibri"/>
                <w:bCs/>
                <w:sz w:val="21"/>
                <w:szCs w:val="21"/>
                <w:lang w:val="en-GB"/>
              </w:rPr>
              <w:t xml:space="preserve"> app dependencies and used </w:t>
            </w:r>
            <w:proofErr w:type="spellStart"/>
            <w:r w:rsidR="00BC09C8" w:rsidRPr="00B424C0">
              <w:rPr>
                <w:rFonts w:ascii="Calibri" w:hAnsi="Calibri" w:cs="Calibri"/>
                <w:b/>
                <w:sz w:val="21"/>
                <w:szCs w:val="21"/>
                <w:lang w:val="en-GB"/>
              </w:rPr>
              <w:t>npm</w:t>
            </w:r>
            <w:proofErr w:type="spellEnd"/>
            <w:r w:rsidR="00BC09C8" w:rsidRPr="00B424C0">
              <w:rPr>
                <w:rFonts w:ascii="Calibri" w:hAnsi="Calibri" w:cs="Calibri"/>
                <w:b/>
                <w:sz w:val="21"/>
                <w:szCs w:val="21"/>
                <w:lang w:val="en-GB"/>
              </w:rPr>
              <w:t xml:space="preserve"> registry</w:t>
            </w:r>
            <w:r w:rsidR="00BC09C8">
              <w:rPr>
                <w:rFonts w:ascii="Calibri" w:hAnsi="Calibri" w:cs="Calibri"/>
                <w:bCs/>
                <w:sz w:val="21"/>
                <w:szCs w:val="21"/>
                <w:lang w:val="en-GB"/>
              </w:rPr>
              <w:t xml:space="preserve"> to address private </w:t>
            </w:r>
            <w:r w:rsidR="0054231D">
              <w:rPr>
                <w:rFonts w:ascii="Calibri" w:hAnsi="Calibri" w:cs="Calibri"/>
                <w:bCs/>
                <w:sz w:val="21"/>
                <w:szCs w:val="21"/>
                <w:lang w:val="en-GB"/>
              </w:rPr>
              <w:t>git repos.</w:t>
            </w:r>
          </w:p>
          <w:p w14:paraId="62FE3B1E" w14:textId="3AE5AEDA" w:rsidR="00A22068" w:rsidRPr="00C17C92" w:rsidRDefault="008B10B3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>Built</w:t>
            </w:r>
            <w:r w:rsidR="00A22068">
              <w:rPr>
                <w:rFonts w:ascii="Calibri" w:hAnsi="Calibri" w:cs="Calibri"/>
                <w:bCs/>
                <w:sz w:val="21"/>
                <w:szCs w:val="21"/>
              </w:rPr>
              <w:t xml:space="preserve"> a pipeline for</w:t>
            </w:r>
            <w:r w:rsidR="00C61C8F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spellStart"/>
            <w:r w:rsidR="00C61C8F" w:rsidRPr="0041677C">
              <w:rPr>
                <w:rFonts w:ascii="Calibri" w:hAnsi="Calibri" w:cs="Calibri"/>
                <w:b/>
                <w:sz w:val="21"/>
                <w:szCs w:val="21"/>
              </w:rPr>
              <w:t>centralised</w:t>
            </w:r>
            <w:proofErr w:type="spellEnd"/>
            <w:r w:rsidR="00A22068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spellStart"/>
            <w:r w:rsidR="00A22068" w:rsidRPr="00B424C0">
              <w:rPr>
                <w:rFonts w:ascii="Calibri" w:hAnsi="Calibri" w:cs="Calibri"/>
                <w:b/>
                <w:sz w:val="21"/>
                <w:szCs w:val="21"/>
              </w:rPr>
              <w:t>logging</w:t>
            </w:r>
            <w:r w:rsidR="00B221AF" w:rsidRPr="00B424C0">
              <w:rPr>
                <w:rFonts w:ascii="Calibri" w:hAnsi="Calibri" w:cs="Calibri"/>
                <w:b/>
                <w:sz w:val="21"/>
                <w:szCs w:val="21"/>
              </w:rPr>
              <w:t>&amp;</w:t>
            </w:r>
            <w:r w:rsidR="00A22068" w:rsidRPr="00B424C0">
              <w:rPr>
                <w:rFonts w:ascii="Calibri" w:hAnsi="Calibri" w:cs="Calibri"/>
                <w:b/>
                <w:sz w:val="21"/>
                <w:szCs w:val="21"/>
              </w:rPr>
              <w:t>monitoring</w:t>
            </w:r>
            <w:proofErr w:type="spellEnd"/>
            <w:r w:rsidR="00A22068">
              <w:rPr>
                <w:rFonts w:ascii="Calibri" w:hAnsi="Calibri" w:cs="Calibri"/>
                <w:bCs/>
                <w:sz w:val="21"/>
                <w:szCs w:val="21"/>
              </w:rPr>
              <w:t xml:space="preserve"> system </w:t>
            </w:r>
            <w:r w:rsidR="00C61C8F">
              <w:rPr>
                <w:rFonts w:ascii="Calibri" w:hAnsi="Calibri" w:cs="Calibri"/>
                <w:bCs/>
                <w:sz w:val="21"/>
                <w:szCs w:val="21"/>
              </w:rPr>
              <w:t>with</w:t>
            </w:r>
            <w:r w:rsidR="00A22068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A22068" w:rsidRPr="00B424C0">
              <w:rPr>
                <w:rFonts w:ascii="Calibri" w:hAnsi="Calibri" w:cs="Calibri"/>
                <w:b/>
                <w:sz w:val="21"/>
                <w:szCs w:val="21"/>
              </w:rPr>
              <w:t>Kafka</w:t>
            </w:r>
            <w:r w:rsidR="00A22068">
              <w:rPr>
                <w:rFonts w:ascii="Calibri" w:hAnsi="Calibri" w:cs="Calibri"/>
                <w:bCs/>
                <w:sz w:val="21"/>
                <w:szCs w:val="21"/>
              </w:rPr>
              <w:t xml:space="preserve">, </w:t>
            </w:r>
            <w:proofErr w:type="spellStart"/>
            <w:r w:rsidR="00C61C8F" w:rsidRPr="00B424C0">
              <w:rPr>
                <w:rFonts w:ascii="Calibri" w:hAnsi="Calibri" w:cs="Calibri"/>
                <w:b/>
                <w:sz w:val="21"/>
                <w:szCs w:val="21"/>
              </w:rPr>
              <w:t>Fluentbit</w:t>
            </w:r>
            <w:proofErr w:type="spellEnd"/>
            <w:r w:rsidR="00C61C8F">
              <w:rPr>
                <w:rFonts w:ascii="Calibri" w:hAnsi="Calibri" w:cs="Calibri"/>
                <w:bCs/>
                <w:sz w:val="21"/>
                <w:szCs w:val="21"/>
              </w:rPr>
              <w:t xml:space="preserve">, </w:t>
            </w:r>
            <w:r w:rsidR="00C61C8F" w:rsidRPr="00B424C0">
              <w:rPr>
                <w:rFonts w:ascii="Calibri" w:hAnsi="Calibri" w:cs="Calibri"/>
                <w:b/>
                <w:sz w:val="21"/>
                <w:szCs w:val="21"/>
              </w:rPr>
              <w:t>Vector</w:t>
            </w:r>
            <w:r w:rsidR="0058500D">
              <w:rPr>
                <w:rFonts w:ascii="Calibri" w:hAnsi="Calibri" w:cs="Calibri"/>
                <w:b/>
                <w:sz w:val="21"/>
                <w:szCs w:val="21"/>
              </w:rPr>
              <w:t xml:space="preserve">, </w:t>
            </w:r>
            <w:r w:rsidR="0058500D" w:rsidRPr="003849DB">
              <w:rPr>
                <w:rFonts w:ascii="Calibri" w:hAnsi="Calibri" w:cs="Calibri"/>
                <w:bCs/>
                <w:sz w:val="21"/>
                <w:szCs w:val="21"/>
              </w:rPr>
              <w:t>and</w:t>
            </w:r>
            <w:r w:rsidR="0058500D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3849DB" w:rsidRPr="003849DB">
              <w:rPr>
                <w:rFonts w:ascii="Calibri" w:hAnsi="Calibri" w:cs="Calibri"/>
                <w:bCs/>
                <w:sz w:val="21"/>
                <w:szCs w:val="21"/>
              </w:rPr>
              <w:t>sent</w:t>
            </w:r>
            <w:r w:rsidR="003849DB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58500D" w:rsidRPr="003849DB">
              <w:rPr>
                <w:rFonts w:ascii="Calibri" w:hAnsi="Calibri" w:cs="Calibri"/>
                <w:bCs/>
                <w:sz w:val="21"/>
                <w:szCs w:val="21"/>
              </w:rPr>
              <w:t>to</w:t>
            </w:r>
            <w:r w:rsidR="00B221AF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B221AF" w:rsidRPr="00282A02">
              <w:rPr>
                <w:rFonts w:ascii="Calibri" w:hAnsi="Calibri" w:cs="Calibri"/>
                <w:bCs/>
                <w:sz w:val="21"/>
                <w:szCs w:val="21"/>
              </w:rPr>
              <w:t>AWS</w:t>
            </w:r>
            <w:r w:rsidR="00F645D7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B221AF" w:rsidRPr="00B424C0">
              <w:rPr>
                <w:rFonts w:ascii="Calibri" w:hAnsi="Calibri" w:cs="Calibri"/>
                <w:b/>
                <w:sz w:val="21"/>
                <w:szCs w:val="21"/>
              </w:rPr>
              <w:t>OpenSearch</w:t>
            </w:r>
            <w:r w:rsidR="00C61C8F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3DC47616" w14:textId="77777777" w:rsidR="009934EF" w:rsidRPr="009934EF" w:rsidRDefault="00C17C92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Deployed ACS services to AWS with </w:t>
            </w:r>
            <w:r w:rsidRPr="009A39AE">
              <w:rPr>
                <w:rFonts w:ascii="Calibri" w:hAnsi="Calibri" w:cs="Calibri"/>
                <w:b/>
                <w:sz w:val="21"/>
                <w:szCs w:val="21"/>
              </w:rPr>
              <w:t>Terraform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and automated </w:t>
            </w:r>
            <w:r w:rsidRPr="00C37B90">
              <w:rPr>
                <w:rFonts w:ascii="Calibri" w:hAnsi="Calibri" w:cs="Calibri"/>
                <w:b/>
                <w:sz w:val="21"/>
                <w:szCs w:val="21"/>
              </w:rPr>
              <w:t>CI/CD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pipeline with </w:t>
            </w:r>
            <w:r w:rsidRPr="009A39AE">
              <w:rPr>
                <w:rFonts w:ascii="Calibri" w:hAnsi="Calibri" w:cs="Calibri"/>
                <w:b/>
                <w:sz w:val="21"/>
                <w:szCs w:val="21"/>
              </w:rPr>
              <w:t>GitLab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pipeline</w:t>
            </w:r>
            <w:r w:rsidR="00B4183F">
              <w:rPr>
                <w:rFonts w:ascii="Calibri" w:hAnsi="Calibri" w:cs="Calibri"/>
                <w:bCs/>
                <w:sz w:val="21"/>
                <w:szCs w:val="21"/>
              </w:rPr>
              <w:t xml:space="preserve"> for every </w:t>
            </w:r>
            <w:r w:rsidR="00044032">
              <w:rPr>
                <w:rFonts w:ascii="Calibri" w:hAnsi="Calibri" w:cs="Calibri"/>
                <w:bCs/>
                <w:sz w:val="21"/>
                <w:szCs w:val="21"/>
              </w:rPr>
              <w:t xml:space="preserve">code </w:t>
            </w:r>
            <w:r w:rsidR="00B4183F">
              <w:rPr>
                <w:rFonts w:ascii="Calibri" w:hAnsi="Calibri" w:cs="Calibri"/>
                <w:bCs/>
                <w:sz w:val="21"/>
                <w:szCs w:val="21"/>
              </w:rPr>
              <w:t>changes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70C0A092" w14:textId="01E115F2" w:rsidR="009934EF" w:rsidRPr="009934EF" w:rsidRDefault="009934EF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Managed 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>mobile KI service that automates the registration of SIM</w:t>
            </w:r>
            <w:r w:rsidR="0088085B">
              <w:rPr>
                <w:rFonts w:ascii="Calibri" w:hAnsi="Calibri" w:cs="Calibri"/>
                <w:bCs/>
                <w:sz w:val="21"/>
                <w:szCs w:val="21"/>
              </w:rPr>
              <w:t xml:space="preserve"> card</w:t>
            </w:r>
            <w:r w:rsidR="00373754">
              <w:rPr>
                <w:rFonts w:ascii="Calibri" w:hAnsi="Calibri" w:cs="Calibri"/>
                <w:bCs/>
                <w:sz w:val="21"/>
                <w:szCs w:val="21"/>
              </w:rPr>
              <w:t>s</w:t>
            </w:r>
            <w:r w:rsidR="0088085B">
              <w:rPr>
                <w:rFonts w:ascii="Calibri" w:hAnsi="Calibri" w:cs="Calibri"/>
                <w:bCs/>
                <w:sz w:val="21"/>
                <w:szCs w:val="21"/>
              </w:rPr>
              <w:t>;</w:t>
            </w:r>
            <w:r w:rsidR="00373754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 xml:space="preserve">consists of </w:t>
            </w:r>
            <w:r w:rsidR="0088085B">
              <w:rPr>
                <w:rFonts w:ascii="Calibri" w:hAnsi="Calibri" w:cs="Calibri"/>
                <w:b/>
                <w:sz w:val="21"/>
                <w:szCs w:val="21"/>
              </w:rPr>
              <w:t>Linux Bash</w:t>
            </w:r>
            <w:r w:rsidR="00BC7518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C14E05">
              <w:rPr>
                <w:rFonts w:ascii="Calibri" w:hAnsi="Calibri" w:cs="Calibri"/>
                <w:b/>
                <w:sz w:val="21"/>
                <w:szCs w:val="21"/>
              </w:rPr>
              <w:t xml:space="preserve">Scripts </w:t>
            </w:r>
            <w:r w:rsidR="00BB5B3A">
              <w:rPr>
                <w:rFonts w:ascii="Calibri" w:hAnsi="Calibri" w:cs="Calibri"/>
                <w:bCs/>
                <w:sz w:val="21"/>
                <w:szCs w:val="21"/>
              </w:rPr>
              <w:t>&amp;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C14E05">
              <w:rPr>
                <w:rFonts w:ascii="Calibri" w:hAnsi="Calibri" w:cs="Calibri"/>
                <w:b/>
                <w:sz w:val="21"/>
                <w:szCs w:val="21"/>
              </w:rPr>
              <w:t xml:space="preserve">Python </w:t>
            </w:r>
            <w:r w:rsidR="00C14E05">
              <w:rPr>
                <w:rFonts w:ascii="Calibri" w:hAnsi="Calibri" w:cs="Calibri"/>
                <w:bCs/>
                <w:sz w:val="21"/>
                <w:szCs w:val="21"/>
              </w:rPr>
              <w:t>in on-</w:t>
            </w:r>
            <w:proofErr w:type="gramStart"/>
            <w:r w:rsidR="00C14E05">
              <w:rPr>
                <w:rFonts w:ascii="Calibri" w:hAnsi="Calibri" w:cs="Calibri"/>
                <w:bCs/>
                <w:sz w:val="21"/>
                <w:szCs w:val="21"/>
              </w:rPr>
              <w:t>prem</w:t>
            </w:r>
            <w:proofErr w:type="gramEnd"/>
          </w:p>
          <w:p w14:paraId="74F85B72" w14:textId="1388B371" w:rsidR="00F22FA2" w:rsidRPr="00F22FA2" w:rsidRDefault="005160C3" w:rsidP="006771DA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proofErr w:type="spellStart"/>
            <w:r>
              <w:rPr>
                <w:rFonts w:ascii="Calibri" w:hAnsi="Calibri" w:cs="Calibri"/>
                <w:bCs/>
                <w:sz w:val="21"/>
                <w:szCs w:val="21"/>
              </w:rPr>
              <w:t>Delievered</w:t>
            </w:r>
            <w:proofErr w:type="spellEnd"/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a </w:t>
            </w:r>
            <w:r w:rsidRPr="00C37B90">
              <w:rPr>
                <w:rFonts w:ascii="Calibri" w:hAnsi="Calibri" w:cs="Calibri"/>
                <w:b/>
                <w:sz w:val="21"/>
                <w:szCs w:val="21"/>
              </w:rPr>
              <w:t>full-stack development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of a portal for internal clients that interact with ISP services APIs. Used </w:t>
            </w:r>
            <w:r w:rsidRPr="00C37B90">
              <w:rPr>
                <w:rFonts w:ascii="Calibri" w:hAnsi="Calibri" w:cs="Calibri"/>
                <w:b/>
                <w:sz w:val="21"/>
                <w:szCs w:val="21"/>
              </w:rPr>
              <w:t>React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and </w:t>
            </w:r>
            <w:r w:rsidRPr="00C37B90">
              <w:rPr>
                <w:rFonts w:ascii="Calibri" w:hAnsi="Calibri" w:cs="Calibri"/>
                <w:b/>
                <w:sz w:val="21"/>
                <w:szCs w:val="21"/>
              </w:rPr>
              <w:t>Nod</w:t>
            </w:r>
            <w:r w:rsidR="00755898">
              <w:rPr>
                <w:rFonts w:ascii="Calibri" w:hAnsi="Calibri" w:cs="Calibri"/>
                <w:b/>
                <w:sz w:val="21"/>
                <w:szCs w:val="21"/>
              </w:rPr>
              <w:t>e</w:t>
            </w:r>
          </w:p>
          <w:p w14:paraId="111B29DF" w14:textId="4DE58444" w:rsidR="006575B2" w:rsidRPr="000D3477" w:rsidRDefault="006575B2" w:rsidP="00F3742C">
            <w:pPr>
              <w:rPr>
                <w:rFonts w:ascii="Calibri" w:hAnsi="Calibri" w:cs="Calibri"/>
                <w:bCs/>
                <w:sz w:val="22"/>
              </w:rPr>
            </w:pPr>
            <w:r w:rsidRPr="007C530C">
              <w:rPr>
                <w:rFonts w:ascii="Calibri" w:hAnsi="Calibri" w:cs="Calibri"/>
                <w:b/>
                <w:sz w:val="22"/>
                <w:u w:val="single"/>
              </w:rPr>
              <w:t>Software Data Engineer</w:t>
            </w:r>
            <w:r w:rsidR="00F3742C" w:rsidRPr="00F3742C">
              <w:rPr>
                <w:rFonts w:ascii="Calibri" w:hAnsi="Calibri" w:cs="Calibri"/>
                <w:b/>
                <w:i/>
                <w:iCs/>
                <w:sz w:val="22"/>
              </w:rPr>
              <w:t xml:space="preserve">           </w:t>
            </w:r>
            <w:r w:rsidR="000D3477" w:rsidRPr="00F3742C">
              <w:rPr>
                <w:rFonts w:ascii="Calibri" w:hAnsi="Calibri" w:cs="Calibri"/>
                <w:b/>
                <w:i/>
                <w:iCs/>
                <w:sz w:val="22"/>
              </w:rPr>
              <w:t xml:space="preserve"> </w:t>
            </w:r>
            <w:r w:rsidR="00F3742C">
              <w:rPr>
                <w:rFonts w:ascii="Calibri" w:hAnsi="Calibri" w:cs="Calibri"/>
                <w:b/>
                <w:i/>
                <w:iCs/>
                <w:sz w:val="22"/>
              </w:rPr>
              <w:t xml:space="preserve">                                      </w:t>
            </w:r>
            <w:proofErr w:type="spellStart"/>
            <w:r w:rsidR="000D3477" w:rsidRPr="00F3742C">
              <w:rPr>
                <w:rFonts w:ascii="Calibri" w:hAnsi="Calibri" w:cs="Calibri"/>
                <w:b/>
                <w:sz w:val="22"/>
              </w:rPr>
              <w:t>Holland&amp;Barrett</w:t>
            </w:r>
            <w:proofErr w:type="spellEnd"/>
            <w:r w:rsidR="00F3742C">
              <w:rPr>
                <w:rFonts w:ascii="Calibri" w:hAnsi="Calibri" w:cs="Calibri"/>
                <w:bCs/>
                <w:i/>
                <w:iCs/>
                <w:sz w:val="22"/>
              </w:rPr>
              <w:t xml:space="preserve">                              </w:t>
            </w:r>
            <w:r w:rsidR="00CD4166">
              <w:rPr>
                <w:rFonts w:ascii="Calibri" w:hAnsi="Calibri" w:cs="Calibri"/>
                <w:bCs/>
                <w:i/>
                <w:iCs/>
                <w:sz w:val="22"/>
              </w:rPr>
              <w:t xml:space="preserve"> </w:t>
            </w:r>
            <w:r w:rsidRPr="007C530C">
              <w:rPr>
                <w:rFonts w:ascii="Calibri" w:hAnsi="Calibri" w:cs="Calibri"/>
                <w:i/>
                <w:iCs/>
                <w:sz w:val="22"/>
              </w:rPr>
              <w:t>London, UK</w:t>
            </w:r>
            <w:r w:rsidRPr="007C530C">
              <w:rPr>
                <w:rFonts w:ascii="Calibri" w:hAnsi="Calibri" w:cs="Calibri"/>
                <w:bCs/>
                <w:sz w:val="22"/>
              </w:rPr>
              <w:t xml:space="preserve"> | </w:t>
            </w:r>
            <w:r w:rsidRPr="006575B2">
              <w:rPr>
                <w:rFonts w:ascii="Calibri" w:hAnsi="Calibri" w:cs="Calibri"/>
                <w:b/>
                <w:bCs/>
                <w:sz w:val="22"/>
              </w:rPr>
              <w:t>Oct 2021 – June 2022</w:t>
            </w:r>
          </w:p>
          <w:p w14:paraId="6562AA4A" w14:textId="7BE39248" w:rsidR="006575B2" w:rsidRPr="007C530C" w:rsidRDefault="001902A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Developed and </w:t>
            </w:r>
            <w:r w:rsidR="00932D46">
              <w:rPr>
                <w:rFonts w:ascii="Calibri" w:hAnsi="Calibri" w:cs="Calibri" w:hint="eastAsia"/>
                <w:bCs/>
                <w:sz w:val="21"/>
                <w:szCs w:val="21"/>
                <w:lang w:eastAsia="ko-KR"/>
              </w:rPr>
              <w:t xml:space="preserve">automated 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enterprise-level data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ELT pipeline</w:t>
            </w:r>
            <w:r w:rsidR="00847926">
              <w:rPr>
                <w:rFonts w:ascii="Calibri" w:hAnsi="Calibri" w:cs="Calibri"/>
                <w:bCs/>
                <w:sz w:val="21"/>
                <w:szCs w:val="21"/>
              </w:rPr>
              <w:t>s</w:t>
            </w:r>
            <w:r w:rsidR="00C309FA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gramStart"/>
            <w:r w:rsidR="00C309FA">
              <w:rPr>
                <w:rFonts w:ascii="Calibri" w:hAnsi="Calibri" w:cs="Calibri"/>
                <w:bCs/>
                <w:sz w:val="21"/>
                <w:szCs w:val="21"/>
              </w:rPr>
              <w:t xml:space="preserve">that 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C309FA">
              <w:rPr>
                <w:rFonts w:ascii="Calibri" w:hAnsi="Calibri" w:cs="Calibri"/>
                <w:bCs/>
                <w:sz w:val="21"/>
                <w:szCs w:val="21"/>
              </w:rPr>
              <w:t>contributes</w:t>
            </w:r>
            <w:proofErr w:type="gramEnd"/>
            <w:r w:rsidR="00C309FA">
              <w:rPr>
                <w:rFonts w:ascii="Calibri" w:hAnsi="Calibri" w:cs="Calibri"/>
                <w:bCs/>
                <w:sz w:val="21"/>
                <w:szCs w:val="21"/>
              </w:rPr>
              <w:t xml:space="preserve"> to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76BFE" w:rsidRPr="00476BFE">
              <w:rPr>
                <w:rFonts w:ascii="Calibri" w:hAnsi="Calibri" w:cs="Calibri" w:hint="eastAsia"/>
                <w:bCs/>
                <w:sz w:val="21"/>
                <w:szCs w:val="21"/>
              </w:rPr>
              <w:t>£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>640 million of revenue</w:t>
            </w:r>
            <w:r w:rsidR="00C309FA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>using the latest</w:t>
            </w:r>
            <w:r w:rsidR="00932D46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 xml:space="preserve">technologies </w:t>
            </w:r>
            <w:r w:rsidR="00C309FA">
              <w:rPr>
                <w:rFonts w:ascii="Calibri" w:hAnsi="Calibri" w:cs="Calibri"/>
                <w:bCs/>
                <w:sz w:val="21"/>
                <w:szCs w:val="21"/>
              </w:rPr>
              <w:t>such as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6575B2" w:rsidRPr="00F77E2C">
              <w:rPr>
                <w:rFonts w:ascii="Calibri" w:hAnsi="Calibri" w:cs="Calibri"/>
                <w:b/>
                <w:sz w:val="21"/>
                <w:szCs w:val="21"/>
              </w:rPr>
              <w:t>Scala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>and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6575B2" w:rsidRPr="00F77E2C">
              <w:rPr>
                <w:rFonts w:ascii="Calibri" w:hAnsi="Calibri" w:cs="Calibri"/>
                <w:b/>
                <w:sz w:val="21"/>
                <w:szCs w:val="21"/>
              </w:rPr>
              <w:t>Apache Spark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, and ingested</w:t>
            </w:r>
            <w:r w:rsidR="00E82625">
              <w:rPr>
                <w:rFonts w:ascii="Calibri" w:hAnsi="Calibri" w:cs="Calibri"/>
                <w:bCs/>
                <w:sz w:val="21"/>
                <w:szCs w:val="21"/>
              </w:rPr>
              <w:t xml:space="preserve"> the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data to</w:t>
            </w:r>
            <w:r w:rsidR="00E82625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6575B2" w:rsidRPr="00F77E2C">
              <w:rPr>
                <w:rFonts w:ascii="Calibri" w:hAnsi="Calibri" w:cs="Calibri"/>
                <w:b/>
                <w:sz w:val="21"/>
                <w:szCs w:val="21"/>
              </w:rPr>
              <w:t>AWS S</w:t>
            </w:r>
            <w:r w:rsidR="009F282D">
              <w:rPr>
                <w:rFonts w:ascii="Calibri" w:hAnsi="Calibri" w:cs="Calibri"/>
                <w:b/>
                <w:sz w:val="21"/>
                <w:szCs w:val="21"/>
              </w:rPr>
              <w:t>3</w:t>
            </w:r>
            <w:r w:rsidR="00476BFE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to serve </w:t>
            </w:r>
            <w:r w:rsidR="00476BFE">
              <w:rPr>
                <w:rFonts w:ascii="Calibri" w:hAnsi="Calibri" w:cs="Calibri"/>
                <w:bCs/>
                <w:sz w:val="21"/>
                <w:szCs w:val="21"/>
              </w:rPr>
              <w:t xml:space="preserve">it to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BI and Data Science teams.</w:t>
            </w:r>
          </w:p>
          <w:p w14:paraId="3C7A1E92" w14:textId="49479BE1" w:rsidR="00E82625" w:rsidRPr="00E82625" w:rsidRDefault="006575B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Managed </w:t>
            </w:r>
            <w:r w:rsidR="00431A63">
              <w:rPr>
                <w:rFonts w:ascii="Calibri" w:hAnsi="Calibri" w:cs="Calibri"/>
                <w:bCs/>
                <w:sz w:val="21"/>
                <w:szCs w:val="21"/>
              </w:rPr>
              <w:t xml:space="preserve">and </w:t>
            </w:r>
            <w:proofErr w:type="spellStart"/>
            <w:r w:rsidR="00431A63">
              <w:rPr>
                <w:rFonts w:ascii="Calibri" w:hAnsi="Calibri" w:cs="Calibri"/>
                <w:bCs/>
                <w:sz w:val="21"/>
                <w:szCs w:val="21"/>
              </w:rPr>
              <w:t>optimised</w:t>
            </w:r>
            <w:proofErr w:type="spellEnd"/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431A63">
              <w:rPr>
                <w:rFonts w:ascii="Calibri" w:hAnsi="Calibri" w:cs="Calibri"/>
                <w:b/>
                <w:bCs/>
                <w:sz w:val="21"/>
                <w:szCs w:val="21"/>
              </w:rPr>
              <w:t>ELT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jobs with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AWS EMR</w:t>
            </w:r>
            <w:r w:rsidR="00E82625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4A5A22">
              <w:rPr>
                <w:rFonts w:ascii="Calibri" w:hAnsi="Calibri" w:cs="Calibri"/>
                <w:sz w:val="21"/>
                <w:szCs w:val="21"/>
              </w:rPr>
              <w:t>by</w:t>
            </w:r>
            <w:r w:rsidR="004A5A22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31A63">
              <w:rPr>
                <w:rFonts w:ascii="Calibri" w:hAnsi="Calibri" w:cs="Calibri"/>
                <w:bCs/>
                <w:sz w:val="21"/>
                <w:szCs w:val="21"/>
              </w:rPr>
              <w:t>assigning</w:t>
            </w:r>
            <w:r w:rsidR="004A5A22">
              <w:rPr>
                <w:rFonts w:ascii="Calibri" w:hAnsi="Calibri" w:cs="Calibri"/>
                <w:bCs/>
                <w:sz w:val="21"/>
                <w:szCs w:val="21"/>
              </w:rPr>
              <w:t xml:space="preserve"> the</w:t>
            </w:r>
            <w:r w:rsidR="00E82625">
              <w:rPr>
                <w:rFonts w:ascii="Calibri" w:hAnsi="Calibri" w:cs="Calibri"/>
                <w:bCs/>
                <w:sz w:val="21"/>
                <w:szCs w:val="21"/>
              </w:rPr>
              <w:t xml:space="preserve"> appropriate size of E</w:t>
            </w:r>
            <w:r w:rsidR="004A5A22">
              <w:rPr>
                <w:rFonts w:ascii="Calibri" w:hAnsi="Calibri" w:cs="Calibri"/>
                <w:bCs/>
                <w:sz w:val="21"/>
                <w:szCs w:val="21"/>
              </w:rPr>
              <w:t xml:space="preserve">MR to each job to </w:t>
            </w:r>
            <w:proofErr w:type="spellStart"/>
            <w:r w:rsidR="004A5A22">
              <w:rPr>
                <w:rFonts w:ascii="Calibri" w:hAnsi="Calibri" w:cs="Calibri"/>
                <w:bCs/>
                <w:sz w:val="21"/>
                <w:szCs w:val="21"/>
              </w:rPr>
              <w:t>minimise</w:t>
            </w:r>
            <w:proofErr w:type="spellEnd"/>
            <w:r w:rsidR="004A5A22">
              <w:rPr>
                <w:rFonts w:ascii="Calibri" w:hAnsi="Calibri" w:cs="Calibri"/>
                <w:bCs/>
                <w:sz w:val="21"/>
                <w:szCs w:val="21"/>
              </w:rPr>
              <w:t xml:space="preserve"> costs </w:t>
            </w:r>
            <w:proofErr w:type="spellStart"/>
            <w:r w:rsidR="004A5A22">
              <w:rPr>
                <w:rFonts w:ascii="Calibri" w:hAnsi="Calibri" w:cs="Calibri"/>
                <w:bCs/>
                <w:sz w:val="21"/>
                <w:szCs w:val="21"/>
              </w:rPr>
              <w:t>and</w:t>
            </w:r>
            <w:r w:rsidR="00431A63">
              <w:rPr>
                <w:rFonts w:ascii="Calibri" w:hAnsi="Calibri" w:cs="Calibri"/>
                <w:bCs/>
                <w:sz w:val="21"/>
                <w:szCs w:val="21"/>
              </w:rPr>
              <w:t>using</w:t>
            </w:r>
            <w:proofErr w:type="spellEnd"/>
            <w:r w:rsidR="00431A63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431A63" w:rsidRPr="00431A63">
              <w:rPr>
                <w:rFonts w:ascii="Calibri" w:hAnsi="Calibri" w:cs="Calibri"/>
                <w:bCs/>
                <w:sz w:val="21"/>
                <w:szCs w:val="21"/>
              </w:rPr>
              <w:t>data partitioning</w:t>
            </w:r>
            <w:r w:rsidR="00431A63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5B7050">
              <w:rPr>
                <w:rFonts w:ascii="Calibri" w:hAnsi="Calibri" w:cs="Calibri"/>
                <w:bCs/>
                <w:sz w:val="21"/>
                <w:szCs w:val="21"/>
              </w:rPr>
              <w:t>technique to improve query processing performance in AWS S3.</w:t>
            </w:r>
          </w:p>
          <w:p w14:paraId="4948EB4F" w14:textId="0F26EC99" w:rsidR="006575B2" w:rsidRPr="007C530C" w:rsidRDefault="00E82625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>O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rchestrated 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>data pipelines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with </w:t>
            </w:r>
            <w:r w:rsidR="006575B2" w:rsidRPr="007F3989">
              <w:rPr>
                <w:rFonts w:ascii="Calibri" w:hAnsi="Calibri" w:cs="Calibri"/>
                <w:b/>
                <w:sz w:val="21"/>
                <w:szCs w:val="21"/>
              </w:rPr>
              <w:t>Apache Airflow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DAG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s and </w:t>
            </w:r>
            <w:r w:rsidRPr="00152FBA">
              <w:rPr>
                <w:rFonts w:ascii="Calibri" w:hAnsi="Calibri" w:cs="Calibri"/>
                <w:b/>
                <w:sz w:val="21"/>
                <w:szCs w:val="21"/>
              </w:rPr>
              <w:t>Linux CRON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commands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0D78110A" w14:textId="58DBBF68" w:rsidR="006575B2" w:rsidRPr="007C530C" w:rsidRDefault="008739FC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Troubleshot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issues on data pipelines </w:t>
            </w:r>
            <w:r w:rsidR="006A1035">
              <w:rPr>
                <w:rFonts w:ascii="Calibri" w:hAnsi="Calibri" w:cs="Calibri"/>
                <w:bCs/>
                <w:sz w:val="21"/>
                <w:szCs w:val="21"/>
              </w:rPr>
              <w:t xml:space="preserve">and </w:t>
            </w:r>
            <w:r w:rsidR="006A1035" w:rsidRPr="00046708">
              <w:rPr>
                <w:rFonts w:ascii="Calibri" w:hAnsi="Calibri" w:cs="Calibri"/>
                <w:b/>
                <w:bCs/>
                <w:sz w:val="21"/>
                <w:szCs w:val="21"/>
              </w:rPr>
              <w:t>SQL</w:t>
            </w: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alibri" w:hAnsi="Calibri" w:cs="Calibri"/>
                <w:bCs/>
                <w:sz w:val="21"/>
                <w:szCs w:val="21"/>
              </w:rPr>
              <w:t>tranforming</w:t>
            </w:r>
            <w:proofErr w:type="spellEnd"/>
            <w:r w:rsidR="006A1035">
              <w:rPr>
                <w:rFonts w:ascii="Calibri" w:hAnsi="Calibri" w:cs="Calibri"/>
                <w:bCs/>
                <w:sz w:val="21"/>
                <w:szCs w:val="21"/>
              </w:rPr>
              <w:t xml:space="preserve"> jobs </w:t>
            </w:r>
            <w:r w:rsidR="006575B2" w:rsidRPr="006A1035">
              <w:rPr>
                <w:rFonts w:ascii="Calibri" w:hAnsi="Calibri" w:cs="Calibri"/>
                <w:bCs/>
                <w:sz w:val="21"/>
                <w:szCs w:val="21"/>
              </w:rPr>
              <w:t>by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spellStart"/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analysing</w:t>
            </w:r>
            <w:proofErr w:type="spellEnd"/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information</w:t>
            </w:r>
            <w:r w:rsidR="00D06BA7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8B0A0C">
              <w:rPr>
                <w:rFonts w:ascii="Calibri" w:hAnsi="Calibri" w:cs="Calibri"/>
                <w:bCs/>
                <w:sz w:val="21"/>
                <w:szCs w:val="21"/>
              </w:rPr>
              <w:t>in</w:t>
            </w:r>
            <w:r w:rsidR="00D06BA7">
              <w:rPr>
                <w:rFonts w:ascii="Calibri" w:hAnsi="Calibri" w:cs="Calibri"/>
                <w:bCs/>
                <w:sz w:val="21"/>
                <w:szCs w:val="21"/>
              </w:rPr>
              <w:t xml:space="preserve"> AWS </w:t>
            </w:r>
            <w:r w:rsidR="008D2E52">
              <w:rPr>
                <w:rFonts w:ascii="Calibri" w:hAnsi="Calibri" w:cs="Calibri"/>
                <w:bCs/>
                <w:sz w:val="21"/>
                <w:szCs w:val="21"/>
              </w:rPr>
              <w:t>Cloud and Airflow logs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52327038" w14:textId="3E0B3C05" w:rsidR="006575B2" w:rsidRPr="007C530C" w:rsidRDefault="008C31AA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Led the </w:t>
            </w:r>
            <w:r w:rsidR="00482182">
              <w:rPr>
                <w:rFonts w:ascii="Calibri" w:hAnsi="Calibri" w:cs="Calibri"/>
                <w:bCs/>
                <w:sz w:val="21"/>
                <w:szCs w:val="21"/>
              </w:rPr>
              <w:t xml:space="preserve">job </w:t>
            </w:r>
            <w:r w:rsidR="0070565F">
              <w:rPr>
                <w:rFonts w:ascii="Calibri" w:hAnsi="Calibri" w:cs="Calibri"/>
                <w:bCs/>
                <w:sz w:val="21"/>
                <w:szCs w:val="21"/>
              </w:rPr>
              <w:t xml:space="preserve">of </w:t>
            </w:r>
            <w:r w:rsidR="00482182">
              <w:rPr>
                <w:rFonts w:ascii="Calibri" w:hAnsi="Calibri" w:cs="Calibri"/>
                <w:bCs/>
                <w:sz w:val="21"/>
                <w:szCs w:val="21"/>
              </w:rPr>
              <w:t xml:space="preserve">the </w:t>
            </w:r>
            <w:r w:rsidR="0070565F">
              <w:rPr>
                <w:rFonts w:ascii="Calibri" w:hAnsi="Calibri" w:cs="Calibri"/>
                <w:bCs/>
                <w:sz w:val="21"/>
                <w:szCs w:val="21"/>
              </w:rPr>
              <w:t xml:space="preserve">ELT </w:t>
            </w:r>
            <w:r w:rsidR="00482182">
              <w:rPr>
                <w:rFonts w:ascii="Calibri" w:hAnsi="Calibri" w:cs="Calibri"/>
                <w:bCs/>
                <w:sz w:val="21"/>
                <w:szCs w:val="21"/>
              </w:rPr>
              <w:t>development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of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promotion data </w:t>
            </w:r>
            <w:r w:rsidR="00482182">
              <w:rPr>
                <w:rFonts w:ascii="Calibri" w:hAnsi="Calibri" w:cs="Calibri"/>
                <w:bCs/>
                <w:sz w:val="21"/>
                <w:szCs w:val="21"/>
              </w:rPr>
              <w:t xml:space="preserve">and improved its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accuracy and quality by transforming raw </w:t>
            </w:r>
            <w:r w:rsidR="006575B2" w:rsidRPr="007F3989">
              <w:rPr>
                <w:rFonts w:ascii="Calibri" w:hAnsi="Calibri" w:cs="Calibri"/>
                <w:b/>
                <w:sz w:val="21"/>
                <w:szCs w:val="21"/>
              </w:rPr>
              <w:t>JSON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8B0A0C">
              <w:rPr>
                <w:rFonts w:ascii="Calibri" w:hAnsi="Calibri" w:cs="Calibri"/>
                <w:bCs/>
                <w:sz w:val="21"/>
                <w:szCs w:val="21"/>
              </w:rPr>
              <w:t xml:space="preserve">     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promotion data into </w:t>
            </w:r>
            <w:r w:rsidR="006575B2" w:rsidRPr="007F3989">
              <w:rPr>
                <w:rFonts w:ascii="Calibri" w:hAnsi="Calibri" w:cs="Calibri"/>
                <w:b/>
                <w:sz w:val="21"/>
                <w:szCs w:val="21"/>
              </w:rPr>
              <w:t>Parquet</w:t>
            </w:r>
            <w:r w:rsidR="00482182">
              <w:rPr>
                <w:rFonts w:ascii="Calibri" w:hAnsi="Calibri" w:cs="Calibri"/>
                <w:b/>
                <w:sz w:val="21"/>
                <w:szCs w:val="21"/>
              </w:rPr>
              <w:t xml:space="preserve"> 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format with appropriate data schema; data accuracy improved by </w:t>
            </w:r>
            <w:r w:rsidR="00FD4326">
              <w:rPr>
                <w:rFonts w:ascii="Calibri" w:hAnsi="Calibri" w:cs="Calibri"/>
                <w:bCs/>
                <w:sz w:val="21"/>
                <w:szCs w:val="21"/>
              </w:rPr>
              <w:t>20</w:t>
            </w:r>
            <w:r w:rsidR="006575B2" w:rsidRPr="007C530C">
              <w:rPr>
                <w:rFonts w:ascii="Calibri" w:hAnsi="Calibri" w:cs="Calibri"/>
                <w:bCs/>
                <w:sz w:val="21"/>
                <w:szCs w:val="21"/>
              </w:rPr>
              <w:t>%.</w:t>
            </w:r>
          </w:p>
          <w:p w14:paraId="7407E809" w14:textId="09BA5539" w:rsidR="006575B2" w:rsidRPr="007C530C" w:rsidRDefault="008C31AA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 w:hint="eastAsia"/>
                <w:bCs/>
                <w:sz w:val="21"/>
                <w:szCs w:val="21"/>
                <w:lang w:eastAsia="ko-KR"/>
              </w:rPr>
              <w:t>C</w:t>
            </w:r>
            <w:r>
              <w:rPr>
                <w:rFonts w:ascii="Calibri" w:hAnsi="Calibri" w:cs="Calibri"/>
                <w:bCs/>
                <w:sz w:val="21"/>
                <w:szCs w:val="21"/>
                <w:lang w:eastAsia="ko-KR"/>
              </w:rPr>
              <w:t>ontinuous Integration/Deployment</w:t>
            </w:r>
            <w:r w:rsidR="00C309FA">
              <w:rPr>
                <w:rFonts w:ascii="Calibri" w:hAnsi="Calibri" w:cs="Calibri"/>
                <w:bCs/>
                <w:sz w:val="21"/>
                <w:szCs w:val="21"/>
                <w:lang w:eastAsia="ko-KR"/>
              </w:rPr>
              <w:t xml:space="preserve"> with GitLab</w:t>
            </w:r>
            <w:r>
              <w:rPr>
                <w:rFonts w:ascii="Calibri" w:hAnsi="Calibri" w:cs="Calibri"/>
                <w:bCs/>
                <w:sz w:val="21"/>
                <w:szCs w:val="21"/>
                <w:lang w:eastAsia="ko-KR"/>
              </w:rPr>
              <w:t>, Pipeline Integration, Code Reviews, Unit Testing</w:t>
            </w:r>
            <w:r w:rsidR="00542982">
              <w:rPr>
                <w:rFonts w:ascii="Calibri" w:hAnsi="Calibri" w:cs="Calibri"/>
                <w:bCs/>
                <w:sz w:val="21"/>
                <w:szCs w:val="21"/>
                <w:lang w:eastAsia="ko-KR"/>
              </w:rPr>
              <w:t>.</w:t>
            </w:r>
          </w:p>
          <w:p w14:paraId="186A57BF" w14:textId="7C4C4E17" w:rsidR="006575B2" w:rsidRPr="00CD4166" w:rsidRDefault="006575B2" w:rsidP="006575B2">
            <w:pPr>
              <w:rPr>
                <w:rFonts w:ascii="Calibri" w:hAnsi="Calibri" w:cs="Calibri"/>
                <w:b/>
                <w:sz w:val="22"/>
              </w:rPr>
            </w:pPr>
            <w:r w:rsidRPr="007C530C">
              <w:rPr>
                <w:rFonts w:ascii="Calibri" w:hAnsi="Calibri" w:cs="Calibri"/>
                <w:b/>
                <w:sz w:val="22"/>
                <w:u w:val="single"/>
              </w:rPr>
              <w:t>Software Data Engineer Intern</w:t>
            </w:r>
            <w:r w:rsidRPr="008C44CF">
              <w:rPr>
                <w:rFonts w:ascii="Calibri" w:hAnsi="Calibri" w:cs="Calibri"/>
                <w:b/>
                <w:sz w:val="22"/>
              </w:rPr>
              <w:t xml:space="preserve"> </w:t>
            </w:r>
            <w:r w:rsidRPr="008C44CF">
              <w:rPr>
                <w:rFonts w:ascii="Calibri" w:hAnsi="Calibri" w:cs="Calibri"/>
                <w:b/>
                <w:sz w:val="22"/>
              </w:rPr>
              <w:tab/>
            </w:r>
            <w:r w:rsidRPr="007C530C">
              <w:rPr>
                <w:rFonts w:ascii="Calibri" w:hAnsi="Calibri" w:cs="Calibri"/>
                <w:b/>
                <w:sz w:val="22"/>
              </w:rPr>
              <w:tab/>
            </w:r>
            <w:r w:rsidR="00CD4166">
              <w:rPr>
                <w:rFonts w:ascii="Calibri" w:hAnsi="Calibri" w:cs="Calibri"/>
                <w:b/>
                <w:sz w:val="22"/>
              </w:rPr>
              <w:t xml:space="preserve">           </w:t>
            </w:r>
            <w:proofErr w:type="spellStart"/>
            <w:r w:rsidR="00CD4166" w:rsidRPr="00CD4166">
              <w:rPr>
                <w:rFonts w:ascii="Calibri" w:hAnsi="Calibri" w:cs="Calibri"/>
                <w:b/>
                <w:sz w:val="22"/>
              </w:rPr>
              <w:t>Balaan</w:t>
            </w:r>
            <w:proofErr w:type="spellEnd"/>
            <w:r w:rsidR="00CD4166" w:rsidRPr="00CD4166">
              <w:rPr>
                <w:rFonts w:ascii="Calibri" w:hAnsi="Calibri" w:cs="Calibri"/>
                <w:b/>
                <w:sz w:val="22"/>
              </w:rPr>
              <w:t>; E-commerce Start-up</w:t>
            </w:r>
            <w:r>
              <w:rPr>
                <w:rFonts w:ascii="Calibri" w:hAnsi="Calibri" w:cs="Calibri"/>
                <w:b/>
                <w:sz w:val="22"/>
              </w:rPr>
              <w:t xml:space="preserve"> </w:t>
            </w:r>
            <w:r w:rsidR="00CD4166">
              <w:rPr>
                <w:rFonts w:ascii="Calibri" w:hAnsi="Calibri" w:cs="Calibri"/>
                <w:b/>
                <w:sz w:val="22"/>
              </w:rPr>
              <w:t xml:space="preserve">    </w:t>
            </w:r>
            <w:r w:rsidR="005039FE" w:rsidRPr="005039FE">
              <w:rPr>
                <w:rFonts w:ascii="Calibri" w:hAnsi="Calibri" w:cs="Calibri"/>
                <w:bCs/>
                <w:i/>
                <w:iCs/>
                <w:sz w:val="22"/>
              </w:rPr>
              <w:t>Seoul</w:t>
            </w:r>
            <w:r w:rsidR="005039FE">
              <w:rPr>
                <w:rFonts w:ascii="Calibri" w:hAnsi="Calibri" w:cs="Calibri"/>
                <w:i/>
                <w:iCs/>
                <w:sz w:val="22"/>
              </w:rPr>
              <w:t xml:space="preserve">, </w:t>
            </w:r>
            <w:r w:rsidRPr="007C530C">
              <w:rPr>
                <w:rFonts w:ascii="Calibri" w:hAnsi="Calibri" w:cs="Calibri"/>
                <w:i/>
                <w:iCs/>
                <w:sz w:val="22"/>
              </w:rPr>
              <w:t>South Korea</w:t>
            </w:r>
            <w:r w:rsidRPr="007C530C">
              <w:rPr>
                <w:rFonts w:ascii="Calibri" w:hAnsi="Calibri" w:cs="Calibri"/>
                <w:sz w:val="22"/>
              </w:rPr>
              <w:t xml:space="preserve"> | </w:t>
            </w:r>
            <w:r w:rsidRPr="006575B2">
              <w:rPr>
                <w:rFonts w:ascii="Calibri" w:hAnsi="Calibri" w:cs="Calibri"/>
                <w:b/>
                <w:bCs/>
                <w:sz w:val="22"/>
              </w:rPr>
              <w:t>June 2020 – Oct 2020</w:t>
            </w:r>
          </w:p>
          <w:p w14:paraId="42B4E9F7" w14:textId="60732153" w:rsidR="006575B2" w:rsidRPr="007C530C" w:rsidRDefault="006575B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Built a data pipeline with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Node.js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that collects business data 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from </w:t>
            </w:r>
            <w:r w:rsidR="00EA6895" w:rsidRPr="009754AF">
              <w:rPr>
                <w:rFonts w:ascii="Calibri" w:hAnsi="Calibri" w:cs="Calibri"/>
                <w:b/>
                <w:sz w:val="21"/>
                <w:szCs w:val="21"/>
              </w:rPr>
              <w:t>MongoDB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 and stor</w:t>
            </w:r>
            <w:r w:rsidR="005039FE">
              <w:rPr>
                <w:rFonts w:ascii="Calibri" w:hAnsi="Calibri" w:cs="Calibri"/>
                <w:bCs/>
                <w:sz w:val="21"/>
                <w:szCs w:val="21"/>
              </w:rPr>
              <w:t>es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 them in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AWS Cloud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services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S3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gramStart"/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and 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Athena</w:t>
            </w:r>
            <w:proofErr w:type="gramEnd"/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EA6895">
              <w:rPr>
                <w:rFonts w:ascii="Calibri" w:hAnsi="Calibri" w:cs="Calibri" w:hint="eastAsia"/>
                <w:bCs/>
                <w:sz w:val="21"/>
                <w:szCs w:val="21"/>
                <w:lang w:eastAsia="ko-KR"/>
              </w:rPr>
              <w:t>t</w:t>
            </w:r>
            <w:r w:rsidR="00EA6895">
              <w:rPr>
                <w:rFonts w:ascii="Calibri" w:hAnsi="Calibri" w:cs="Calibri"/>
                <w:bCs/>
                <w:sz w:val="21"/>
                <w:szCs w:val="21"/>
                <w:lang w:eastAsia="ko-KR"/>
              </w:rPr>
              <w:t>o develop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an enterprise-level 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>Business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>Intelligence platfor</w:t>
            </w:r>
            <w:r w:rsidR="00EA6895">
              <w:rPr>
                <w:rFonts w:ascii="Calibri" w:hAnsi="Calibri" w:cs="Calibri"/>
                <w:bCs/>
                <w:sz w:val="21"/>
                <w:szCs w:val="21"/>
              </w:rPr>
              <w:t>m</w:t>
            </w:r>
            <w:r w:rsidR="005E25C9">
              <w:rPr>
                <w:rFonts w:ascii="Calibri" w:hAnsi="Calibri" w:cs="Calibri"/>
                <w:bCs/>
                <w:sz w:val="21"/>
                <w:szCs w:val="21"/>
              </w:rPr>
              <w:t xml:space="preserve"> accommodating data like revenue and MAU.</w:t>
            </w:r>
          </w:p>
          <w:p w14:paraId="31808FAF" w14:textId="77777777" w:rsidR="006575B2" w:rsidRPr="007C530C" w:rsidRDefault="006575B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Automated the ELT process for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Google Analytics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data using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Google API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2C14F615" w14:textId="7C290C37" w:rsidR="006575B2" w:rsidRPr="007C530C" w:rsidRDefault="006575B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Created BI dashboards with </w:t>
            </w:r>
            <w:hyperlink r:id="rId7" w:history="1">
              <w:r w:rsidRPr="005E65EE">
                <w:rPr>
                  <w:rStyle w:val="Hyperlink"/>
                  <w:rFonts w:ascii="Calibri" w:hAnsi="Calibri" w:cs="Calibri"/>
                  <w:b/>
                  <w:color w:val="auto"/>
                  <w:sz w:val="21"/>
                  <w:szCs w:val="21"/>
                </w:rPr>
                <w:t xml:space="preserve">AWS </w:t>
              </w:r>
              <w:proofErr w:type="spellStart"/>
              <w:r w:rsidRPr="005E65EE">
                <w:rPr>
                  <w:rStyle w:val="Hyperlink"/>
                  <w:rFonts w:ascii="Calibri" w:hAnsi="Calibri" w:cs="Calibri"/>
                  <w:b/>
                  <w:color w:val="auto"/>
                  <w:sz w:val="21"/>
                  <w:szCs w:val="21"/>
                </w:rPr>
                <w:t>Quicksight</w:t>
              </w:r>
              <w:proofErr w:type="spellEnd"/>
            </w:hyperlink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5E65EE">
              <w:rPr>
                <w:rFonts w:ascii="Calibri" w:hAnsi="Calibri" w:cs="Calibri"/>
                <w:bCs/>
                <w:sz w:val="21"/>
                <w:szCs w:val="21"/>
              </w:rPr>
              <w:t>that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show</w:t>
            </w:r>
            <w:r w:rsidR="005E65EE">
              <w:rPr>
                <w:rFonts w:ascii="Calibri" w:hAnsi="Calibri" w:cs="Calibri"/>
                <w:bCs/>
                <w:sz w:val="21"/>
                <w:szCs w:val="21"/>
              </w:rPr>
              <w:t>s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KPIs and </w:t>
            </w:r>
            <w:r w:rsidR="005E65EE">
              <w:rPr>
                <w:rFonts w:ascii="Calibri" w:hAnsi="Calibri" w:cs="Calibri"/>
                <w:bCs/>
                <w:sz w:val="21"/>
                <w:szCs w:val="21"/>
              </w:rPr>
              <w:t xml:space="preserve">was </w:t>
            </w:r>
            <w:r w:rsidR="005E65EE" w:rsidRPr="00073403">
              <w:rPr>
                <w:rFonts w:ascii="Calibri" w:hAnsi="Calibri" w:cs="Calibri"/>
                <w:b/>
                <w:sz w:val="21"/>
                <w:szCs w:val="21"/>
              </w:rPr>
              <w:t>directly used by CEO&amp;CTO</w:t>
            </w:r>
            <w:r w:rsidR="005E65EE">
              <w:rPr>
                <w:rFonts w:ascii="Calibri" w:hAnsi="Calibri" w:cs="Calibri"/>
                <w:bCs/>
                <w:sz w:val="21"/>
                <w:szCs w:val="21"/>
              </w:rPr>
              <w:t xml:space="preserve"> for 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>decision-making.</w:t>
            </w:r>
          </w:p>
          <w:p w14:paraId="3B313E60" w14:textId="3E2FD57C" w:rsidR="006575B2" w:rsidRPr="007C530C" w:rsidRDefault="006575B2" w:rsidP="006575B2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Automated data crawling and mapping with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Node.js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crawling tools</w:t>
            </w:r>
            <w:r w:rsidR="00073403">
              <w:rPr>
                <w:rFonts w:ascii="Calibri" w:hAnsi="Calibri" w:cs="Calibri"/>
                <w:bCs/>
                <w:sz w:val="21"/>
                <w:szCs w:val="21"/>
              </w:rPr>
              <w:t>(</w:t>
            </w:r>
            <w:r w:rsidR="00073403" w:rsidRPr="00073403">
              <w:rPr>
                <w:rFonts w:ascii="Calibri" w:hAnsi="Calibri" w:cs="Calibri"/>
                <w:b/>
                <w:sz w:val="21"/>
                <w:szCs w:val="21"/>
              </w:rPr>
              <w:t>cheerio</w:t>
            </w:r>
            <w:r w:rsidR="00073403">
              <w:rPr>
                <w:rFonts w:ascii="Calibri" w:hAnsi="Calibri" w:cs="Calibri"/>
                <w:bCs/>
                <w:sz w:val="21"/>
                <w:szCs w:val="21"/>
              </w:rPr>
              <w:t>)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and create/update data in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MongoDB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6861DCFD" w14:textId="78A466DC" w:rsidR="006E2896" w:rsidRPr="006E2896" w:rsidRDefault="006575B2" w:rsidP="006E2896">
            <w:pPr>
              <w:pStyle w:val="ListParagraph"/>
              <w:widowControl w:val="0"/>
              <w:numPr>
                <w:ilvl w:val="0"/>
                <w:numId w:val="15"/>
              </w:numPr>
              <w:wordWrap w:val="0"/>
              <w:ind w:leftChars="0" w:left="284" w:hanging="197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Streamlined data management and mapping process by developing a mapping table UI with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HTML/CSS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and implementing </w:t>
            </w:r>
            <w:r w:rsidR="007F3989">
              <w:rPr>
                <w:rFonts w:ascii="Calibri" w:hAnsi="Calibri" w:cs="Calibri"/>
                <w:bCs/>
                <w:sz w:val="21"/>
                <w:szCs w:val="21"/>
              </w:rPr>
              <w:t xml:space="preserve">  </w:t>
            </w:r>
            <w:proofErr w:type="gramStart"/>
            <w:r w:rsidRPr="007F3989">
              <w:rPr>
                <w:rFonts w:ascii="Calibri" w:hAnsi="Calibri" w:cs="Calibri"/>
                <w:b/>
                <w:sz w:val="21"/>
                <w:szCs w:val="21"/>
              </w:rPr>
              <w:t>CRUD</w:t>
            </w:r>
            <w:r w:rsidR="003F44F8">
              <w:rPr>
                <w:rFonts w:ascii="Calibri" w:hAnsi="Calibri" w:cs="Calibri"/>
                <w:b/>
                <w:sz w:val="21"/>
                <w:szCs w:val="21"/>
              </w:rPr>
              <w:t>(</w:t>
            </w:r>
            <w:proofErr w:type="gramEnd"/>
            <w:r w:rsidR="003F44F8">
              <w:rPr>
                <w:rFonts w:ascii="Calibri" w:hAnsi="Calibri" w:cs="Calibri"/>
                <w:b/>
                <w:sz w:val="21"/>
                <w:szCs w:val="21"/>
              </w:rPr>
              <w:t>REST API)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3F44F8">
              <w:rPr>
                <w:rFonts w:ascii="Calibri" w:hAnsi="Calibri" w:cs="Calibri"/>
                <w:bCs/>
                <w:sz w:val="21"/>
                <w:szCs w:val="21"/>
              </w:rPr>
              <w:t>using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Node.js(Express)</w:t>
            </w:r>
            <w:r w:rsidRPr="007C530C">
              <w:rPr>
                <w:rFonts w:ascii="Calibri" w:hAnsi="Calibri" w:cs="Calibri"/>
                <w:bCs/>
                <w:sz w:val="21"/>
                <w:szCs w:val="21"/>
              </w:rPr>
              <w:t xml:space="preserve"> and </w:t>
            </w:r>
            <w:r w:rsidRPr="007F3989">
              <w:rPr>
                <w:rFonts w:ascii="Calibri" w:hAnsi="Calibri" w:cs="Calibri"/>
                <w:b/>
                <w:sz w:val="21"/>
                <w:szCs w:val="21"/>
              </w:rPr>
              <w:t>MongoDB</w:t>
            </w:r>
            <w:r w:rsidR="006E2896">
              <w:rPr>
                <w:rFonts w:ascii="Calibri" w:hAnsi="Calibri" w:cs="Calibri"/>
                <w:bCs/>
                <w:sz w:val="21"/>
                <w:szCs w:val="21"/>
              </w:rPr>
              <w:t xml:space="preserve"> for the sales team.</w:t>
            </w:r>
          </w:p>
          <w:p w14:paraId="11FADF78" w14:textId="3210DC2A" w:rsidR="006575B2" w:rsidRPr="000904A7" w:rsidRDefault="00B43600" w:rsidP="006575B2">
            <w:pPr>
              <w:tabs>
                <w:tab w:val="right" w:pos="10460"/>
              </w:tabs>
              <w:rPr>
                <w:rFonts w:ascii="Calibri" w:hAnsi="Calibri" w:cs="Calibri"/>
                <w:sz w:val="28"/>
              </w:rPr>
            </w:pPr>
            <w:r>
              <w:rPr>
                <w:rFonts w:ascii="Calibri" w:hAnsi="Calibri" w:cs="Calibri"/>
                <w:b/>
                <w:sz w:val="22"/>
                <w:u w:val="single"/>
              </w:rPr>
              <w:t>Software Backe</w:t>
            </w:r>
            <w:r w:rsidR="006575B2" w:rsidRPr="006575B2">
              <w:rPr>
                <w:rFonts w:ascii="Calibri" w:hAnsi="Calibri" w:cs="Calibri"/>
                <w:b/>
                <w:sz w:val="22"/>
                <w:u w:val="single"/>
              </w:rPr>
              <w:t>nd Developer</w:t>
            </w:r>
            <w:r w:rsidR="006575B2" w:rsidRPr="006575B2">
              <w:rPr>
                <w:rFonts w:ascii="Calibri" w:hAnsi="Calibri" w:cs="Calibri"/>
                <w:b/>
                <w:sz w:val="22"/>
              </w:rPr>
              <w:t xml:space="preserve"> </w:t>
            </w:r>
            <w:r w:rsidR="000904A7">
              <w:rPr>
                <w:rFonts w:ascii="Calibri" w:hAnsi="Calibri" w:cs="Calibri"/>
                <w:b/>
                <w:sz w:val="22"/>
              </w:rPr>
              <w:t xml:space="preserve">                           </w:t>
            </w:r>
            <w:r w:rsidR="000904A7" w:rsidRPr="000904A7">
              <w:rPr>
                <w:rFonts w:ascii="Calibri" w:hAnsi="Calibri" w:cs="Calibri"/>
                <w:b/>
                <w:sz w:val="22"/>
              </w:rPr>
              <w:t>Arthur Murray Dance Studio</w:t>
            </w:r>
            <w:r w:rsidR="000904A7">
              <w:rPr>
                <w:rFonts w:ascii="Calibri" w:hAnsi="Calibri" w:cs="Calibri" w:hint="eastAsia"/>
                <w:b/>
                <w:sz w:val="22"/>
                <w:lang w:eastAsia="ko-KR"/>
              </w:rPr>
              <w:t xml:space="preserve"> </w:t>
            </w:r>
            <w:r w:rsidR="000904A7">
              <w:rPr>
                <w:rFonts w:ascii="Calibri" w:hAnsi="Calibri" w:cs="Calibri"/>
                <w:b/>
                <w:sz w:val="22"/>
                <w:lang w:eastAsia="ko-KR"/>
              </w:rPr>
              <w:t xml:space="preserve">                   </w:t>
            </w:r>
            <w:r w:rsidR="00B0226A">
              <w:rPr>
                <w:rFonts w:ascii="Calibri" w:hAnsi="Calibri" w:cs="Calibri"/>
                <w:b/>
                <w:sz w:val="22"/>
                <w:lang w:eastAsia="ko-KR"/>
              </w:rPr>
              <w:t xml:space="preserve"> </w:t>
            </w:r>
            <w:r w:rsidR="006575B2" w:rsidRPr="007C530C">
              <w:rPr>
                <w:rFonts w:ascii="Calibri" w:hAnsi="Calibri" w:cs="Calibri"/>
                <w:bCs/>
                <w:i/>
                <w:iCs/>
                <w:sz w:val="22"/>
              </w:rPr>
              <w:t>London, UK</w:t>
            </w:r>
            <w:r w:rsidR="006575B2" w:rsidRPr="007C530C">
              <w:rPr>
                <w:rFonts w:ascii="Calibri" w:hAnsi="Calibri" w:cs="Calibri"/>
                <w:b/>
                <w:sz w:val="22"/>
              </w:rPr>
              <w:t xml:space="preserve"> | </w:t>
            </w:r>
            <w:r w:rsidR="006575B2" w:rsidRPr="006575B2">
              <w:rPr>
                <w:rFonts w:ascii="Calibri" w:hAnsi="Calibri" w:cs="Calibri"/>
                <w:b/>
                <w:bCs/>
                <w:sz w:val="22"/>
              </w:rPr>
              <w:t>Oct 2018 – April 2019</w:t>
            </w:r>
          </w:p>
          <w:p w14:paraId="3C858346" w14:textId="16643811" w:rsidR="006575B2" w:rsidRPr="006575B2" w:rsidRDefault="006575B2" w:rsidP="006575B2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sz w:val="21"/>
                <w:szCs w:val="21"/>
              </w:rPr>
            </w:pPr>
            <w:r w:rsidRPr="006575B2">
              <w:rPr>
                <w:rFonts w:ascii="Calibri" w:hAnsi="Calibri" w:cs="Calibri"/>
                <w:sz w:val="21"/>
                <w:szCs w:val="21"/>
              </w:rPr>
              <w:t>Client-based team project; collaborated</w:t>
            </w:r>
            <w:r w:rsidR="00B43600">
              <w:rPr>
                <w:rFonts w:ascii="Calibri" w:hAnsi="Calibri" w:cs="Calibri"/>
                <w:sz w:val="21"/>
                <w:szCs w:val="21"/>
              </w:rPr>
              <w:t xml:space="preserve"> with a </w:t>
            </w:r>
            <w:r w:rsidR="00B43600">
              <w:rPr>
                <w:rFonts w:ascii="Calibri" w:hAnsi="Calibri" w:cs="Calibri"/>
                <w:sz w:val="21"/>
                <w:szCs w:val="21"/>
                <w:lang w:eastAsia="ko-KR"/>
              </w:rPr>
              <w:t>client</w:t>
            </w:r>
            <w:r w:rsidRPr="006575B2">
              <w:rPr>
                <w:rFonts w:ascii="Calibri" w:hAnsi="Calibri" w:cs="Calibri"/>
                <w:sz w:val="21"/>
                <w:szCs w:val="21"/>
              </w:rPr>
              <w:t xml:space="preserve"> and tailored </w:t>
            </w:r>
            <w:r w:rsidR="00B43600">
              <w:rPr>
                <w:rFonts w:ascii="Calibri" w:hAnsi="Calibri" w:cs="Calibri"/>
                <w:sz w:val="21"/>
                <w:szCs w:val="21"/>
              </w:rPr>
              <w:t xml:space="preserve">its </w:t>
            </w:r>
            <w:r w:rsidRPr="006575B2">
              <w:rPr>
                <w:rFonts w:ascii="Calibri" w:hAnsi="Calibri" w:cs="Calibri"/>
                <w:sz w:val="21"/>
                <w:szCs w:val="21"/>
              </w:rPr>
              <w:t>techn</w:t>
            </w:r>
            <w:r w:rsidR="00B43600">
              <w:rPr>
                <w:rFonts w:ascii="Calibri" w:hAnsi="Calibri" w:cs="Calibri"/>
                <w:sz w:val="21"/>
                <w:szCs w:val="21"/>
              </w:rPr>
              <w:t>ological requirements</w:t>
            </w:r>
            <w:r w:rsidR="004D4B5D">
              <w:rPr>
                <w:rFonts w:ascii="Calibri" w:hAnsi="Calibri" w:cs="Calibri"/>
                <w:sz w:val="21"/>
                <w:szCs w:val="21"/>
              </w:rPr>
              <w:t xml:space="preserve"> </w:t>
            </w:r>
            <w:r w:rsidRPr="006575B2">
              <w:rPr>
                <w:rFonts w:ascii="Calibri" w:hAnsi="Calibri" w:cs="Calibri"/>
                <w:sz w:val="21"/>
                <w:szCs w:val="21"/>
              </w:rPr>
              <w:t>to the client’s needs.</w:t>
            </w:r>
          </w:p>
          <w:p w14:paraId="4548063F" w14:textId="7F0F10DB" w:rsidR="00B43600" w:rsidRDefault="006575B2" w:rsidP="006575B2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sz w:val="21"/>
                <w:szCs w:val="21"/>
              </w:rPr>
            </w:pPr>
            <w:r w:rsidRPr="006575B2">
              <w:rPr>
                <w:rFonts w:ascii="Calibri" w:hAnsi="Calibri" w:cs="Calibri"/>
                <w:sz w:val="21"/>
                <w:szCs w:val="21"/>
              </w:rPr>
              <w:t>D</w:t>
            </w:r>
            <w:r w:rsidR="00B43600">
              <w:rPr>
                <w:rFonts w:ascii="Calibri" w:hAnsi="Calibri" w:cs="Calibri"/>
                <w:sz w:val="21"/>
                <w:szCs w:val="21"/>
              </w:rPr>
              <w:t>eveloped the backend of the web</w:t>
            </w:r>
            <w:r w:rsidRPr="006575B2">
              <w:rPr>
                <w:rFonts w:ascii="Calibri" w:hAnsi="Calibri" w:cs="Calibri"/>
                <w:sz w:val="21"/>
                <w:szCs w:val="21"/>
              </w:rPr>
              <w:t xml:space="preserve"> application using </w:t>
            </w:r>
            <w:proofErr w:type="gramStart"/>
            <w:r w:rsidRPr="007F3989">
              <w:rPr>
                <w:rFonts w:ascii="Calibri" w:hAnsi="Calibri" w:cs="Calibri"/>
                <w:b/>
                <w:bCs/>
                <w:sz w:val="21"/>
                <w:szCs w:val="21"/>
              </w:rPr>
              <w:t>Node.js(</w:t>
            </w:r>
            <w:proofErr w:type="gramEnd"/>
            <w:r w:rsidRPr="007F3989">
              <w:rPr>
                <w:rFonts w:ascii="Calibri" w:hAnsi="Calibri" w:cs="Calibri"/>
                <w:b/>
                <w:bCs/>
                <w:sz w:val="21"/>
                <w:szCs w:val="21"/>
              </w:rPr>
              <w:t>Express)</w:t>
            </w:r>
            <w:r w:rsidR="006E7BB3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</w:t>
            </w:r>
            <w:r w:rsidR="006E7BB3" w:rsidRPr="006E7BB3">
              <w:rPr>
                <w:rFonts w:ascii="Calibri" w:hAnsi="Calibri" w:cs="Calibri"/>
                <w:bCs/>
                <w:sz w:val="21"/>
                <w:szCs w:val="21"/>
              </w:rPr>
              <w:t>with</w:t>
            </w:r>
            <w:r w:rsidR="006E7BB3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MongoDB </w:t>
            </w:r>
            <w:r w:rsidR="006E7BB3" w:rsidRPr="006E7BB3">
              <w:rPr>
                <w:rFonts w:ascii="Calibri" w:hAnsi="Calibri" w:cs="Calibri"/>
                <w:bCs/>
                <w:sz w:val="21"/>
                <w:szCs w:val="21"/>
              </w:rPr>
              <w:t>database</w:t>
            </w:r>
            <w:r w:rsidR="00B43600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</w:t>
            </w:r>
            <w:r w:rsidR="00B43600">
              <w:rPr>
                <w:rFonts w:ascii="Calibri" w:hAnsi="Calibri" w:cs="Calibri"/>
                <w:bCs/>
                <w:sz w:val="21"/>
                <w:szCs w:val="21"/>
              </w:rPr>
              <w:t>and</w:t>
            </w:r>
            <w:r w:rsidR="00B25E19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="00B43600">
              <w:rPr>
                <w:rFonts w:ascii="Calibri" w:hAnsi="Calibri" w:cs="Calibri"/>
                <w:bCs/>
                <w:sz w:val="21"/>
                <w:szCs w:val="21"/>
              </w:rPr>
              <w:t xml:space="preserve">implemented </w:t>
            </w:r>
            <w:r w:rsidRPr="006575B2">
              <w:rPr>
                <w:rFonts w:ascii="Calibri" w:hAnsi="Calibri" w:cs="Calibri"/>
                <w:sz w:val="21"/>
                <w:szCs w:val="21"/>
              </w:rPr>
              <w:t>functionalities</w:t>
            </w:r>
            <w:r w:rsidR="00B43600">
              <w:rPr>
                <w:rFonts w:ascii="Calibri" w:hAnsi="Calibri" w:cs="Calibri"/>
                <w:sz w:val="21"/>
                <w:szCs w:val="21"/>
              </w:rPr>
              <w:t xml:space="preserve"> such as register, login/logout, </w:t>
            </w:r>
            <w:r w:rsidR="00B43DE6">
              <w:rPr>
                <w:rFonts w:ascii="Calibri" w:hAnsi="Calibri" w:cs="Calibri"/>
                <w:sz w:val="21"/>
                <w:szCs w:val="21"/>
              </w:rPr>
              <w:t>uploading videos, and Google Map</w:t>
            </w:r>
            <w:r w:rsidR="00B43600">
              <w:rPr>
                <w:rFonts w:ascii="Calibri" w:hAnsi="Calibri" w:cs="Calibri"/>
                <w:sz w:val="21"/>
                <w:szCs w:val="21"/>
              </w:rPr>
              <w:t xml:space="preserve"> integration.</w:t>
            </w:r>
          </w:p>
          <w:p w14:paraId="6909FAB4" w14:textId="7CCACBD5" w:rsidR="006575B2" w:rsidRPr="006575B2" w:rsidRDefault="00B43DE6" w:rsidP="006575B2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Used </w:t>
            </w:r>
            <w:r w:rsidRPr="00B43DE6">
              <w:rPr>
                <w:rFonts w:ascii="Calibri" w:hAnsi="Calibri" w:cs="Calibri"/>
                <w:b/>
                <w:sz w:val="21"/>
                <w:szCs w:val="21"/>
              </w:rPr>
              <w:t>Google API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and </w:t>
            </w:r>
            <w:r w:rsidR="00AD1D47" w:rsidRPr="00B43600"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OAuth 2.0 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to integrate Google Map service to the application </w:t>
            </w:r>
            <w:r w:rsidR="006E7BB3">
              <w:rPr>
                <w:rFonts w:ascii="Calibri" w:hAnsi="Calibri" w:cs="Calibri"/>
                <w:sz w:val="21"/>
                <w:szCs w:val="21"/>
              </w:rPr>
              <w:t>for dance venue locations.</w:t>
            </w:r>
          </w:p>
          <w:p w14:paraId="2F2D45C8" w14:textId="3051619A" w:rsidR="0081476D" w:rsidRPr="006575B2" w:rsidRDefault="006575B2" w:rsidP="006575B2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sz w:val="21"/>
                <w:szCs w:val="21"/>
              </w:rPr>
            </w:pPr>
            <w:r w:rsidRPr="006575B2">
              <w:rPr>
                <w:rFonts w:ascii="Calibri" w:hAnsi="Calibri" w:cs="Calibri"/>
                <w:sz w:val="21"/>
                <w:szCs w:val="21"/>
              </w:rPr>
              <w:t>Liaised with clients in different time zones and coped with changing requirements under time pressure.</w:t>
            </w:r>
          </w:p>
        </w:tc>
      </w:tr>
      <w:tr w:rsidR="00D01FDC" w:rsidRPr="000D3C60" w14:paraId="538547E7" w14:textId="77777777" w:rsidTr="008838DD">
        <w:trPr>
          <w:trHeight w:val="210"/>
        </w:trPr>
        <w:tc>
          <w:tcPr>
            <w:tcW w:w="5000" w:type="pct"/>
            <w:gridSpan w:val="3"/>
            <w:tcBorders>
              <w:bottom w:val="single" w:sz="4" w:space="0" w:color="A6A6A6" w:themeColor="background1" w:themeShade="A6"/>
            </w:tcBorders>
            <w:shd w:val="clear" w:color="auto" w:fill="auto"/>
            <w:vAlign w:val="bottom"/>
          </w:tcPr>
          <w:p w14:paraId="5E6B400E" w14:textId="0771ACA8" w:rsidR="00D01FDC" w:rsidRPr="000D3C60" w:rsidRDefault="00484676" w:rsidP="004C2643">
            <w:pPr>
              <w:rPr>
                <w:rFonts w:asciiTheme="minorHAnsi" w:hAnsiTheme="minorHAnsi" w:cstheme="minorHAnsi"/>
                <w:b/>
                <w:bCs/>
                <w:color w:val="529CCA"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color w:val="529CCA"/>
                <w:sz w:val="28"/>
                <w:szCs w:val="28"/>
                <w:lang w:eastAsia="ko-KR"/>
              </w:rPr>
              <w:t>P</w:t>
            </w:r>
            <w:r w:rsidR="006C58B0" w:rsidRPr="000D3C60">
              <w:rPr>
                <w:rFonts w:asciiTheme="minorHAnsi" w:hAnsiTheme="minorHAnsi" w:cstheme="minorHAnsi"/>
                <w:b/>
                <w:bCs/>
                <w:color w:val="529CCA"/>
                <w:sz w:val="28"/>
                <w:szCs w:val="28"/>
                <w:lang w:eastAsia="ko-KR"/>
              </w:rPr>
              <w:t>rojects</w:t>
            </w:r>
          </w:p>
        </w:tc>
      </w:tr>
      <w:tr w:rsidR="00D01FDC" w:rsidRPr="000D3C60" w14:paraId="64CAFAD0" w14:textId="77777777" w:rsidTr="008838DD">
        <w:trPr>
          <w:trHeight w:val="645"/>
        </w:trPr>
        <w:tc>
          <w:tcPr>
            <w:tcW w:w="5000" w:type="pct"/>
            <w:gridSpan w:val="3"/>
            <w:shd w:val="clear" w:color="auto" w:fill="auto"/>
            <w:vAlign w:val="bottom"/>
          </w:tcPr>
          <w:p w14:paraId="7721CC18" w14:textId="1CC21770" w:rsidR="0074666C" w:rsidRPr="00BB5766" w:rsidRDefault="0074666C" w:rsidP="0074666C">
            <w:pPr>
              <w:tabs>
                <w:tab w:val="right" w:pos="10460"/>
              </w:tabs>
              <w:spacing w:before="40"/>
              <w:rPr>
                <w:rFonts w:ascii="Calibri" w:hAnsi="Calibri" w:cs="Calibri"/>
                <w:bCs/>
                <w:sz w:val="22"/>
                <w:szCs w:val="22"/>
              </w:rPr>
            </w:pPr>
            <w:r w:rsidRPr="00A57A78">
              <w:rPr>
                <w:rFonts w:ascii="Calibri" w:hAnsi="Calibri" w:cs="Calibri"/>
                <w:b/>
                <w:sz w:val="22"/>
                <w:szCs w:val="22"/>
                <w:u w:val="single"/>
              </w:rPr>
              <w:t>ERC-721 NFT Development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                                                                                                               </w:t>
            </w:r>
            <w:r w:rsidR="008838DD">
              <w:rPr>
                <w:rFonts w:ascii="Calibri" w:hAnsi="Calibri" w:cs="Calibri"/>
                <w:bCs/>
                <w:sz w:val="21"/>
                <w:szCs w:val="21"/>
              </w:rPr>
              <w:t xml:space="preserve">                       </w:t>
            </w:r>
            <w:r w:rsidRPr="00BB5766">
              <w:rPr>
                <w:rFonts w:ascii="Calibri" w:hAnsi="Calibri" w:cs="Calibri"/>
                <w:bCs/>
                <w:i/>
                <w:iCs/>
                <w:sz w:val="22"/>
                <w:szCs w:val="22"/>
              </w:rPr>
              <w:t>London, UK</w:t>
            </w:r>
            <w:r w:rsidRPr="00BB5766">
              <w:rPr>
                <w:rFonts w:ascii="Calibri" w:hAnsi="Calibri" w:cs="Calibri"/>
                <w:bCs/>
                <w:sz w:val="22"/>
                <w:szCs w:val="22"/>
              </w:rPr>
              <w:t xml:space="preserve"> |</w:t>
            </w:r>
            <w:r w:rsidRPr="00BB5766">
              <w:rPr>
                <w:rFonts w:ascii="Calibri" w:hAnsi="Calibri" w:cs="Calibri"/>
                <w:b/>
                <w:sz w:val="22"/>
                <w:szCs w:val="22"/>
              </w:rPr>
              <w:t>Feb 2022</w:t>
            </w:r>
          </w:p>
          <w:p w14:paraId="669FB777" w14:textId="77777777" w:rsidR="0074666C" w:rsidRPr="00BB5766" w:rsidRDefault="0074666C" w:rsidP="0074666C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>
              <w:rPr>
                <w:rFonts w:ascii="Calibri" w:hAnsi="Calibri" w:cs="Calibri"/>
                <w:bCs/>
                <w:sz w:val="21"/>
                <w:szCs w:val="21"/>
              </w:rPr>
              <w:t>Developed generative art NFTs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>and i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mplemented ERC-721 NFT smart contract using </w:t>
            </w:r>
            <w:r w:rsidRPr="009A39DB">
              <w:rPr>
                <w:rFonts w:ascii="Calibri" w:hAnsi="Calibri" w:cs="Calibri"/>
                <w:b/>
                <w:sz w:val="21"/>
                <w:szCs w:val="21"/>
              </w:rPr>
              <w:t>Solidity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with </w:t>
            </w:r>
            <w:proofErr w:type="spellStart"/>
            <w:r w:rsidRPr="009A39DB">
              <w:rPr>
                <w:rFonts w:ascii="Calibri" w:hAnsi="Calibri" w:cs="Calibri"/>
                <w:b/>
                <w:sz w:val="21"/>
                <w:szCs w:val="21"/>
              </w:rPr>
              <w:t>OpenZeppelin</w:t>
            </w:r>
            <w:proofErr w:type="spellEnd"/>
            <w:r>
              <w:rPr>
                <w:rFonts w:ascii="Calibri" w:hAnsi="Calibri" w:cs="Calibri"/>
                <w:b/>
                <w:sz w:val="21"/>
                <w:szCs w:val="21"/>
              </w:rPr>
              <w:t>.</w:t>
            </w:r>
          </w:p>
          <w:p w14:paraId="184E4F16" w14:textId="77777777" w:rsidR="0074666C" w:rsidRPr="00BB5766" w:rsidRDefault="0074666C" w:rsidP="0074666C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Compiled and deployed the smart contract to </w:t>
            </w:r>
            <w:proofErr w:type="spellStart"/>
            <w:r w:rsidRPr="009A39DB">
              <w:rPr>
                <w:rFonts w:ascii="Calibri" w:hAnsi="Calibri" w:cs="Calibri"/>
                <w:b/>
                <w:sz w:val="21"/>
                <w:szCs w:val="21"/>
              </w:rPr>
              <w:t>Rinkeby</w:t>
            </w:r>
            <w:proofErr w:type="spellEnd"/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proofErr w:type="spellStart"/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>Testnet</w:t>
            </w:r>
            <w:proofErr w:type="spellEnd"/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using</w:t>
            </w:r>
            <w:r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>
              <w:rPr>
                <w:rFonts w:ascii="Calibri" w:hAnsi="Calibri" w:cs="Calibri"/>
                <w:b/>
                <w:sz w:val="21"/>
                <w:szCs w:val="21"/>
              </w:rPr>
              <w:t>Web3.js,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</w:t>
            </w:r>
            <w:r w:rsidRPr="009A39DB">
              <w:rPr>
                <w:rFonts w:ascii="Calibri" w:hAnsi="Calibri" w:cs="Calibri"/>
                <w:b/>
                <w:sz w:val="21"/>
                <w:szCs w:val="21"/>
              </w:rPr>
              <w:t>Truffle.js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and </w:t>
            </w:r>
            <w:proofErr w:type="spellStart"/>
            <w:r w:rsidRPr="009A39DB">
              <w:rPr>
                <w:rFonts w:ascii="Calibri" w:hAnsi="Calibri" w:cs="Calibri"/>
                <w:b/>
                <w:sz w:val="21"/>
                <w:szCs w:val="21"/>
              </w:rPr>
              <w:t>Infura</w:t>
            </w:r>
            <w:proofErr w:type="spellEnd"/>
            <w:r w:rsidRPr="009A39DB">
              <w:rPr>
                <w:rFonts w:ascii="Calibri" w:hAnsi="Calibri" w:cs="Calibri"/>
                <w:b/>
                <w:sz w:val="21"/>
                <w:szCs w:val="21"/>
              </w:rPr>
              <w:t xml:space="preserve"> APIs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  <w:p w14:paraId="5339A064" w14:textId="6ED9A5CD" w:rsidR="00D01FDC" w:rsidRPr="000B60B3" w:rsidRDefault="0074666C" w:rsidP="00947876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right" w:pos="10460"/>
              </w:tabs>
              <w:wordWrap w:val="0"/>
              <w:ind w:leftChars="0" w:left="288" w:hanging="202"/>
              <w:jc w:val="both"/>
              <w:rPr>
                <w:rFonts w:ascii="Calibri" w:hAnsi="Calibri" w:cs="Calibri"/>
                <w:b/>
                <w:sz w:val="21"/>
                <w:szCs w:val="21"/>
              </w:rPr>
            </w:pP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Created and link off-chain metadata to NFTs by uploading it to </w:t>
            </w:r>
            <w:r w:rsidRPr="009A39DB">
              <w:rPr>
                <w:rFonts w:ascii="Calibri" w:hAnsi="Calibri" w:cs="Calibri"/>
                <w:b/>
                <w:sz w:val="21"/>
                <w:szCs w:val="21"/>
              </w:rPr>
              <w:t>IPFS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 xml:space="preserve"> and pinning them using </w:t>
            </w:r>
            <w:r w:rsidRPr="009A39DB">
              <w:rPr>
                <w:rFonts w:ascii="Calibri" w:hAnsi="Calibri" w:cs="Calibri"/>
                <w:b/>
                <w:sz w:val="21"/>
                <w:szCs w:val="21"/>
              </w:rPr>
              <w:t>Pinata</w:t>
            </w:r>
            <w:r w:rsidRPr="00BB5766">
              <w:rPr>
                <w:rFonts w:ascii="Calibri" w:hAnsi="Calibri" w:cs="Calibri"/>
                <w:bCs/>
                <w:sz w:val="21"/>
                <w:szCs w:val="21"/>
              </w:rPr>
              <w:t>.</w:t>
            </w:r>
          </w:p>
        </w:tc>
      </w:tr>
    </w:tbl>
    <w:tbl>
      <w:tblPr>
        <w:tblpPr w:leftFromText="180" w:rightFromText="180" w:vertAnchor="text" w:horzAnchor="margin" w:tblpY="39"/>
        <w:tblW w:w="11304" w:type="dxa"/>
        <w:tblLook w:val="01E0" w:firstRow="1" w:lastRow="1" w:firstColumn="1" w:lastColumn="1" w:noHBand="0" w:noVBand="0"/>
      </w:tblPr>
      <w:tblGrid>
        <w:gridCol w:w="11304"/>
      </w:tblGrid>
      <w:tr w:rsidR="00D72686" w:rsidRPr="000D3C60" w14:paraId="1FFE2EAD" w14:textId="77777777" w:rsidTr="00807FF7">
        <w:trPr>
          <w:trHeight w:val="210"/>
        </w:trPr>
        <w:tc>
          <w:tcPr>
            <w:tcW w:w="5000" w:type="pct"/>
            <w:tcBorders>
              <w:bottom w:val="single" w:sz="4" w:space="0" w:color="A6A6A6" w:themeColor="background1" w:themeShade="A6"/>
            </w:tcBorders>
            <w:shd w:val="clear" w:color="auto" w:fill="auto"/>
            <w:vAlign w:val="bottom"/>
          </w:tcPr>
          <w:p w14:paraId="67721E38" w14:textId="77777777" w:rsidR="00D72686" w:rsidRPr="000D3C60" w:rsidRDefault="00D72686" w:rsidP="00807FF7">
            <w:pPr>
              <w:rPr>
                <w:rFonts w:asciiTheme="minorHAnsi" w:hAnsiTheme="minorHAnsi" w:cstheme="minorHAnsi"/>
                <w:b/>
                <w:bCs/>
                <w:color w:val="529CCA"/>
                <w:sz w:val="26"/>
                <w:szCs w:val="26"/>
              </w:rPr>
            </w:pPr>
            <w:r w:rsidRPr="000D3C60">
              <w:rPr>
                <w:rFonts w:asciiTheme="minorHAnsi" w:hAnsiTheme="minorHAnsi" w:cstheme="minorHAnsi"/>
                <w:b/>
                <w:bCs/>
                <w:color w:val="529CCA"/>
                <w:sz w:val="28"/>
                <w:szCs w:val="28"/>
                <w:lang w:eastAsia="ko-KR"/>
              </w:rPr>
              <w:t>Achievements</w:t>
            </w:r>
          </w:p>
        </w:tc>
      </w:tr>
      <w:tr w:rsidR="00D72686" w:rsidRPr="007846F1" w14:paraId="4DA89178" w14:textId="77777777" w:rsidTr="00807FF7">
        <w:trPr>
          <w:trHeight w:val="285"/>
        </w:trPr>
        <w:tc>
          <w:tcPr>
            <w:tcW w:w="5000" w:type="pct"/>
            <w:shd w:val="clear" w:color="auto" w:fill="auto"/>
            <w:vAlign w:val="bottom"/>
          </w:tcPr>
          <w:p w14:paraId="75515EA3" w14:textId="47CBE0A5" w:rsidR="00D72686" w:rsidRPr="007846F1" w:rsidRDefault="00D72686" w:rsidP="00807FF7">
            <w:pPr>
              <w:numPr>
                <w:ilvl w:val="0"/>
                <w:numId w:val="1"/>
              </w:numPr>
              <w:ind w:left="252" w:hanging="180"/>
              <w:rPr>
                <w:rFonts w:ascii="Calibri" w:hAnsi="Calibri" w:cs="Calibri"/>
                <w:b/>
                <w:sz w:val="21"/>
                <w:szCs w:val="21"/>
              </w:rPr>
            </w:pPr>
            <w:r w:rsidRPr="007846F1">
              <w:rPr>
                <w:rFonts w:asciiTheme="minorHAnsi" w:hAnsiTheme="minorHAnsi" w:cstheme="minorHAnsi"/>
                <w:b/>
                <w:sz w:val="21"/>
                <w:szCs w:val="21"/>
                <w:u w:val="single"/>
              </w:rPr>
              <w:t xml:space="preserve">Oxford Blockchain Strategy </w:t>
            </w:r>
            <w:proofErr w:type="spellStart"/>
            <w:r w:rsidRPr="007846F1">
              <w:rPr>
                <w:rFonts w:asciiTheme="minorHAnsi" w:hAnsiTheme="minorHAnsi" w:cstheme="minorHAnsi"/>
                <w:b/>
                <w:sz w:val="21"/>
                <w:szCs w:val="21"/>
                <w:u w:val="single"/>
              </w:rPr>
              <w:t>Programme</w:t>
            </w:r>
            <w:proofErr w:type="spellEnd"/>
            <w:r w:rsidRPr="007846F1">
              <w:rPr>
                <w:rFonts w:asciiTheme="minorHAnsi" w:hAnsiTheme="minorHAnsi" w:cstheme="minorHAnsi"/>
                <w:b/>
                <w:sz w:val="21"/>
                <w:szCs w:val="21"/>
                <w:u w:val="single"/>
              </w:rPr>
              <w:t>:</w:t>
            </w:r>
            <w:r w:rsidRPr="007846F1">
              <w:rPr>
                <w:rFonts w:asciiTheme="minorHAnsi" w:hAnsiTheme="minorHAnsi" w:cstheme="minorHAnsi"/>
                <w:bCs/>
                <w:sz w:val="21"/>
                <w:szCs w:val="21"/>
              </w:rPr>
              <w:t xml:space="preserve"> </w:t>
            </w:r>
            <w:r w:rsidR="00D64640">
              <w:rPr>
                <w:rFonts w:asciiTheme="minorHAnsi" w:hAnsiTheme="minorHAnsi" w:cstheme="minorHAnsi"/>
                <w:bCs/>
                <w:sz w:val="21"/>
                <w:szCs w:val="21"/>
              </w:rPr>
              <w:t>Learned</w:t>
            </w:r>
            <w:r w:rsidRPr="007846F1">
              <w:rPr>
                <w:rFonts w:asciiTheme="minorHAnsi" w:hAnsiTheme="minorHAnsi" w:cstheme="minorHAnsi"/>
                <w:bCs/>
                <w:sz w:val="21"/>
                <w:szCs w:val="21"/>
              </w:rPr>
              <w:t xml:space="preserve"> </w:t>
            </w:r>
            <w:r w:rsidR="00D64640">
              <w:rPr>
                <w:rFonts w:asciiTheme="minorHAnsi" w:hAnsiTheme="minorHAnsi" w:cstheme="minorHAnsi"/>
                <w:bCs/>
                <w:sz w:val="21"/>
                <w:szCs w:val="21"/>
              </w:rPr>
              <w:t xml:space="preserve">underlying knowledge of </w:t>
            </w:r>
            <w:r w:rsidRPr="007846F1">
              <w:rPr>
                <w:rFonts w:asciiTheme="minorHAnsi" w:hAnsiTheme="minorHAnsi" w:cstheme="minorHAnsi"/>
                <w:bCs/>
                <w:sz w:val="21"/>
                <w:szCs w:val="21"/>
              </w:rPr>
              <w:t>cryptocurrencies and various blockchain protocols and networks.</w:t>
            </w:r>
          </w:p>
        </w:tc>
      </w:tr>
    </w:tbl>
    <w:p w14:paraId="521120D3" w14:textId="052A7A98" w:rsidR="00501650" w:rsidRPr="00501650" w:rsidRDefault="00501650" w:rsidP="00501650">
      <w:pPr>
        <w:tabs>
          <w:tab w:val="left" w:pos="3453"/>
        </w:tabs>
        <w:rPr>
          <w:rFonts w:asciiTheme="minorHAnsi" w:hAnsiTheme="minorHAnsi" w:cstheme="minorHAnsi"/>
          <w:sz w:val="4"/>
          <w:szCs w:val="4"/>
          <w:lang w:eastAsia="ko-KR"/>
        </w:rPr>
      </w:pPr>
    </w:p>
    <w:sectPr w:rsidR="00501650" w:rsidRPr="00501650" w:rsidSect="00DB7D35">
      <w:headerReference w:type="even" r:id="rId8"/>
      <w:headerReference w:type="default" r:id="rId9"/>
      <w:headerReference w:type="first" r:id="rId10"/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BC382" w14:textId="77777777" w:rsidR="00DB7D35" w:rsidRDefault="00DB7D35" w:rsidP="00B63B49">
      <w:r>
        <w:separator/>
      </w:r>
    </w:p>
  </w:endnote>
  <w:endnote w:type="continuationSeparator" w:id="0">
    <w:p w14:paraId="41D9F561" w14:textId="77777777" w:rsidR="00DB7D35" w:rsidRDefault="00DB7D35" w:rsidP="00B63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C612E" w14:textId="77777777" w:rsidR="00DB7D35" w:rsidRDefault="00DB7D35" w:rsidP="00B63B49">
      <w:r>
        <w:separator/>
      </w:r>
    </w:p>
  </w:footnote>
  <w:footnote w:type="continuationSeparator" w:id="0">
    <w:p w14:paraId="20EAA568" w14:textId="77777777" w:rsidR="00DB7D35" w:rsidRDefault="00DB7D35" w:rsidP="00B63B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469D4" w14:textId="77777777" w:rsidR="00BA0179" w:rsidRDefault="00BA0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91608" w14:textId="67251B2F" w:rsidR="005E4B69" w:rsidRPr="00FC5DCB" w:rsidRDefault="00000000" w:rsidP="00FC5DCB">
    <w:pPr>
      <w:pStyle w:val="Footer"/>
      <w:jc w:val="center"/>
      <w:rPr>
        <w:rFonts w:asciiTheme="minorHAnsi" w:hAnsiTheme="minorHAnsi" w:cstheme="minorHAnsi"/>
        <w:color w:val="4DAB9A"/>
        <w:sz w:val="10"/>
        <w:szCs w:val="10"/>
      </w:rPr>
    </w:pPr>
    <w:hyperlink r:id="rId1" w:history="1">
      <w:r w:rsidR="005E4B69" w:rsidRPr="00B1299F">
        <w:rPr>
          <w:rStyle w:val="Hyperlink"/>
          <w:rFonts w:asciiTheme="minorHAnsi" w:hAnsiTheme="minorHAnsi" w:cstheme="minorHAnsi"/>
          <w:color w:val="4DAB9A"/>
          <w:sz w:val="20"/>
          <w:szCs w:val="20"/>
        </w:rPr>
        <w:t>LinkedIn</w:t>
      </w:r>
      <w:r w:rsidR="00B1299F" w:rsidRPr="00B1299F">
        <w:rPr>
          <w:rStyle w:val="Hyperlink"/>
          <w:rFonts w:asciiTheme="minorHAnsi" w:hAnsiTheme="minorHAnsi" w:cstheme="minorHAnsi"/>
          <w:color w:val="4DAB9A"/>
          <w:sz w:val="20"/>
          <w:szCs w:val="20"/>
        </w:rPr>
        <w:t>/</w:t>
      </w:r>
      <w:proofErr w:type="spellStart"/>
      <w:r w:rsidR="00B1299F" w:rsidRPr="00B1299F">
        <w:rPr>
          <w:rStyle w:val="Hyperlink"/>
          <w:rFonts w:asciiTheme="minorHAnsi" w:hAnsiTheme="minorHAnsi" w:cstheme="minorHAnsi"/>
          <w:color w:val="4DAB9A"/>
          <w:sz w:val="20"/>
          <w:szCs w:val="20"/>
        </w:rPr>
        <w:t>minjae</w:t>
      </w:r>
      <w:proofErr w:type="spellEnd"/>
    </w:hyperlink>
    <w:r w:rsidR="00076564">
      <w:rPr>
        <w:rStyle w:val="Hyperlink"/>
        <w:rFonts w:asciiTheme="minorHAnsi" w:hAnsiTheme="minorHAnsi" w:cstheme="minorHAnsi"/>
        <w:color w:val="4DAB9A"/>
        <w:sz w:val="20"/>
        <w:szCs w:val="20"/>
      </w:rPr>
      <w:t xml:space="preserve"> </w:t>
    </w:r>
    <w:r w:rsidR="00FC5DCB">
      <w:rPr>
        <w:rStyle w:val="Hyperlink"/>
        <w:rFonts w:asciiTheme="minorHAnsi" w:hAnsiTheme="minorHAnsi" w:cstheme="minorHAnsi"/>
        <w:color w:val="4DAB9A"/>
        <w:sz w:val="20"/>
        <w:szCs w:val="20"/>
        <w:u w:val="none"/>
      </w:rPr>
      <w:t xml:space="preserve">              </w:t>
    </w:r>
    <w:r w:rsidR="009F6DD2">
      <w:rPr>
        <w:rStyle w:val="Hyperlink"/>
        <w:rFonts w:asciiTheme="minorHAnsi" w:hAnsiTheme="minorHAnsi" w:cstheme="minorHAnsi"/>
        <w:color w:val="4DAB9A"/>
        <w:sz w:val="20"/>
        <w:szCs w:val="20"/>
        <w:u w:val="none"/>
      </w:rPr>
      <w:t xml:space="preserve">                                                                                          </w:t>
    </w:r>
    <w:r w:rsidR="00FC5DCB">
      <w:rPr>
        <w:rStyle w:val="Hyperlink"/>
        <w:rFonts w:asciiTheme="minorHAnsi" w:hAnsiTheme="minorHAnsi" w:cstheme="minorHAnsi"/>
        <w:color w:val="4DAB9A"/>
        <w:sz w:val="20"/>
        <w:szCs w:val="20"/>
        <w:u w:val="none"/>
      </w:rPr>
      <w:t xml:space="preserve">                                   </w:t>
    </w:r>
    <w:r w:rsidR="002112DF">
      <w:rPr>
        <w:rStyle w:val="Hyperlink"/>
        <w:rFonts w:asciiTheme="minorHAnsi" w:hAnsiTheme="minorHAnsi" w:cstheme="minorHAnsi"/>
        <w:color w:val="4DAB9A"/>
        <w:sz w:val="20"/>
        <w:szCs w:val="20"/>
        <w:u w:val="none"/>
      </w:rPr>
      <w:t xml:space="preserve">                                    </w:t>
    </w:r>
    <w:hyperlink r:id="rId2" w:history="1">
      <w:proofErr w:type="spellStart"/>
      <w:r w:rsidR="00FE33D8" w:rsidRPr="00FE33D8">
        <w:rPr>
          <w:rStyle w:val="Hyperlink"/>
          <w:rFonts w:asciiTheme="minorHAnsi" w:hAnsiTheme="minorHAnsi" w:cstheme="minorHAnsi"/>
          <w:color w:val="4DAB9A"/>
          <w:sz w:val="20"/>
          <w:szCs w:val="20"/>
        </w:rPr>
        <w:t>Minjae</w:t>
      </w:r>
      <w:proofErr w:type="spellEnd"/>
      <w:r w:rsidR="00FE33D8" w:rsidRPr="00FE33D8">
        <w:rPr>
          <w:rStyle w:val="Hyperlink"/>
          <w:rFonts w:asciiTheme="minorHAnsi" w:hAnsiTheme="minorHAnsi" w:cstheme="minorHAnsi"/>
          <w:color w:val="4DAB9A"/>
          <w:sz w:val="20"/>
          <w:szCs w:val="20"/>
        </w:rPr>
        <w:t>-website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573D0" w14:textId="77777777" w:rsidR="00BA0179" w:rsidRDefault="00BA01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4405AE0"/>
    <w:lvl w:ilvl="0">
      <w:start w:val="1"/>
      <w:numFmt w:val="bullet"/>
      <w:lvlText w:val=""/>
      <w:lvlJc w:val="left"/>
      <w:pPr>
        <w:tabs>
          <w:tab w:val="num" w:pos="-360"/>
        </w:tabs>
        <w:ind w:left="-36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1800"/>
        </w:tabs>
        <w:ind w:left="216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520"/>
        </w:tabs>
        <w:ind w:left="288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3960"/>
        </w:tabs>
        <w:ind w:left="432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4680"/>
        </w:tabs>
        <w:ind w:left="504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400"/>
        </w:tabs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1D3F2956"/>
    <w:multiLevelType w:val="hybridMultilevel"/>
    <w:tmpl w:val="77080F98"/>
    <w:lvl w:ilvl="0" w:tplc="BB2E6C06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" w15:restartNumberingAfterBreak="0">
    <w:nsid w:val="21C24F2F"/>
    <w:multiLevelType w:val="hybridMultilevel"/>
    <w:tmpl w:val="060EAC2C"/>
    <w:lvl w:ilvl="0" w:tplc="EEF00C18">
      <w:start w:val="1"/>
      <w:numFmt w:val="bullet"/>
      <w:lvlText w:val=""/>
      <w:lvlJc w:val="left"/>
      <w:pPr>
        <w:tabs>
          <w:tab w:val="num" w:pos="360"/>
        </w:tabs>
        <w:ind w:left="720" w:hanging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3" w15:restartNumberingAfterBreak="0">
    <w:nsid w:val="23C90050"/>
    <w:multiLevelType w:val="hybridMultilevel"/>
    <w:tmpl w:val="5ED8F29A"/>
    <w:lvl w:ilvl="0" w:tplc="EC3E8AB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  <w:color w:val="529CCA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8C36D3A"/>
    <w:multiLevelType w:val="hybridMultilevel"/>
    <w:tmpl w:val="17462E32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026B26"/>
    <w:multiLevelType w:val="multilevel"/>
    <w:tmpl w:val="D0EA5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3001B1E"/>
    <w:multiLevelType w:val="hybridMultilevel"/>
    <w:tmpl w:val="33CC783E"/>
    <w:lvl w:ilvl="0" w:tplc="EC3E8AB0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  <w:color w:val="529CCA"/>
        <w:sz w:val="12"/>
        <w:szCs w:val="12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43EE3875"/>
    <w:multiLevelType w:val="hybridMultilevel"/>
    <w:tmpl w:val="B9B86DDC"/>
    <w:lvl w:ilvl="0" w:tplc="EC3E8AB0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color w:val="529CCA"/>
        <w:sz w:val="12"/>
        <w:szCs w:val="12"/>
      </w:rPr>
    </w:lvl>
    <w:lvl w:ilvl="1" w:tplc="B22248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3AA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74BB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C3A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458E0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009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48AD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12654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36D24"/>
    <w:multiLevelType w:val="multilevel"/>
    <w:tmpl w:val="C574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55D92"/>
    <w:multiLevelType w:val="hybridMultilevel"/>
    <w:tmpl w:val="81BA5DDC"/>
    <w:lvl w:ilvl="0" w:tplc="475E4918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7DF23B5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FC3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66F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8EAE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5C86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CA2B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FA03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B9064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0B7562"/>
    <w:multiLevelType w:val="hybridMultilevel"/>
    <w:tmpl w:val="CD7C9C90"/>
    <w:lvl w:ilvl="0" w:tplc="EC3E8AB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529CCA"/>
        <w:sz w:val="12"/>
        <w:szCs w:val="12"/>
      </w:rPr>
    </w:lvl>
    <w:lvl w:ilvl="1" w:tplc="0409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1" w15:restartNumberingAfterBreak="0">
    <w:nsid w:val="602376DE"/>
    <w:multiLevelType w:val="multilevel"/>
    <w:tmpl w:val="1F240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E4B9C"/>
    <w:multiLevelType w:val="hybridMultilevel"/>
    <w:tmpl w:val="C574A1D4"/>
    <w:lvl w:ilvl="0" w:tplc="81E812A6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472A7844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cs="Courier New" w:hint="default"/>
      </w:rPr>
    </w:lvl>
    <w:lvl w:ilvl="2" w:tplc="47388360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</w:rPr>
    </w:lvl>
    <w:lvl w:ilvl="3" w:tplc="6E6A6860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C5C4A598" w:tentative="1">
      <w:start w:val="1"/>
      <w:numFmt w:val="bullet"/>
      <w:lvlText w:val="o"/>
      <w:lvlJc w:val="left"/>
      <w:pPr>
        <w:tabs>
          <w:tab w:val="num" w:pos="3330"/>
        </w:tabs>
        <w:ind w:left="3330" w:hanging="360"/>
      </w:pPr>
      <w:rPr>
        <w:rFonts w:ascii="Courier New" w:hAnsi="Courier New" w:cs="Courier New" w:hint="default"/>
      </w:rPr>
    </w:lvl>
    <w:lvl w:ilvl="5" w:tplc="52BA0326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</w:rPr>
    </w:lvl>
    <w:lvl w:ilvl="6" w:tplc="347288C8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0898EEDE" w:tentative="1">
      <w:start w:val="1"/>
      <w:numFmt w:val="bullet"/>
      <w:lvlText w:val="o"/>
      <w:lvlJc w:val="left"/>
      <w:pPr>
        <w:tabs>
          <w:tab w:val="num" w:pos="5490"/>
        </w:tabs>
        <w:ind w:left="5490" w:hanging="360"/>
      </w:pPr>
      <w:rPr>
        <w:rFonts w:ascii="Courier New" w:hAnsi="Courier New" w:cs="Courier New" w:hint="default"/>
      </w:rPr>
    </w:lvl>
    <w:lvl w:ilvl="8" w:tplc="45B832F2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</w:rPr>
    </w:lvl>
  </w:abstractNum>
  <w:abstractNum w:abstractNumId="13" w15:restartNumberingAfterBreak="0">
    <w:nsid w:val="6C8E594D"/>
    <w:multiLevelType w:val="hybridMultilevel"/>
    <w:tmpl w:val="4FF2909A"/>
    <w:lvl w:ilvl="0" w:tplc="81E812A6">
      <w:start w:val="1"/>
      <w:numFmt w:val="bullet"/>
      <w:lvlText w:val=""/>
      <w:lvlJc w:val="left"/>
      <w:pPr>
        <w:tabs>
          <w:tab w:val="num" w:pos="916"/>
        </w:tabs>
        <w:ind w:left="916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636"/>
        </w:tabs>
        <w:ind w:left="16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6"/>
        </w:tabs>
        <w:ind w:left="23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6"/>
        </w:tabs>
        <w:ind w:left="37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6"/>
        </w:tabs>
        <w:ind w:left="45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6"/>
        </w:tabs>
        <w:ind w:left="59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6"/>
        </w:tabs>
        <w:ind w:left="6676" w:hanging="360"/>
      </w:pPr>
      <w:rPr>
        <w:rFonts w:ascii="Wingdings" w:hAnsi="Wingdings" w:hint="default"/>
      </w:rPr>
    </w:lvl>
  </w:abstractNum>
  <w:abstractNum w:abstractNumId="14" w15:restartNumberingAfterBreak="0">
    <w:nsid w:val="6D390396"/>
    <w:multiLevelType w:val="hybridMultilevel"/>
    <w:tmpl w:val="D2C42BE8"/>
    <w:lvl w:ilvl="0" w:tplc="EC3E8AB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529CCA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5" w15:restartNumberingAfterBreak="0">
    <w:nsid w:val="7032101B"/>
    <w:multiLevelType w:val="hybridMultilevel"/>
    <w:tmpl w:val="E6829E10"/>
    <w:lvl w:ilvl="0" w:tplc="EC3E8AB0">
      <w:start w:val="1"/>
      <w:numFmt w:val="bullet"/>
      <w:lvlText w:val=""/>
      <w:lvlJc w:val="left"/>
      <w:pPr>
        <w:ind w:left="1048" w:hanging="480"/>
      </w:pPr>
      <w:rPr>
        <w:rFonts w:ascii="Symbol" w:hAnsi="Symbol" w:hint="default"/>
        <w:color w:val="529CCA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73054A62"/>
    <w:multiLevelType w:val="hybridMultilevel"/>
    <w:tmpl w:val="ABB00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8828E0"/>
    <w:multiLevelType w:val="hybridMultilevel"/>
    <w:tmpl w:val="B68CC4E6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106423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DC0CF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6A04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38B8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EC54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80AE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3804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9C1C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11384078">
    <w:abstractNumId w:val="7"/>
  </w:num>
  <w:num w:numId="2" w16cid:durableId="1002855781">
    <w:abstractNumId w:val="4"/>
  </w:num>
  <w:num w:numId="3" w16cid:durableId="289173129">
    <w:abstractNumId w:val="9"/>
  </w:num>
  <w:num w:numId="4" w16cid:durableId="2051607296">
    <w:abstractNumId w:val="17"/>
  </w:num>
  <w:num w:numId="5" w16cid:durableId="1976450694">
    <w:abstractNumId w:val="12"/>
  </w:num>
  <w:num w:numId="6" w16cid:durableId="945189927">
    <w:abstractNumId w:val="16"/>
  </w:num>
  <w:num w:numId="7" w16cid:durableId="1206723515">
    <w:abstractNumId w:val="13"/>
  </w:num>
  <w:num w:numId="8" w16cid:durableId="211431423">
    <w:abstractNumId w:val="11"/>
  </w:num>
  <w:num w:numId="9" w16cid:durableId="1206135148">
    <w:abstractNumId w:val="8"/>
  </w:num>
  <w:num w:numId="10" w16cid:durableId="1331105542">
    <w:abstractNumId w:val="0"/>
  </w:num>
  <w:num w:numId="11" w16cid:durableId="334651682">
    <w:abstractNumId w:val="5"/>
  </w:num>
  <w:num w:numId="12" w16cid:durableId="192813940">
    <w:abstractNumId w:val="1"/>
  </w:num>
  <w:num w:numId="13" w16cid:durableId="151609619">
    <w:abstractNumId w:val="2"/>
  </w:num>
  <w:num w:numId="14" w16cid:durableId="1080131538">
    <w:abstractNumId w:val="10"/>
  </w:num>
  <w:num w:numId="15" w16cid:durableId="1811747519">
    <w:abstractNumId w:val="15"/>
  </w:num>
  <w:num w:numId="16" w16cid:durableId="1656256699">
    <w:abstractNumId w:val="14"/>
  </w:num>
  <w:num w:numId="17" w16cid:durableId="983659599">
    <w:abstractNumId w:val="3"/>
  </w:num>
  <w:num w:numId="18" w16cid:durableId="185403157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szQ1MAQCYwNTIyUdpeDU4uLM/DyQAiPDWgDOdFh/LQAAAA=="/>
  </w:docVars>
  <w:rsids>
    <w:rsidRoot w:val="00D65677"/>
    <w:rsid w:val="00000603"/>
    <w:rsid w:val="00001A07"/>
    <w:rsid w:val="00001E4A"/>
    <w:rsid w:val="00003A96"/>
    <w:rsid w:val="000048B5"/>
    <w:rsid w:val="0000633E"/>
    <w:rsid w:val="00007152"/>
    <w:rsid w:val="00007FED"/>
    <w:rsid w:val="000110D3"/>
    <w:rsid w:val="00011ABC"/>
    <w:rsid w:val="00011FC0"/>
    <w:rsid w:val="00012DBA"/>
    <w:rsid w:val="00014813"/>
    <w:rsid w:val="000152A2"/>
    <w:rsid w:val="0001715C"/>
    <w:rsid w:val="00020DD7"/>
    <w:rsid w:val="0002101E"/>
    <w:rsid w:val="000215AC"/>
    <w:rsid w:val="000215F1"/>
    <w:rsid w:val="000221C5"/>
    <w:rsid w:val="00023194"/>
    <w:rsid w:val="00024420"/>
    <w:rsid w:val="00024507"/>
    <w:rsid w:val="0002716F"/>
    <w:rsid w:val="0002720B"/>
    <w:rsid w:val="00027F64"/>
    <w:rsid w:val="00030B2D"/>
    <w:rsid w:val="000324DA"/>
    <w:rsid w:val="00032A33"/>
    <w:rsid w:val="00035004"/>
    <w:rsid w:val="00036033"/>
    <w:rsid w:val="00036CBC"/>
    <w:rsid w:val="00036E3D"/>
    <w:rsid w:val="00037E24"/>
    <w:rsid w:val="00040225"/>
    <w:rsid w:val="00041EBA"/>
    <w:rsid w:val="00042412"/>
    <w:rsid w:val="00042640"/>
    <w:rsid w:val="00043396"/>
    <w:rsid w:val="00044032"/>
    <w:rsid w:val="000449B3"/>
    <w:rsid w:val="0004501C"/>
    <w:rsid w:val="00045DB3"/>
    <w:rsid w:val="0004663E"/>
    <w:rsid w:val="00046708"/>
    <w:rsid w:val="00047981"/>
    <w:rsid w:val="00047A93"/>
    <w:rsid w:val="00047EFE"/>
    <w:rsid w:val="00051619"/>
    <w:rsid w:val="000529E6"/>
    <w:rsid w:val="000537B9"/>
    <w:rsid w:val="0005392B"/>
    <w:rsid w:val="000548FD"/>
    <w:rsid w:val="00054A4B"/>
    <w:rsid w:val="00055665"/>
    <w:rsid w:val="0005571E"/>
    <w:rsid w:val="00056A53"/>
    <w:rsid w:val="000570ED"/>
    <w:rsid w:val="00061277"/>
    <w:rsid w:val="00061768"/>
    <w:rsid w:val="00062689"/>
    <w:rsid w:val="00063121"/>
    <w:rsid w:val="000632F0"/>
    <w:rsid w:val="00063341"/>
    <w:rsid w:val="00063CB8"/>
    <w:rsid w:val="00065735"/>
    <w:rsid w:val="00066724"/>
    <w:rsid w:val="0007004C"/>
    <w:rsid w:val="000727D4"/>
    <w:rsid w:val="00073403"/>
    <w:rsid w:val="000734E0"/>
    <w:rsid w:val="00073534"/>
    <w:rsid w:val="00073D79"/>
    <w:rsid w:val="00073ED7"/>
    <w:rsid w:val="000761A0"/>
    <w:rsid w:val="00076564"/>
    <w:rsid w:val="0007740B"/>
    <w:rsid w:val="00077633"/>
    <w:rsid w:val="00080341"/>
    <w:rsid w:val="0008036A"/>
    <w:rsid w:val="0008184A"/>
    <w:rsid w:val="00083394"/>
    <w:rsid w:val="00084FEE"/>
    <w:rsid w:val="0008593E"/>
    <w:rsid w:val="00086A61"/>
    <w:rsid w:val="00087639"/>
    <w:rsid w:val="00087AF0"/>
    <w:rsid w:val="000904A7"/>
    <w:rsid w:val="00090717"/>
    <w:rsid w:val="000909CD"/>
    <w:rsid w:val="00090F22"/>
    <w:rsid w:val="00091087"/>
    <w:rsid w:val="0009147F"/>
    <w:rsid w:val="000919BD"/>
    <w:rsid w:val="00091CAB"/>
    <w:rsid w:val="000936DA"/>
    <w:rsid w:val="000937BC"/>
    <w:rsid w:val="00093F42"/>
    <w:rsid w:val="00095028"/>
    <w:rsid w:val="000950EF"/>
    <w:rsid w:val="00096A19"/>
    <w:rsid w:val="00097264"/>
    <w:rsid w:val="00097AAD"/>
    <w:rsid w:val="00097CC8"/>
    <w:rsid w:val="000A1D5D"/>
    <w:rsid w:val="000A1EBE"/>
    <w:rsid w:val="000A29FD"/>
    <w:rsid w:val="000A3050"/>
    <w:rsid w:val="000A3065"/>
    <w:rsid w:val="000A37C6"/>
    <w:rsid w:val="000A471C"/>
    <w:rsid w:val="000A473E"/>
    <w:rsid w:val="000A60D6"/>
    <w:rsid w:val="000B03ED"/>
    <w:rsid w:val="000B085F"/>
    <w:rsid w:val="000B1035"/>
    <w:rsid w:val="000B1051"/>
    <w:rsid w:val="000B147A"/>
    <w:rsid w:val="000B1EBE"/>
    <w:rsid w:val="000B2E1F"/>
    <w:rsid w:val="000B3014"/>
    <w:rsid w:val="000B4100"/>
    <w:rsid w:val="000B4333"/>
    <w:rsid w:val="000B4B44"/>
    <w:rsid w:val="000B60B3"/>
    <w:rsid w:val="000B6417"/>
    <w:rsid w:val="000B66B0"/>
    <w:rsid w:val="000B781C"/>
    <w:rsid w:val="000B787C"/>
    <w:rsid w:val="000C03BE"/>
    <w:rsid w:val="000C09A4"/>
    <w:rsid w:val="000C20E0"/>
    <w:rsid w:val="000C2280"/>
    <w:rsid w:val="000C2D64"/>
    <w:rsid w:val="000C4005"/>
    <w:rsid w:val="000C528B"/>
    <w:rsid w:val="000C59C4"/>
    <w:rsid w:val="000C6DEC"/>
    <w:rsid w:val="000C7F17"/>
    <w:rsid w:val="000D14EA"/>
    <w:rsid w:val="000D2E86"/>
    <w:rsid w:val="000D3477"/>
    <w:rsid w:val="000D3C60"/>
    <w:rsid w:val="000D4040"/>
    <w:rsid w:val="000D4113"/>
    <w:rsid w:val="000D471B"/>
    <w:rsid w:val="000D4E45"/>
    <w:rsid w:val="000D5C41"/>
    <w:rsid w:val="000D696E"/>
    <w:rsid w:val="000D768D"/>
    <w:rsid w:val="000E266F"/>
    <w:rsid w:val="000E2BF4"/>
    <w:rsid w:val="000E6082"/>
    <w:rsid w:val="000E731A"/>
    <w:rsid w:val="000E7699"/>
    <w:rsid w:val="000E7F6B"/>
    <w:rsid w:val="000F0058"/>
    <w:rsid w:val="000F2990"/>
    <w:rsid w:val="000F3140"/>
    <w:rsid w:val="000F3182"/>
    <w:rsid w:val="000F31F1"/>
    <w:rsid w:val="000F3896"/>
    <w:rsid w:val="000F4994"/>
    <w:rsid w:val="000F5A12"/>
    <w:rsid w:val="000F5AA3"/>
    <w:rsid w:val="000F5ABC"/>
    <w:rsid w:val="000F73B0"/>
    <w:rsid w:val="000F76AC"/>
    <w:rsid w:val="000F7A7A"/>
    <w:rsid w:val="000F7F2E"/>
    <w:rsid w:val="001000FC"/>
    <w:rsid w:val="00101D79"/>
    <w:rsid w:val="00101EFD"/>
    <w:rsid w:val="00101F62"/>
    <w:rsid w:val="0010301C"/>
    <w:rsid w:val="0010315D"/>
    <w:rsid w:val="001039C8"/>
    <w:rsid w:val="00104172"/>
    <w:rsid w:val="00104F61"/>
    <w:rsid w:val="00106F47"/>
    <w:rsid w:val="00107465"/>
    <w:rsid w:val="00107BCE"/>
    <w:rsid w:val="00107CB5"/>
    <w:rsid w:val="00111E78"/>
    <w:rsid w:val="00114440"/>
    <w:rsid w:val="001159BD"/>
    <w:rsid w:val="0011652B"/>
    <w:rsid w:val="001171D9"/>
    <w:rsid w:val="00117AC4"/>
    <w:rsid w:val="00120AA1"/>
    <w:rsid w:val="001210DA"/>
    <w:rsid w:val="00121203"/>
    <w:rsid w:val="0012136B"/>
    <w:rsid w:val="001215B8"/>
    <w:rsid w:val="00121AD8"/>
    <w:rsid w:val="0012204B"/>
    <w:rsid w:val="0012220C"/>
    <w:rsid w:val="0012242E"/>
    <w:rsid w:val="001224F3"/>
    <w:rsid w:val="00122DA9"/>
    <w:rsid w:val="00123C2C"/>
    <w:rsid w:val="00123EBC"/>
    <w:rsid w:val="00124254"/>
    <w:rsid w:val="00124CAF"/>
    <w:rsid w:val="001254A1"/>
    <w:rsid w:val="00125755"/>
    <w:rsid w:val="001259C8"/>
    <w:rsid w:val="00127835"/>
    <w:rsid w:val="001279DF"/>
    <w:rsid w:val="00130025"/>
    <w:rsid w:val="00130B0B"/>
    <w:rsid w:val="00130B9D"/>
    <w:rsid w:val="00130D9E"/>
    <w:rsid w:val="0013248C"/>
    <w:rsid w:val="00132908"/>
    <w:rsid w:val="00134C29"/>
    <w:rsid w:val="00136E7B"/>
    <w:rsid w:val="00136F54"/>
    <w:rsid w:val="001378A3"/>
    <w:rsid w:val="00140B34"/>
    <w:rsid w:val="00141D1A"/>
    <w:rsid w:val="00142C4D"/>
    <w:rsid w:val="00142C5B"/>
    <w:rsid w:val="00143615"/>
    <w:rsid w:val="001439AE"/>
    <w:rsid w:val="0014461F"/>
    <w:rsid w:val="001447C7"/>
    <w:rsid w:val="0014509C"/>
    <w:rsid w:val="00146ED2"/>
    <w:rsid w:val="0014706C"/>
    <w:rsid w:val="00147E95"/>
    <w:rsid w:val="00150707"/>
    <w:rsid w:val="00151409"/>
    <w:rsid w:val="00151969"/>
    <w:rsid w:val="00152421"/>
    <w:rsid w:val="00152A5C"/>
    <w:rsid w:val="00152FBA"/>
    <w:rsid w:val="00153CD0"/>
    <w:rsid w:val="001540A8"/>
    <w:rsid w:val="0015416C"/>
    <w:rsid w:val="00154C14"/>
    <w:rsid w:val="00154E0B"/>
    <w:rsid w:val="00155A28"/>
    <w:rsid w:val="00155C7F"/>
    <w:rsid w:val="001566E9"/>
    <w:rsid w:val="00156F99"/>
    <w:rsid w:val="00161551"/>
    <w:rsid w:val="0016330A"/>
    <w:rsid w:val="00165A82"/>
    <w:rsid w:val="00165AEC"/>
    <w:rsid w:val="00166516"/>
    <w:rsid w:val="00166B86"/>
    <w:rsid w:val="001671F3"/>
    <w:rsid w:val="00170213"/>
    <w:rsid w:val="00171899"/>
    <w:rsid w:val="00172341"/>
    <w:rsid w:val="00172D45"/>
    <w:rsid w:val="00173DDF"/>
    <w:rsid w:val="001746FE"/>
    <w:rsid w:val="00175831"/>
    <w:rsid w:val="00175D90"/>
    <w:rsid w:val="00176227"/>
    <w:rsid w:val="00176660"/>
    <w:rsid w:val="00180090"/>
    <w:rsid w:val="00180912"/>
    <w:rsid w:val="00180A8D"/>
    <w:rsid w:val="001816D3"/>
    <w:rsid w:val="00181D7E"/>
    <w:rsid w:val="00181F58"/>
    <w:rsid w:val="00183136"/>
    <w:rsid w:val="001833CF"/>
    <w:rsid w:val="00185994"/>
    <w:rsid w:val="0018680B"/>
    <w:rsid w:val="00186CDE"/>
    <w:rsid w:val="00186D89"/>
    <w:rsid w:val="0018710B"/>
    <w:rsid w:val="0018717E"/>
    <w:rsid w:val="0018789F"/>
    <w:rsid w:val="001902A2"/>
    <w:rsid w:val="00190691"/>
    <w:rsid w:val="0019106E"/>
    <w:rsid w:val="00191E83"/>
    <w:rsid w:val="00192357"/>
    <w:rsid w:val="0019357E"/>
    <w:rsid w:val="0019401E"/>
    <w:rsid w:val="00194139"/>
    <w:rsid w:val="0019681D"/>
    <w:rsid w:val="001972E5"/>
    <w:rsid w:val="0019784A"/>
    <w:rsid w:val="00197911"/>
    <w:rsid w:val="001A1176"/>
    <w:rsid w:val="001A11A9"/>
    <w:rsid w:val="001A2A54"/>
    <w:rsid w:val="001A333D"/>
    <w:rsid w:val="001A4199"/>
    <w:rsid w:val="001A452F"/>
    <w:rsid w:val="001A555C"/>
    <w:rsid w:val="001A5A15"/>
    <w:rsid w:val="001A656A"/>
    <w:rsid w:val="001B0721"/>
    <w:rsid w:val="001B0C3F"/>
    <w:rsid w:val="001B157B"/>
    <w:rsid w:val="001B18C5"/>
    <w:rsid w:val="001B1A08"/>
    <w:rsid w:val="001B2536"/>
    <w:rsid w:val="001B3319"/>
    <w:rsid w:val="001B36DD"/>
    <w:rsid w:val="001B37EC"/>
    <w:rsid w:val="001B4251"/>
    <w:rsid w:val="001B44E2"/>
    <w:rsid w:val="001B565A"/>
    <w:rsid w:val="001B7071"/>
    <w:rsid w:val="001C1F74"/>
    <w:rsid w:val="001C3674"/>
    <w:rsid w:val="001C4AD7"/>
    <w:rsid w:val="001C6E4F"/>
    <w:rsid w:val="001C729B"/>
    <w:rsid w:val="001D227D"/>
    <w:rsid w:val="001D4154"/>
    <w:rsid w:val="001D572A"/>
    <w:rsid w:val="001D7AFA"/>
    <w:rsid w:val="001E071F"/>
    <w:rsid w:val="001E105E"/>
    <w:rsid w:val="001E169B"/>
    <w:rsid w:val="001E2B38"/>
    <w:rsid w:val="001E2D49"/>
    <w:rsid w:val="001E2E98"/>
    <w:rsid w:val="001E3C8E"/>
    <w:rsid w:val="001E530A"/>
    <w:rsid w:val="001E6D37"/>
    <w:rsid w:val="001E70FC"/>
    <w:rsid w:val="001F162D"/>
    <w:rsid w:val="001F1EBA"/>
    <w:rsid w:val="001F2E64"/>
    <w:rsid w:val="001F3288"/>
    <w:rsid w:val="001F375E"/>
    <w:rsid w:val="001F3FC7"/>
    <w:rsid w:val="001F54F8"/>
    <w:rsid w:val="001F5501"/>
    <w:rsid w:val="001F58AC"/>
    <w:rsid w:val="001F5BA6"/>
    <w:rsid w:val="001F78A5"/>
    <w:rsid w:val="001F79FF"/>
    <w:rsid w:val="001F7BB0"/>
    <w:rsid w:val="001F7F12"/>
    <w:rsid w:val="0020023D"/>
    <w:rsid w:val="00201515"/>
    <w:rsid w:val="002015E6"/>
    <w:rsid w:val="002015F2"/>
    <w:rsid w:val="00202791"/>
    <w:rsid w:val="002046C7"/>
    <w:rsid w:val="00204F64"/>
    <w:rsid w:val="00206880"/>
    <w:rsid w:val="002074F5"/>
    <w:rsid w:val="002076AE"/>
    <w:rsid w:val="00207E21"/>
    <w:rsid w:val="00207E59"/>
    <w:rsid w:val="002112DF"/>
    <w:rsid w:val="00211EDC"/>
    <w:rsid w:val="002128C1"/>
    <w:rsid w:val="00213EBB"/>
    <w:rsid w:val="00213FA3"/>
    <w:rsid w:val="00214112"/>
    <w:rsid w:val="0021447D"/>
    <w:rsid w:val="00214A04"/>
    <w:rsid w:val="00214CA9"/>
    <w:rsid w:val="002164A2"/>
    <w:rsid w:val="00217680"/>
    <w:rsid w:val="00217E7F"/>
    <w:rsid w:val="002224AF"/>
    <w:rsid w:val="00222823"/>
    <w:rsid w:val="002232ED"/>
    <w:rsid w:val="00223AD6"/>
    <w:rsid w:val="00224DBF"/>
    <w:rsid w:val="002258E5"/>
    <w:rsid w:val="00226D40"/>
    <w:rsid w:val="002274EF"/>
    <w:rsid w:val="00230FC7"/>
    <w:rsid w:val="002315AD"/>
    <w:rsid w:val="002328C4"/>
    <w:rsid w:val="00233CFF"/>
    <w:rsid w:val="002350D4"/>
    <w:rsid w:val="0023575A"/>
    <w:rsid w:val="0023701B"/>
    <w:rsid w:val="00240156"/>
    <w:rsid w:val="00240C18"/>
    <w:rsid w:val="002413DA"/>
    <w:rsid w:val="00241666"/>
    <w:rsid w:val="0024223D"/>
    <w:rsid w:val="00243887"/>
    <w:rsid w:val="00244881"/>
    <w:rsid w:val="002450B2"/>
    <w:rsid w:val="002451BD"/>
    <w:rsid w:val="002459BD"/>
    <w:rsid w:val="00245F4F"/>
    <w:rsid w:val="002469A3"/>
    <w:rsid w:val="00246C1E"/>
    <w:rsid w:val="00246FED"/>
    <w:rsid w:val="00247E54"/>
    <w:rsid w:val="00254A55"/>
    <w:rsid w:val="00254B6E"/>
    <w:rsid w:val="00254C42"/>
    <w:rsid w:val="0025528F"/>
    <w:rsid w:val="002557B8"/>
    <w:rsid w:val="002558F9"/>
    <w:rsid w:val="002562A6"/>
    <w:rsid w:val="00257225"/>
    <w:rsid w:val="0026014B"/>
    <w:rsid w:val="002608E0"/>
    <w:rsid w:val="0026201C"/>
    <w:rsid w:val="00263C12"/>
    <w:rsid w:val="00264A43"/>
    <w:rsid w:val="002656E7"/>
    <w:rsid w:val="00266A3D"/>
    <w:rsid w:val="00266E06"/>
    <w:rsid w:val="0027436D"/>
    <w:rsid w:val="0027572D"/>
    <w:rsid w:val="0027640C"/>
    <w:rsid w:val="0028074E"/>
    <w:rsid w:val="002812C9"/>
    <w:rsid w:val="0028234A"/>
    <w:rsid w:val="00282A02"/>
    <w:rsid w:val="00282AB9"/>
    <w:rsid w:val="00282D91"/>
    <w:rsid w:val="00282DE1"/>
    <w:rsid w:val="002843CA"/>
    <w:rsid w:val="0028477A"/>
    <w:rsid w:val="00285002"/>
    <w:rsid w:val="002851C4"/>
    <w:rsid w:val="002861BB"/>
    <w:rsid w:val="002915E3"/>
    <w:rsid w:val="00291E21"/>
    <w:rsid w:val="00291FFC"/>
    <w:rsid w:val="00292BAB"/>
    <w:rsid w:val="00293505"/>
    <w:rsid w:val="00293C5E"/>
    <w:rsid w:val="00294FDC"/>
    <w:rsid w:val="00296138"/>
    <w:rsid w:val="002965DF"/>
    <w:rsid w:val="002975F2"/>
    <w:rsid w:val="00297B7D"/>
    <w:rsid w:val="002A1322"/>
    <w:rsid w:val="002A1D14"/>
    <w:rsid w:val="002A2534"/>
    <w:rsid w:val="002A30A2"/>
    <w:rsid w:val="002A3327"/>
    <w:rsid w:val="002A5670"/>
    <w:rsid w:val="002A5883"/>
    <w:rsid w:val="002B06C6"/>
    <w:rsid w:val="002B0BCF"/>
    <w:rsid w:val="002B0DA9"/>
    <w:rsid w:val="002B1D5D"/>
    <w:rsid w:val="002B2FEF"/>
    <w:rsid w:val="002B3670"/>
    <w:rsid w:val="002B3AB3"/>
    <w:rsid w:val="002B5147"/>
    <w:rsid w:val="002B58F0"/>
    <w:rsid w:val="002B5BAF"/>
    <w:rsid w:val="002C2E19"/>
    <w:rsid w:val="002C307B"/>
    <w:rsid w:val="002C3D11"/>
    <w:rsid w:val="002C519C"/>
    <w:rsid w:val="002C552E"/>
    <w:rsid w:val="002C5FEE"/>
    <w:rsid w:val="002C62EC"/>
    <w:rsid w:val="002D0637"/>
    <w:rsid w:val="002D1DF9"/>
    <w:rsid w:val="002D22F1"/>
    <w:rsid w:val="002D2623"/>
    <w:rsid w:val="002D328E"/>
    <w:rsid w:val="002D339D"/>
    <w:rsid w:val="002D5211"/>
    <w:rsid w:val="002D7563"/>
    <w:rsid w:val="002D7588"/>
    <w:rsid w:val="002E165D"/>
    <w:rsid w:val="002E1899"/>
    <w:rsid w:val="002E22F9"/>
    <w:rsid w:val="002E2753"/>
    <w:rsid w:val="002E3280"/>
    <w:rsid w:val="002E3C20"/>
    <w:rsid w:val="002E459B"/>
    <w:rsid w:val="002E48B1"/>
    <w:rsid w:val="002E5903"/>
    <w:rsid w:val="002E6BBF"/>
    <w:rsid w:val="002E7194"/>
    <w:rsid w:val="002F07C4"/>
    <w:rsid w:val="002F20CD"/>
    <w:rsid w:val="002F21A9"/>
    <w:rsid w:val="002F2AF8"/>
    <w:rsid w:val="002F3604"/>
    <w:rsid w:val="002F36AD"/>
    <w:rsid w:val="002F39CB"/>
    <w:rsid w:val="002F4EC1"/>
    <w:rsid w:val="002F58DF"/>
    <w:rsid w:val="002F6C2C"/>
    <w:rsid w:val="003000BC"/>
    <w:rsid w:val="00301196"/>
    <w:rsid w:val="00301466"/>
    <w:rsid w:val="003015F5"/>
    <w:rsid w:val="00302291"/>
    <w:rsid w:val="0030379C"/>
    <w:rsid w:val="0030481A"/>
    <w:rsid w:val="003059F7"/>
    <w:rsid w:val="003066B7"/>
    <w:rsid w:val="0030765E"/>
    <w:rsid w:val="00307698"/>
    <w:rsid w:val="00310397"/>
    <w:rsid w:val="003104DA"/>
    <w:rsid w:val="00310911"/>
    <w:rsid w:val="00314ABD"/>
    <w:rsid w:val="00314D21"/>
    <w:rsid w:val="00314E60"/>
    <w:rsid w:val="00317D5F"/>
    <w:rsid w:val="0032049A"/>
    <w:rsid w:val="003206EF"/>
    <w:rsid w:val="00320A3B"/>
    <w:rsid w:val="00321396"/>
    <w:rsid w:val="00321E0F"/>
    <w:rsid w:val="003221BE"/>
    <w:rsid w:val="003248C1"/>
    <w:rsid w:val="00325293"/>
    <w:rsid w:val="00325925"/>
    <w:rsid w:val="003272A8"/>
    <w:rsid w:val="0032736B"/>
    <w:rsid w:val="00330553"/>
    <w:rsid w:val="003305F9"/>
    <w:rsid w:val="003320AF"/>
    <w:rsid w:val="0033252D"/>
    <w:rsid w:val="0033314F"/>
    <w:rsid w:val="00333C47"/>
    <w:rsid w:val="00333D6F"/>
    <w:rsid w:val="00334624"/>
    <w:rsid w:val="003352B6"/>
    <w:rsid w:val="0033591E"/>
    <w:rsid w:val="00335EE1"/>
    <w:rsid w:val="0033737C"/>
    <w:rsid w:val="0033763C"/>
    <w:rsid w:val="00337848"/>
    <w:rsid w:val="003379FB"/>
    <w:rsid w:val="00340735"/>
    <w:rsid w:val="00341B63"/>
    <w:rsid w:val="00341CAE"/>
    <w:rsid w:val="00342CD1"/>
    <w:rsid w:val="003450CB"/>
    <w:rsid w:val="0034605B"/>
    <w:rsid w:val="00347FAA"/>
    <w:rsid w:val="003506FD"/>
    <w:rsid w:val="003507E1"/>
    <w:rsid w:val="00351355"/>
    <w:rsid w:val="00352FE9"/>
    <w:rsid w:val="00353574"/>
    <w:rsid w:val="003538FA"/>
    <w:rsid w:val="003549F9"/>
    <w:rsid w:val="00356271"/>
    <w:rsid w:val="00357B29"/>
    <w:rsid w:val="00360226"/>
    <w:rsid w:val="00360E95"/>
    <w:rsid w:val="00361965"/>
    <w:rsid w:val="00362A8B"/>
    <w:rsid w:val="00363197"/>
    <w:rsid w:val="00363A7B"/>
    <w:rsid w:val="00363ABD"/>
    <w:rsid w:val="00364387"/>
    <w:rsid w:val="003644A1"/>
    <w:rsid w:val="00370CC9"/>
    <w:rsid w:val="0037152F"/>
    <w:rsid w:val="00372A37"/>
    <w:rsid w:val="00373754"/>
    <w:rsid w:val="0037432B"/>
    <w:rsid w:val="00375B45"/>
    <w:rsid w:val="00376255"/>
    <w:rsid w:val="003762F1"/>
    <w:rsid w:val="00376AC8"/>
    <w:rsid w:val="00376D5E"/>
    <w:rsid w:val="003775F7"/>
    <w:rsid w:val="003800F2"/>
    <w:rsid w:val="00381D40"/>
    <w:rsid w:val="003822C2"/>
    <w:rsid w:val="00382D7D"/>
    <w:rsid w:val="003840D5"/>
    <w:rsid w:val="003840FB"/>
    <w:rsid w:val="0038420D"/>
    <w:rsid w:val="00384600"/>
    <w:rsid w:val="00384822"/>
    <w:rsid w:val="003849DB"/>
    <w:rsid w:val="00385386"/>
    <w:rsid w:val="00385ABE"/>
    <w:rsid w:val="00386A41"/>
    <w:rsid w:val="00387057"/>
    <w:rsid w:val="0038771B"/>
    <w:rsid w:val="0039304B"/>
    <w:rsid w:val="00393D41"/>
    <w:rsid w:val="00393DF4"/>
    <w:rsid w:val="003946F6"/>
    <w:rsid w:val="00395B43"/>
    <w:rsid w:val="00397844"/>
    <w:rsid w:val="003A039F"/>
    <w:rsid w:val="003A0535"/>
    <w:rsid w:val="003A0BCE"/>
    <w:rsid w:val="003A1353"/>
    <w:rsid w:val="003A1E4A"/>
    <w:rsid w:val="003A22EB"/>
    <w:rsid w:val="003A2CA6"/>
    <w:rsid w:val="003A2D58"/>
    <w:rsid w:val="003A31B6"/>
    <w:rsid w:val="003A3848"/>
    <w:rsid w:val="003A6CAA"/>
    <w:rsid w:val="003A7A7D"/>
    <w:rsid w:val="003B038F"/>
    <w:rsid w:val="003B0AF1"/>
    <w:rsid w:val="003B356E"/>
    <w:rsid w:val="003B422F"/>
    <w:rsid w:val="003B6489"/>
    <w:rsid w:val="003B7F62"/>
    <w:rsid w:val="003C1CF0"/>
    <w:rsid w:val="003C31FD"/>
    <w:rsid w:val="003C49B5"/>
    <w:rsid w:val="003C5B5F"/>
    <w:rsid w:val="003C741D"/>
    <w:rsid w:val="003C7C9D"/>
    <w:rsid w:val="003D0021"/>
    <w:rsid w:val="003D02FD"/>
    <w:rsid w:val="003D0361"/>
    <w:rsid w:val="003D3303"/>
    <w:rsid w:val="003D371C"/>
    <w:rsid w:val="003D3B73"/>
    <w:rsid w:val="003D4357"/>
    <w:rsid w:val="003D5421"/>
    <w:rsid w:val="003D5FB8"/>
    <w:rsid w:val="003D6104"/>
    <w:rsid w:val="003D748D"/>
    <w:rsid w:val="003D7F2F"/>
    <w:rsid w:val="003E06DE"/>
    <w:rsid w:val="003E1320"/>
    <w:rsid w:val="003E21B9"/>
    <w:rsid w:val="003E3F6D"/>
    <w:rsid w:val="003E47AA"/>
    <w:rsid w:val="003E4E3F"/>
    <w:rsid w:val="003E55B0"/>
    <w:rsid w:val="003E5ACD"/>
    <w:rsid w:val="003E6864"/>
    <w:rsid w:val="003E69AC"/>
    <w:rsid w:val="003E7474"/>
    <w:rsid w:val="003E76E2"/>
    <w:rsid w:val="003E79A0"/>
    <w:rsid w:val="003F12EA"/>
    <w:rsid w:val="003F19C8"/>
    <w:rsid w:val="003F31BE"/>
    <w:rsid w:val="003F330B"/>
    <w:rsid w:val="003F44F8"/>
    <w:rsid w:val="003F47C6"/>
    <w:rsid w:val="003F4EDD"/>
    <w:rsid w:val="003F7473"/>
    <w:rsid w:val="00400450"/>
    <w:rsid w:val="0040093F"/>
    <w:rsid w:val="00401FBB"/>
    <w:rsid w:val="00402526"/>
    <w:rsid w:val="00403994"/>
    <w:rsid w:val="00403F65"/>
    <w:rsid w:val="0040406A"/>
    <w:rsid w:val="00404B58"/>
    <w:rsid w:val="00405643"/>
    <w:rsid w:val="00405D8D"/>
    <w:rsid w:val="004060FB"/>
    <w:rsid w:val="00410949"/>
    <w:rsid w:val="00410E5E"/>
    <w:rsid w:val="004112BE"/>
    <w:rsid w:val="004115A3"/>
    <w:rsid w:val="00411743"/>
    <w:rsid w:val="0041287E"/>
    <w:rsid w:val="00412AAA"/>
    <w:rsid w:val="004130ED"/>
    <w:rsid w:val="0041487E"/>
    <w:rsid w:val="00415634"/>
    <w:rsid w:val="004163FB"/>
    <w:rsid w:val="00416677"/>
    <w:rsid w:val="0041677C"/>
    <w:rsid w:val="00416C46"/>
    <w:rsid w:val="00416CCC"/>
    <w:rsid w:val="00421A4E"/>
    <w:rsid w:val="00424384"/>
    <w:rsid w:val="00425501"/>
    <w:rsid w:val="00425833"/>
    <w:rsid w:val="004274BD"/>
    <w:rsid w:val="0043061D"/>
    <w:rsid w:val="00430B22"/>
    <w:rsid w:val="00431250"/>
    <w:rsid w:val="00431A63"/>
    <w:rsid w:val="00432F08"/>
    <w:rsid w:val="00434161"/>
    <w:rsid w:val="004359A8"/>
    <w:rsid w:val="00440971"/>
    <w:rsid w:val="00440E9E"/>
    <w:rsid w:val="0044151C"/>
    <w:rsid w:val="00441A2C"/>
    <w:rsid w:val="00441B5F"/>
    <w:rsid w:val="00442BC9"/>
    <w:rsid w:val="00443EDF"/>
    <w:rsid w:val="004458BC"/>
    <w:rsid w:val="00446526"/>
    <w:rsid w:val="00446B27"/>
    <w:rsid w:val="00447AD9"/>
    <w:rsid w:val="00450236"/>
    <w:rsid w:val="004515DB"/>
    <w:rsid w:val="00451E50"/>
    <w:rsid w:val="00453536"/>
    <w:rsid w:val="00455D36"/>
    <w:rsid w:val="00456D04"/>
    <w:rsid w:val="00456DF1"/>
    <w:rsid w:val="0045708F"/>
    <w:rsid w:val="00457AAA"/>
    <w:rsid w:val="004600A6"/>
    <w:rsid w:val="00460499"/>
    <w:rsid w:val="00460657"/>
    <w:rsid w:val="00460C41"/>
    <w:rsid w:val="004638F5"/>
    <w:rsid w:val="0046454E"/>
    <w:rsid w:val="004647B3"/>
    <w:rsid w:val="00464B86"/>
    <w:rsid w:val="0046745D"/>
    <w:rsid w:val="004713D5"/>
    <w:rsid w:val="0047189E"/>
    <w:rsid w:val="00471A80"/>
    <w:rsid w:val="00472EF4"/>
    <w:rsid w:val="00473620"/>
    <w:rsid w:val="004736AA"/>
    <w:rsid w:val="0047383E"/>
    <w:rsid w:val="00473BD0"/>
    <w:rsid w:val="00473BD4"/>
    <w:rsid w:val="00474E31"/>
    <w:rsid w:val="0047514B"/>
    <w:rsid w:val="00475768"/>
    <w:rsid w:val="00475BCF"/>
    <w:rsid w:val="004761C1"/>
    <w:rsid w:val="00476547"/>
    <w:rsid w:val="00476BFE"/>
    <w:rsid w:val="0047746C"/>
    <w:rsid w:val="0048195F"/>
    <w:rsid w:val="00481E43"/>
    <w:rsid w:val="00482014"/>
    <w:rsid w:val="00482182"/>
    <w:rsid w:val="0048247A"/>
    <w:rsid w:val="004838E1"/>
    <w:rsid w:val="00483AD6"/>
    <w:rsid w:val="00484676"/>
    <w:rsid w:val="00485588"/>
    <w:rsid w:val="004857C7"/>
    <w:rsid w:val="00485AC2"/>
    <w:rsid w:val="00486C95"/>
    <w:rsid w:val="004873F1"/>
    <w:rsid w:val="00491C52"/>
    <w:rsid w:val="00492200"/>
    <w:rsid w:val="004928C5"/>
    <w:rsid w:val="00492E2C"/>
    <w:rsid w:val="0049368E"/>
    <w:rsid w:val="004949C8"/>
    <w:rsid w:val="00497408"/>
    <w:rsid w:val="00497DEB"/>
    <w:rsid w:val="004A0689"/>
    <w:rsid w:val="004A098C"/>
    <w:rsid w:val="004A09B3"/>
    <w:rsid w:val="004A1166"/>
    <w:rsid w:val="004A1E23"/>
    <w:rsid w:val="004A2297"/>
    <w:rsid w:val="004A2385"/>
    <w:rsid w:val="004A25FB"/>
    <w:rsid w:val="004A4CA1"/>
    <w:rsid w:val="004A5824"/>
    <w:rsid w:val="004A5A22"/>
    <w:rsid w:val="004A6B72"/>
    <w:rsid w:val="004A6C10"/>
    <w:rsid w:val="004A7039"/>
    <w:rsid w:val="004A78CA"/>
    <w:rsid w:val="004B245B"/>
    <w:rsid w:val="004B444E"/>
    <w:rsid w:val="004B4C8B"/>
    <w:rsid w:val="004B54F8"/>
    <w:rsid w:val="004B5E2A"/>
    <w:rsid w:val="004B735E"/>
    <w:rsid w:val="004B766F"/>
    <w:rsid w:val="004B76B6"/>
    <w:rsid w:val="004B77D7"/>
    <w:rsid w:val="004C2A51"/>
    <w:rsid w:val="004C2EEC"/>
    <w:rsid w:val="004C35CE"/>
    <w:rsid w:val="004C3707"/>
    <w:rsid w:val="004C3AE3"/>
    <w:rsid w:val="004C3FD5"/>
    <w:rsid w:val="004C55D8"/>
    <w:rsid w:val="004C5E2F"/>
    <w:rsid w:val="004C5FE9"/>
    <w:rsid w:val="004C64C7"/>
    <w:rsid w:val="004C7689"/>
    <w:rsid w:val="004C7A22"/>
    <w:rsid w:val="004C7D57"/>
    <w:rsid w:val="004D1893"/>
    <w:rsid w:val="004D1F59"/>
    <w:rsid w:val="004D46A7"/>
    <w:rsid w:val="004D4B5D"/>
    <w:rsid w:val="004D60EB"/>
    <w:rsid w:val="004D6108"/>
    <w:rsid w:val="004D7B89"/>
    <w:rsid w:val="004D7D73"/>
    <w:rsid w:val="004E01D1"/>
    <w:rsid w:val="004E0D81"/>
    <w:rsid w:val="004E1308"/>
    <w:rsid w:val="004E2240"/>
    <w:rsid w:val="004E523F"/>
    <w:rsid w:val="004E5404"/>
    <w:rsid w:val="004E5ED1"/>
    <w:rsid w:val="004E6238"/>
    <w:rsid w:val="004E6B33"/>
    <w:rsid w:val="004E733C"/>
    <w:rsid w:val="004E73C2"/>
    <w:rsid w:val="004E7B92"/>
    <w:rsid w:val="004F0ED1"/>
    <w:rsid w:val="004F152B"/>
    <w:rsid w:val="004F1B32"/>
    <w:rsid w:val="004F292D"/>
    <w:rsid w:val="004F2AC3"/>
    <w:rsid w:val="004F34D0"/>
    <w:rsid w:val="004F413F"/>
    <w:rsid w:val="004F4BAC"/>
    <w:rsid w:val="004F511E"/>
    <w:rsid w:val="004F6328"/>
    <w:rsid w:val="004F79C8"/>
    <w:rsid w:val="00500760"/>
    <w:rsid w:val="00501650"/>
    <w:rsid w:val="00501B55"/>
    <w:rsid w:val="005024F9"/>
    <w:rsid w:val="005039FE"/>
    <w:rsid w:val="005040AF"/>
    <w:rsid w:val="00504721"/>
    <w:rsid w:val="00510FCD"/>
    <w:rsid w:val="00511D83"/>
    <w:rsid w:val="00513D9D"/>
    <w:rsid w:val="005160C3"/>
    <w:rsid w:val="005161F2"/>
    <w:rsid w:val="00516C99"/>
    <w:rsid w:val="00516D03"/>
    <w:rsid w:val="00521228"/>
    <w:rsid w:val="0052228F"/>
    <w:rsid w:val="00522457"/>
    <w:rsid w:val="00522AEA"/>
    <w:rsid w:val="005235FD"/>
    <w:rsid w:val="00523CA5"/>
    <w:rsid w:val="005247DB"/>
    <w:rsid w:val="00524C44"/>
    <w:rsid w:val="00526A05"/>
    <w:rsid w:val="00527347"/>
    <w:rsid w:val="00527875"/>
    <w:rsid w:val="00527A99"/>
    <w:rsid w:val="00530622"/>
    <w:rsid w:val="00530F71"/>
    <w:rsid w:val="00531907"/>
    <w:rsid w:val="00533A57"/>
    <w:rsid w:val="00534DBB"/>
    <w:rsid w:val="00534F67"/>
    <w:rsid w:val="0053549E"/>
    <w:rsid w:val="00535A55"/>
    <w:rsid w:val="00536FDF"/>
    <w:rsid w:val="00540C45"/>
    <w:rsid w:val="00540FB1"/>
    <w:rsid w:val="00541A1D"/>
    <w:rsid w:val="0054231D"/>
    <w:rsid w:val="00542821"/>
    <w:rsid w:val="0054297C"/>
    <w:rsid w:val="00542982"/>
    <w:rsid w:val="00542E49"/>
    <w:rsid w:val="0054453E"/>
    <w:rsid w:val="00544C15"/>
    <w:rsid w:val="005455B0"/>
    <w:rsid w:val="005456D1"/>
    <w:rsid w:val="005458CF"/>
    <w:rsid w:val="00546A6D"/>
    <w:rsid w:val="00546F75"/>
    <w:rsid w:val="00547D45"/>
    <w:rsid w:val="00552A82"/>
    <w:rsid w:val="005541F1"/>
    <w:rsid w:val="005546CE"/>
    <w:rsid w:val="005551A2"/>
    <w:rsid w:val="0056006B"/>
    <w:rsid w:val="00561C46"/>
    <w:rsid w:val="00561C98"/>
    <w:rsid w:val="005639B4"/>
    <w:rsid w:val="0056436A"/>
    <w:rsid w:val="0056446D"/>
    <w:rsid w:val="005644C4"/>
    <w:rsid w:val="00564B7F"/>
    <w:rsid w:val="00564C33"/>
    <w:rsid w:val="00565C34"/>
    <w:rsid w:val="0056611C"/>
    <w:rsid w:val="00566540"/>
    <w:rsid w:val="0056732F"/>
    <w:rsid w:val="005705C8"/>
    <w:rsid w:val="0057108A"/>
    <w:rsid w:val="005711BE"/>
    <w:rsid w:val="00571AB4"/>
    <w:rsid w:val="00571EE2"/>
    <w:rsid w:val="0057237D"/>
    <w:rsid w:val="005726A1"/>
    <w:rsid w:val="0057272F"/>
    <w:rsid w:val="0057283C"/>
    <w:rsid w:val="00573547"/>
    <w:rsid w:val="00573E92"/>
    <w:rsid w:val="00574365"/>
    <w:rsid w:val="00574869"/>
    <w:rsid w:val="00576B17"/>
    <w:rsid w:val="00577AC8"/>
    <w:rsid w:val="005801C8"/>
    <w:rsid w:val="00580688"/>
    <w:rsid w:val="005808B4"/>
    <w:rsid w:val="005831A9"/>
    <w:rsid w:val="0058357A"/>
    <w:rsid w:val="00583964"/>
    <w:rsid w:val="00583C22"/>
    <w:rsid w:val="00584108"/>
    <w:rsid w:val="0058473A"/>
    <w:rsid w:val="00584CB3"/>
    <w:rsid w:val="0058500D"/>
    <w:rsid w:val="005856D3"/>
    <w:rsid w:val="00587439"/>
    <w:rsid w:val="005877C2"/>
    <w:rsid w:val="005904D9"/>
    <w:rsid w:val="00590D39"/>
    <w:rsid w:val="00592573"/>
    <w:rsid w:val="00592795"/>
    <w:rsid w:val="00593A19"/>
    <w:rsid w:val="0059434E"/>
    <w:rsid w:val="00594C7B"/>
    <w:rsid w:val="005970F8"/>
    <w:rsid w:val="005A026A"/>
    <w:rsid w:val="005A2038"/>
    <w:rsid w:val="005A2236"/>
    <w:rsid w:val="005A27EB"/>
    <w:rsid w:val="005A356E"/>
    <w:rsid w:val="005A38D6"/>
    <w:rsid w:val="005A47AD"/>
    <w:rsid w:val="005A56B5"/>
    <w:rsid w:val="005A57CB"/>
    <w:rsid w:val="005A5865"/>
    <w:rsid w:val="005A60B2"/>
    <w:rsid w:val="005A6605"/>
    <w:rsid w:val="005A724B"/>
    <w:rsid w:val="005B1021"/>
    <w:rsid w:val="005B1149"/>
    <w:rsid w:val="005B2012"/>
    <w:rsid w:val="005B2092"/>
    <w:rsid w:val="005B3172"/>
    <w:rsid w:val="005B354F"/>
    <w:rsid w:val="005B4F78"/>
    <w:rsid w:val="005B5B01"/>
    <w:rsid w:val="005B5BB8"/>
    <w:rsid w:val="005B6A63"/>
    <w:rsid w:val="005B6E5E"/>
    <w:rsid w:val="005B7050"/>
    <w:rsid w:val="005B71AA"/>
    <w:rsid w:val="005B76A3"/>
    <w:rsid w:val="005B7891"/>
    <w:rsid w:val="005B7967"/>
    <w:rsid w:val="005C0AC8"/>
    <w:rsid w:val="005C2571"/>
    <w:rsid w:val="005C2764"/>
    <w:rsid w:val="005C2A98"/>
    <w:rsid w:val="005C4264"/>
    <w:rsid w:val="005C50F0"/>
    <w:rsid w:val="005D01DF"/>
    <w:rsid w:val="005D1C0C"/>
    <w:rsid w:val="005D2239"/>
    <w:rsid w:val="005D2455"/>
    <w:rsid w:val="005D29A3"/>
    <w:rsid w:val="005D3BE9"/>
    <w:rsid w:val="005D3E2D"/>
    <w:rsid w:val="005D6A09"/>
    <w:rsid w:val="005E079F"/>
    <w:rsid w:val="005E1B02"/>
    <w:rsid w:val="005E25C9"/>
    <w:rsid w:val="005E29A1"/>
    <w:rsid w:val="005E3219"/>
    <w:rsid w:val="005E3815"/>
    <w:rsid w:val="005E450A"/>
    <w:rsid w:val="005E456B"/>
    <w:rsid w:val="005E4B69"/>
    <w:rsid w:val="005E4D25"/>
    <w:rsid w:val="005E50C2"/>
    <w:rsid w:val="005E65EE"/>
    <w:rsid w:val="005E7153"/>
    <w:rsid w:val="005E72BE"/>
    <w:rsid w:val="005F0C4C"/>
    <w:rsid w:val="005F1557"/>
    <w:rsid w:val="005F1A43"/>
    <w:rsid w:val="005F23A8"/>
    <w:rsid w:val="005F79A7"/>
    <w:rsid w:val="006003E0"/>
    <w:rsid w:val="00600684"/>
    <w:rsid w:val="00600AA3"/>
    <w:rsid w:val="00602CE9"/>
    <w:rsid w:val="00603597"/>
    <w:rsid w:val="006040A7"/>
    <w:rsid w:val="0060421D"/>
    <w:rsid w:val="00604D2E"/>
    <w:rsid w:val="00610784"/>
    <w:rsid w:val="0061103F"/>
    <w:rsid w:val="006112C2"/>
    <w:rsid w:val="00612712"/>
    <w:rsid w:val="00612A9E"/>
    <w:rsid w:val="006131A4"/>
    <w:rsid w:val="00613C1D"/>
    <w:rsid w:val="00613D1A"/>
    <w:rsid w:val="00614D97"/>
    <w:rsid w:val="006152CC"/>
    <w:rsid w:val="00616508"/>
    <w:rsid w:val="00620890"/>
    <w:rsid w:val="00620B78"/>
    <w:rsid w:val="00620CDD"/>
    <w:rsid w:val="006213EA"/>
    <w:rsid w:val="00621E1D"/>
    <w:rsid w:val="00623383"/>
    <w:rsid w:val="00623E13"/>
    <w:rsid w:val="00625243"/>
    <w:rsid w:val="00625A7E"/>
    <w:rsid w:val="006305D8"/>
    <w:rsid w:val="006330DF"/>
    <w:rsid w:val="00634190"/>
    <w:rsid w:val="00635311"/>
    <w:rsid w:val="0063664A"/>
    <w:rsid w:val="006367D8"/>
    <w:rsid w:val="00636844"/>
    <w:rsid w:val="006401B3"/>
    <w:rsid w:val="006410FE"/>
    <w:rsid w:val="00641DFF"/>
    <w:rsid w:val="00641F83"/>
    <w:rsid w:val="00641FA9"/>
    <w:rsid w:val="00642A91"/>
    <w:rsid w:val="00642C71"/>
    <w:rsid w:val="00643262"/>
    <w:rsid w:val="006432E9"/>
    <w:rsid w:val="00643D5C"/>
    <w:rsid w:val="00644794"/>
    <w:rsid w:val="00646697"/>
    <w:rsid w:val="00646E8F"/>
    <w:rsid w:val="00647427"/>
    <w:rsid w:val="00650E67"/>
    <w:rsid w:val="00651BD3"/>
    <w:rsid w:val="00653653"/>
    <w:rsid w:val="006537A4"/>
    <w:rsid w:val="006538C4"/>
    <w:rsid w:val="00653B58"/>
    <w:rsid w:val="00653BBC"/>
    <w:rsid w:val="00654083"/>
    <w:rsid w:val="00654B60"/>
    <w:rsid w:val="00654B72"/>
    <w:rsid w:val="00655A5D"/>
    <w:rsid w:val="00656BF0"/>
    <w:rsid w:val="006575B2"/>
    <w:rsid w:val="00660180"/>
    <w:rsid w:val="00660CE9"/>
    <w:rsid w:val="00660F5F"/>
    <w:rsid w:val="0066152B"/>
    <w:rsid w:val="006618F1"/>
    <w:rsid w:val="00661FF1"/>
    <w:rsid w:val="00662419"/>
    <w:rsid w:val="00662825"/>
    <w:rsid w:val="00663F98"/>
    <w:rsid w:val="00665569"/>
    <w:rsid w:val="00666BED"/>
    <w:rsid w:val="00667CA8"/>
    <w:rsid w:val="0067047E"/>
    <w:rsid w:val="00670C3D"/>
    <w:rsid w:val="0067130E"/>
    <w:rsid w:val="00671382"/>
    <w:rsid w:val="00671CCB"/>
    <w:rsid w:val="006749B4"/>
    <w:rsid w:val="00675E8B"/>
    <w:rsid w:val="00675F65"/>
    <w:rsid w:val="00676315"/>
    <w:rsid w:val="00676A31"/>
    <w:rsid w:val="006771DA"/>
    <w:rsid w:val="00680277"/>
    <w:rsid w:val="00680D2E"/>
    <w:rsid w:val="006854C4"/>
    <w:rsid w:val="0068608F"/>
    <w:rsid w:val="00686A5D"/>
    <w:rsid w:val="00690641"/>
    <w:rsid w:val="00690740"/>
    <w:rsid w:val="0069213B"/>
    <w:rsid w:val="006926E0"/>
    <w:rsid w:val="00692760"/>
    <w:rsid w:val="0069305A"/>
    <w:rsid w:val="00694500"/>
    <w:rsid w:val="00695B5E"/>
    <w:rsid w:val="00695D1E"/>
    <w:rsid w:val="006965A4"/>
    <w:rsid w:val="00696E5F"/>
    <w:rsid w:val="00696EFD"/>
    <w:rsid w:val="006974ED"/>
    <w:rsid w:val="006A04E5"/>
    <w:rsid w:val="006A08C2"/>
    <w:rsid w:val="006A0963"/>
    <w:rsid w:val="006A1035"/>
    <w:rsid w:val="006A1E53"/>
    <w:rsid w:val="006A231D"/>
    <w:rsid w:val="006A3E1B"/>
    <w:rsid w:val="006A4242"/>
    <w:rsid w:val="006A5747"/>
    <w:rsid w:val="006A5AA9"/>
    <w:rsid w:val="006A72CB"/>
    <w:rsid w:val="006A7837"/>
    <w:rsid w:val="006A7B36"/>
    <w:rsid w:val="006B01B9"/>
    <w:rsid w:val="006B0B61"/>
    <w:rsid w:val="006B1323"/>
    <w:rsid w:val="006B1A6F"/>
    <w:rsid w:val="006B1C7B"/>
    <w:rsid w:val="006B1E33"/>
    <w:rsid w:val="006B1F98"/>
    <w:rsid w:val="006B25DF"/>
    <w:rsid w:val="006B29CB"/>
    <w:rsid w:val="006B2A2A"/>
    <w:rsid w:val="006B2C67"/>
    <w:rsid w:val="006B322D"/>
    <w:rsid w:val="006B34E4"/>
    <w:rsid w:val="006B3FBE"/>
    <w:rsid w:val="006B4DB2"/>
    <w:rsid w:val="006B5235"/>
    <w:rsid w:val="006B71C8"/>
    <w:rsid w:val="006B75CE"/>
    <w:rsid w:val="006C03FF"/>
    <w:rsid w:val="006C0518"/>
    <w:rsid w:val="006C0C75"/>
    <w:rsid w:val="006C0DBF"/>
    <w:rsid w:val="006C3274"/>
    <w:rsid w:val="006C32FE"/>
    <w:rsid w:val="006C41CE"/>
    <w:rsid w:val="006C47F7"/>
    <w:rsid w:val="006C484F"/>
    <w:rsid w:val="006C4C56"/>
    <w:rsid w:val="006C5104"/>
    <w:rsid w:val="006C58B0"/>
    <w:rsid w:val="006C5C09"/>
    <w:rsid w:val="006C75D1"/>
    <w:rsid w:val="006D10E1"/>
    <w:rsid w:val="006D1C2A"/>
    <w:rsid w:val="006D1CE5"/>
    <w:rsid w:val="006D2EF8"/>
    <w:rsid w:val="006D2F08"/>
    <w:rsid w:val="006D3853"/>
    <w:rsid w:val="006D5491"/>
    <w:rsid w:val="006D7466"/>
    <w:rsid w:val="006D7A71"/>
    <w:rsid w:val="006E224C"/>
    <w:rsid w:val="006E2896"/>
    <w:rsid w:val="006E2D6F"/>
    <w:rsid w:val="006E2E83"/>
    <w:rsid w:val="006E311E"/>
    <w:rsid w:val="006E3B50"/>
    <w:rsid w:val="006E51FE"/>
    <w:rsid w:val="006E52ED"/>
    <w:rsid w:val="006E7614"/>
    <w:rsid w:val="006E76F2"/>
    <w:rsid w:val="006E7BB3"/>
    <w:rsid w:val="006E7F56"/>
    <w:rsid w:val="006E7FCB"/>
    <w:rsid w:val="006F158C"/>
    <w:rsid w:val="006F1B12"/>
    <w:rsid w:val="006F3A25"/>
    <w:rsid w:val="006F5970"/>
    <w:rsid w:val="006F5D9F"/>
    <w:rsid w:val="006F5E73"/>
    <w:rsid w:val="006F71AA"/>
    <w:rsid w:val="006F7C9C"/>
    <w:rsid w:val="007007E1"/>
    <w:rsid w:val="007029DA"/>
    <w:rsid w:val="007036C8"/>
    <w:rsid w:val="0070565F"/>
    <w:rsid w:val="00706327"/>
    <w:rsid w:val="007064F4"/>
    <w:rsid w:val="007072D9"/>
    <w:rsid w:val="00707B24"/>
    <w:rsid w:val="00707C95"/>
    <w:rsid w:val="00707D4B"/>
    <w:rsid w:val="00710592"/>
    <w:rsid w:val="00711A89"/>
    <w:rsid w:val="0071235A"/>
    <w:rsid w:val="0071237E"/>
    <w:rsid w:val="00712A22"/>
    <w:rsid w:val="007170DB"/>
    <w:rsid w:val="00720A64"/>
    <w:rsid w:val="0072120B"/>
    <w:rsid w:val="00722C67"/>
    <w:rsid w:val="00723792"/>
    <w:rsid w:val="0072689B"/>
    <w:rsid w:val="00726B93"/>
    <w:rsid w:val="00727643"/>
    <w:rsid w:val="007276BE"/>
    <w:rsid w:val="007306BC"/>
    <w:rsid w:val="00731264"/>
    <w:rsid w:val="007312AB"/>
    <w:rsid w:val="00731913"/>
    <w:rsid w:val="0073292B"/>
    <w:rsid w:val="00732981"/>
    <w:rsid w:val="00732ECF"/>
    <w:rsid w:val="00733170"/>
    <w:rsid w:val="00733359"/>
    <w:rsid w:val="007338F1"/>
    <w:rsid w:val="00734A73"/>
    <w:rsid w:val="0073553B"/>
    <w:rsid w:val="007355DF"/>
    <w:rsid w:val="007366DF"/>
    <w:rsid w:val="0073710A"/>
    <w:rsid w:val="00737BA7"/>
    <w:rsid w:val="00741AA2"/>
    <w:rsid w:val="00742E8D"/>
    <w:rsid w:val="00744739"/>
    <w:rsid w:val="00744C3F"/>
    <w:rsid w:val="0074544D"/>
    <w:rsid w:val="00745A29"/>
    <w:rsid w:val="0074666C"/>
    <w:rsid w:val="00746741"/>
    <w:rsid w:val="00746B72"/>
    <w:rsid w:val="00747433"/>
    <w:rsid w:val="00753114"/>
    <w:rsid w:val="007533CC"/>
    <w:rsid w:val="00755898"/>
    <w:rsid w:val="00755CD7"/>
    <w:rsid w:val="00760087"/>
    <w:rsid w:val="00760747"/>
    <w:rsid w:val="00761AA3"/>
    <w:rsid w:val="007621BD"/>
    <w:rsid w:val="00762426"/>
    <w:rsid w:val="00763118"/>
    <w:rsid w:val="007638B8"/>
    <w:rsid w:val="0076412F"/>
    <w:rsid w:val="00764189"/>
    <w:rsid w:val="0076457F"/>
    <w:rsid w:val="0076498A"/>
    <w:rsid w:val="0076562A"/>
    <w:rsid w:val="007657E7"/>
    <w:rsid w:val="00765B1E"/>
    <w:rsid w:val="00765B61"/>
    <w:rsid w:val="007678EF"/>
    <w:rsid w:val="00770452"/>
    <w:rsid w:val="0077090F"/>
    <w:rsid w:val="00770967"/>
    <w:rsid w:val="00770BEC"/>
    <w:rsid w:val="0077135D"/>
    <w:rsid w:val="0077404D"/>
    <w:rsid w:val="0077446B"/>
    <w:rsid w:val="0077685E"/>
    <w:rsid w:val="00777955"/>
    <w:rsid w:val="00777C71"/>
    <w:rsid w:val="0078046F"/>
    <w:rsid w:val="0078096D"/>
    <w:rsid w:val="00780CDA"/>
    <w:rsid w:val="00781418"/>
    <w:rsid w:val="0078353C"/>
    <w:rsid w:val="0078465C"/>
    <w:rsid w:val="007846F1"/>
    <w:rsid w:val="00784AE8"/>
    <w:rsid w:val="007861B3"/>
    <w:rsid w:val="007874BC"/>
    <w:rsid w:val="0079004C"/>
    <w:rsid w:val="007900C0"/>
    <w:rsid w:val="0079019A"/>
    <w:rsid w:val="007925E8"/>
    <w:rsid w:val="00793760"/>
    <w:rsid w:val="00794D4B"/>
    <w:rsid w:val="00795B98"/>
    <w:rsid w:val="007A0B10"/>
    <w:rsid w:val="007A14CD"/>
    <w:rsid w:val="007A185E"/>
    <w:rsid w:val="007A18EC"/>
    <w:rsid w:val="007A23A9"/>
    <w:rsid w:val="007A4050"/>
    <w:rsid w:val="007A5C74"/>
    <w:rsid w:val="007A6175"/>
    <w:rsid w:val="007A70E8"/>
    <w:rsid w:val="007B0292"/>
    <w:rsid w:val="007B1141"/>
    <w:rsid w:val="007B154E"/>
    <w:rsid w:val="007B223E"/>
    <w:rsid w:val="007B283A"/>
    <w:rsid w:val="007B2E93"/>
    <w:rsid w:val="007B33E9"/>
    <w:rsid w:val="007B33F9"/>
    <w:rsid w:val="007B4EFF"/>
    <w:rsid w:val="007B6110"/>
    <w:rsid w:val="007B7EF3"/>
    <w:rsid w:val="007C22D2"/>
    <w:rsid w:val="007C2EB3"/>
    <w:rsid w:val="007C3D41"/>
    <w:rsid w:val="007C41E3"/>
    <w:rsid w:val="007C4752"/>
    <w:rsid w:val="007C530C"/>
    <w:rsid w:val="007C58D8"/>
    <w:rsid w:val="007C63C6"/>
    <w:rsid w:val="007C6DD0"/>
    <w:rsid w:val="007C7B52"/>
    <w:rsid w:val="007C7D4F"/>
    <w:rsid w:val="007C7FD4"/>
    <w:rsid w:val="007D0455"/>
    <w:rsid w:val="007D1A39"/>
    <w:rsid w:val="007D1C0A"/>
    <w:rsid w:val="007D237C"/>
    <w:rsid w:val="007D3C1A"/>
    <w:rsid w:val="007D3F83"/>
    <w:rsid w:val="007D4C7A"/>
    <w:rsid w:val="007D5A74"/>
    <w:rsid w:val="007D6C09"/>
    <w:rsid w:val="007D7231"/>
    <w:rsid w:val="007E1649"/>
    <w:rsid w:val="007E32A1"/>
    <w:rsid w:val="007E5660"/>
    <w:rsid w:val="007E62A8"/>
    <w:rsid w:val="007E6A57"/>
    <w:rsid w:val="007E796E"/>
    <w:rsid w:val="007E7A6E"/>
    <w:rsid w:val="007E7C95"/>
    <w:rsid w:val="007E7F78"/>
    <w:rsid w:val="007F07A3"/>
    <w:rsid w:val="007F0BAF"/>
    <w:rsid w:val="007F235C"/>
    <w:rsid w:val="007F3989"/>
    <w:rsid w:val="007F3F0C"/>
    <w:rsid w:val="007F59F5"/>
    <w:rsid w:val="007F5BA0"/>
    <w:rsid w:val="0080005D"/>
    <w:rsid w:val="00801BA2"/>
    <w:rsid w:val="00801F3C"/>
    <w:rsid w:val="008020FB"/>
    <w:rsid w:val="00802577"/>
    <w:rsid w:val="00803C6B"/>
    <w:rsid w:val="00805A6E"/>
    <w:rsid w:val="00805ACA"/>
    <w:rsid w:val="00810210"/>
    <w:rsid w:val="008104D4"/>
    <w:rsid w:val="0081050A"/>
    <w:rsid w:val="00810D97"/>
    <w:rsid w:val="0081132F"/>
    <w:rsid w:val="00813741"/>
    <w:rsid w:val="00813EBD"/>
    <w:rsid w:val="008141D0"/>
    <w:rsid w:val="0081476D"/>
    <w:rsid w:val="0081490C"/>
    <w:rsid w:val="0081776F"/>
    <w:rsid w:val="00820CCF"/>
    <w:rsid w:val="008256A1"/>
    <w:rsid w:val="0082597F"/>
    <w:rsid w:val="008260B8"/>
    <w:rsid w:val="00826D5C"/>
    <w:rsid w:val="00827280"/>
    <w:rsid w:val="0083080E"/>
    <w:rsid w:val="00831130"/>
    <w:rsid w:val="00833D40"/>
    <w:rsid w:val="00834341"/>
    <w:rsid w:val="00834E97"/>
    <w:rsid w:val="00834FAA"/>
    <w:rsid w:val="00834FD7"/>
    <w:rsid w:val="008353CE"/>
    <w:rsid w:val="00836D2A"/>
    <w:rsid w:val="00836F0C"/>
    <w:rsid w:val="00836F39"/>
    <w:rsid w:val="00837603"/>
    <w:rsid w:val="00837866"/>
    <w:rsid w:val="008405B7"/>
    <w:rsid w:val="0084195E"/>
    <w:rsid w:val="00841C03"/>
    <w:rsid w:val="00843B54"/>
    <w:rsid w:val="0084426F"/>
    <w:rsid w:val="0084554E"/>
    <w:rsid w:val="0084664F"/>
    <w:rsid w:val="00846684"/>
    <w:rsid w:val="0084705D"/>
    <w:rsid w:val="00847095"/>
    <w:rsid w:val="00847926"/>
    <w:rsid w:val="00850C81"/>
    <w:rsid w:val="0085168C"/>
    <w:rsid w:val="00851F91"/>
    <w:rsid w:val="00852665"/>
    <w:rsid w:val="00853329"/>
    <w:rsid w:val="00853B74"/>
    <w:rsid w:val="00854054"/>
    <w:rsid w:val="00855E2C"/>
    <w:rsid w:val="008601E7"/>
    <w:rsid w:val="00860D89"/>
    <w:rsid w:val="00860DCC"/>
    <w:rsid w:val="00861A29"/>
    <w:rsid w:val="00862DDD"/>
    <w:rsid w:val="00863622"/>
    <w:rsid w:val="008636DF"/>
    <w:rsid w:val="00863F20"/>
    <w:rsid w:val="0086450E"/>
    <w:rsid w:val="00864859"/>
    <w:rsid w:val="00864E61"/>
    <w:rsid w:val="008655C9"/>
    <w:rsid w:val="00866543"/>
    <w:rsid w:val="00866C37"/>
    <w:rsid w:val="00867246"/>
    <w:rsid w:val="00867297"/>
    <w:rsid w:val="00867561"/>
    <w:rsid w:val="0087013A"/>
    <w:rsid w:val="0087175B"/>
    <w:rsid w:val="00872165"/>
    <w:rsid w:val="00872312"/>
    <w:rsid w:val="00872528"/>
    <w:rsid w:val="008739FC"/>
    <w:rsid w:val="00875B1A"/>
    <w:rsid w:val="00876692"/>
    <w:rsid w:val="00876755"/>
    <w:rsid w:val="008769CA"/>
    <w:rsid w:val="00877993"/>
    <w:rsid w:val="0088085B"/>
    <w:rsid w:val="00880D8F"/>
    <w:rsid w:val="00881246"/>
    <w:rsid w:val="008813DC"/>
    <w:rsid w:val="008822B1"/>
    <w:rsid w:val="00882A29"/>
    <w:rsid w:val="00882EAB"/>
    <w:rsid w:val="008838DD"/>
    <w:rsid w:val="00883B94"/>
    <w:rsid w:val="00884425"/>
    <w:rsid w:val="00884E4B"/>
    <w:rsid w:val="00885EB4"/>
    <w:rsid w:val="00885F3E"/>
    <w:rsid w:val="00886645"/>
    <w:rsid w:val="0088665A"/>
    <w:rsid w:val="00887252"/>
    <w:rsid w:val="008876A1"/>
    <w:rsid w:val="0088785C"/>
    <w:rsid w:val="00891801"/>
    <w:rsid w:val="00891993"/>
    <w:rsid w:val="008920B3"/>
    <w:rsid w:val="0089372B"/>
    <w:rsid w:val="00895092"/>
    <w:rsid w:val="00895D26"/>
    <w:rsid w:val="008966BC"/>
    <w:rsid w:val="00897125"/>
    <w:rsid w:val="008976E0"/>
    <w:rsid w:val="008A17C8"/>
    <w:rsid w:val="008A4555"/>
    <w:rsid w:val="008A5BC3"/>
    <w:rsid w:val="008A5F21"/>
    <w:rsid w:val="008A69C0"/>
    <w:rsid w:val="008A7196"/>
    <w:rsid w:val="008A7467"/>
    <w:rsid w:val="008A7B0F"/>
    <w:rsid w:val="008A7C90"/>
    <w:rsid w:val="008B014F"/>
    <w:rsid w:val="008B0A0C"/>
    <w:rsid w:val="008B0C5A"/>
    <w:rsid w:val="008B0E97"/>
    <w:rsid w:val="008B10B3"/>
    <w:rsid w:val="008B2662"/>
    <w:rsid w:val="008B566A"/>
    <w:rsid w:val="008B7D75"/>
    <w:rsid w:val="008C0183"/>
    <w:rsid w:val="008C0608"/>
    <w:rsid w:val="008C2331"/>
    <w:rsid w:val="008C2A10"/>
    <w:rsid w:val="008C2E2D"/>
    <w:rsid w:val="008C31AA"/>
    <w:rsid w:val="008C34E8"/>
    <w:rsid w:val="008C44CF"/>
    <w:rsid w:val="008C7224"/>
    <w:rsid w:val="008D0B6A"/>
    <w:rsid w:val="008D211A"/>
    <w:rsid w:val="008D2783"/>
    <w:rsid w:val="008D2AD8"/>
    <w:rsid w:val="008D2E52"/>
    <w:rsid w:val="008D63CD"/>
    <w:rsid w:val="008D71DD"/>
    <w:rsid w:val="008D7C55"/>
    <w:rsid w:val="008E07CD"/>
    <w:rsid w:val="008E08F3"/>
    <w:rsid w:val="008E2404"/>
    <w:rsid w:val="008E271F"/>
    <w:rsid w:val="008E31C2"/>
    <w:rsid w:val="008E3F98"/>
    <w:rsid w:val="008E74EC"/>
    <w:rsid w:val="008F0A37"/>
    <w:rsid w:val="008F0CBE"/>
    <w:rsid w:val="008F1626"/>
    <w:rsid w:val="008F17DF"/>
    <w:rsid w:val="008F318A"/>
    <w:rsid w:val="008F3588"/>
    <w:rsid w:val="008F3939"/>
    <w:rsid w:val="008F533B"/>
    <w:rsid w:val="008F536B"/>
    <w:rsid w:val="008F564D"/>
    <w:rsid w:val="008F6099"/>
    <w:rsid w:val="008F63AA"/>
    <w:rsid w:val="008F6AB7"/>
    <w:rsid w:val="008F6F14"/>
    <w:rsid w:val="008F70C6"/>
    <w:rsid w:val="008F7C4A"/>
    <w:rsid w:val="00900314"/>
    <w:rsid w:val="00900351"/>
    <w:rsid w:val="00901655"/>
    <w:rsid w:val="0090194A"/>
    <w:rsid w:val="00903BF2"/>
    <w:rsid w:val="00905F9D"/>
    <w:rsid w:val="00906C99"/>
    <w:rsid w:val="00910520"/>
    <w:rsid w:val="0091126D"/>
    <w:rsid w:val="00912747"/>
    <w:rsid w:val="009155BA"/>
    <w:rsid w:val="0091583C"/>
    <w:rsid w:val="00915BD0"/>
    <w:rsid w:val="00915D7E"/>
    <w:rsid w:val="00921580"/>
    <w:rsid w:val="00921BF9"/>
    <w:rsid w:val="00922118"/>
    <w:rsid w:val="00922484"/>
    <w:rsid w:val="009224CA"/>
    <w:rsid w:val="00923B9D"/>
    <w:rsid w:val="0092439A"/>
    <w:rsid w:val="009243A1"/>
    <w:rsid w:val="009265A8"/>
    <w:rsid w:val="00930A53"/>
    <w:rsid w:val="009316DA"/>
    <w:rsid w:val="00931F9C"/>
    <w:rsid w:val="00932D46"/>
    <w:rsid w:val="009353D3"/>
    <w:rsid w:val="00936591"/>
    <w:rsid w:val="00936859"/>
    <w:rsid w:val="009369AE"/>
    <w:rsid w:val="00937690"/>
    <w:rsid w:val="00940CAB"/>
    <w:rsid w:val="0094171A"/>
    <w:rsid w:val="00942098"/>
    <w:rsid w:val="00943219"/>
    <w:rsid w:val="00943C92"/>
    <w:rsid w:val="00944C41"/>
    <w:rsid w:val="009455F2"/>
    <w:rsid w:val="00945BD6"/>
    <w:rsid w:val="0094606F"/>
    <w:rsid w:val="00947876"/>
    <w:rsid w:val="00952017"/>
    <w:rsid w:val="00952BB6"/>
    <w:rsid w:val="00952C2D"/>
    <w:rsid w:val="00952D28"/>
    <w:rsid w:val="009535F0"/>
    <w:rsid w:val="00956EA3"/>
    <w:rsid w:val="00960243"/>
    <w:rsid w:val="009603CC"/>
    <w:rsid w:val="00960A61"/>
    <w:rsid w:val="00960CA1"/>
    <w:rsid w:val="009614D2"/>
    <w:rsid w:val="00961659"/>
    <w:rsid w:val="009617C4"/>
    <w:rsid w:val="0096188D"/>
    <w:rsid w:val="00961ADA"/>
    <w:rsid w:val="00962306"/>
    <w:rsid w:val="00962C2D"/>
    <w:rsid w:val="009631F9"/>
    <w:rsid w:val="00963301"/>
    <w:rsid w:val="00964603"/>
    <w:rsid w:val="00964CB1"/>
    <w:rsid w:val="00964DC0"/>
    <w:rsid w:val="009663F4"/>
    <w:rsid w:val="00967139"/>
    <w:rsid w:val="00967308"/>
    <w:rsid w:val="00967992"/>
    <w:rsid w:val="00971373"/>
    <w:rsid w:val="00971C23"/>
    <w:rsid w:val="00972403"/>
    <w:rsid w:val="009729E5"/>
    <w:rsid w:val="00973CEA"/>
    <w:rsid w:val="009753A6"/>
    <w:rsid w:val="009754AF"/>
    <w:rsid w:val="00977069"/>
    <w:rsid w:val="009775A8"/>
    <w:rsid w:val="00980812"/>
    <w:rsid w:val="00981B1F"/>
    <w:rsid w:val="00982F25"/>
    <w:rsid w:val="00985B72"/>
    <w:rsid w:val="00985B77"/>
    <w:rsid w:val="00986F54"/>
    <w:rsid w:val="00990EDF"/>
    <w:rsid w:val="00992B22"/>
    <w:rsid w:val="00992D38"/>
    <w:rsid w:val="009934EF"/>
    <w:rsid w:val="0099407E"/>
    <w:rsid w:val="00994709"/>
    <w:rsid w:val="00995321"/>
    <w:rsid w:val="0099592A"/>
    <w:rsid w:val="00996509"/>
    <w:rsid w:val="00996A04"/>
    <w:rsid w:val="0099775C"/>
    <w:rsid w:val="009A08CA"/>
    <w:rsid w:val="009A0FA8"/>
    <w:rsid w:val="009A2E0A"/>
    <w:rsid w:val="009A39AE"/>
    <w:rsid w:val="009A39DB"/>
    <w:rsid w:val="009A3BB0"/>
    <w:rsid w:val="009A442C"/>
    <w:rsid w:val="009A6486"/>
    <w:rsid w:val="009A6E66"/>
    <w:rsid w:val="009A7AB0"/>
    <w:rsid w:val="009B1F2F"/>
    <w:rsid w:val="009B4217"/>
    <w:rsid w:val="009B600B"/>
    <w:rsid w:val="009B7156"/>
    <w:rsid w:val="009B7728"/>
    <w:rsid w:val="009B7DA7"/>
    <w:rsid w:val="009B7EEB"/>
    <w:rsid w:val="009C0923"/>
    <w:rsid w:val="009C2B41"/>
    <w:rsid w:val="009C42E3"/>
    <w:rsid w:val="009C4DE2"/>
    <w:rsid w:val="009C7526"/>
    <w:rsid w:val="009C7EA8"/>
    <w:rsid w:val="009D07C0"/>
    <w:rsid w:val="009D1485"/>
    <w:rsid w:val="009D1852"/>
    <w:rsid w:val="009D1AD1"/>
    <w:rsid w:val="009D2319"/>
    <w:rsid w:val="009D2665"/>
    <w:rsid w:val="009D31E3"/>
    <w:rsid w:val="009D38D9"/>
    <w:rsid w:val="009D44BA"/>
    <w:rsid w:val="009D58EE"/>
    <w:rsid w:val="009D6E49"/>
    <w:rsid w:val="009E056D"/>
    <w:rsid w:val="009E0BCC"/>
    <w:rsid w:val="009E1F77"/>
    <w:rsid w:val="009E2B0F"/>
    <w:rsid w:val="009E3DF5"/>
    <w:rsid w:val="009E440B"/>
    <w:rsid w:val="009E4C19"/>
    <w:rsid w:val="009E6549"/>
    <w:rsid w:val="009E6F50"/>
    <w:rsid w:val="009E7225"/>
    <w:rsid w:val="009E7824"/>
    <w:rsid w:val="009F0C2A"/>
    <w:rsid w:val="009F1689"/>
    <w:rsid w:val="009F282D"/>
    <w:rsid w:val="009F380F"/>
    <w:rsid w:val="009F40F3"/>
    <w:rsid w:val="009F474E"/>
    <w:rsid w:val="009F583E"/>
    <w:rsid w:val="009F6DAD"/>
    <w:rsid w:val="009F6DD2"/>
    <w:rsid w:val="009F7567"/>
    <w:rsid w:val="00A0241F"/>
    <w:rsid w:val="00A02E85"/>
    <w:rsid w:val="00A031BF"/>
    <w:rsid w:val="00A03DCC"/>
    <w:rsid w:val="00A04329"/>
    <w:rsid w:val="00A046E7"/>
    <w:rsid w:val="00A04F77"/>
    <w:rsid w:val="00A0509C"/>
    <w:rsid w:val="00A0548E"/>
    <w:rsid w:val="00A057B1"/>
    <w:rsid w:val="00A07117"/>
    <w:rsid w:val="00A07328"/>
    <w:rsid w:val="00A101CD"/>
    <w:rsid w:val="00A11997"/>
    <w:rsid w:val="00A11BA8"/>
    <w:rsid w:val="00A12886"/>
    <w:rsid w:val="00A1361A"/>
    <w:rsid w:val="00A13B36"/>
    <w:rsid w:val="00A14102"/>
    <w:rsid w:val="00A17A9D"/>
    <w:rsid w:val="00A22068"/>
    <w:rsid w:val="00A228F0"/>
    <w:rsid w:val="00A2354C"/>
    <w:rsid w:val="00A23911"/>
    <w:rsid w:val="00A239F0"/>
    <w:rsid w:val="00A23ACA"/>
    <w:rsid w:val="00A23C74"/>
    <w:rsid w:val="00A25E51"/>
    <w:rsid w:val="00A2669C"/>
    <w:rsid w:val="00A2687C"/>
    <w:rsid w:val="00A2723F"/>
    <w:rsid w:val="00A30095"/>
    <w:rsid w:val="00A30EF7"/>
    <w:rsid w:val="00A314B5"/>
    <w:rsid w:val="00A316BC"/>
    <w:rsid w:val="00A32C24"/>
    <w:rsid w:val="00A32C30"/>
    <w:rsid w:val="00A33565"/>
    <w:rsid w:val="00A33C34"/>
    <w:rsid w:val="00A35AB7"/>
    <w:rsid w:val="00A37B56"/>
    <w:rsid w:val="00A40083"/>
    <w:rsid w:val="00A40619"/>
    <w:rsid w:val="00A411F4"/>
    <w:rsid w:val="00A412E8"/>
    <w:rsid w:val="00A41B00"/>
    <w:rsid w:val="00A4248F"/>
    <w:rsid w:val="00A43F0E"/>
    <w:rsid w:val="00A44276"/>
    <w:rsid w:val="00A443A8"/>
    <w:rsid w:val="00A46790"/>
    <w:rsid w:val="00A4696B"/>
    <w:rsid w:val="00A47730"/>
    <w:rsid w:val="00A478D8"/>
    <w:rsid w:val="00A5194D"/>
    <w:rsid w:val="00A53426"/>
    <w:rsid w:val="00A54077"/>
    <w:rsid w:val="00A544A8"/>
    <w:rsid w:val="00A557D1"/>
    <w:rsid w:val="00A55A5F"/>
    <w:rsid w:val="00A5659B"/>
    <w:rsid w:val="00A5690E"/>
    <w:rsid w:val="00A56FA9"/>
    <w:rsid w:val="00A57521"/>
    <w:rsid w:val="00A57A78"/>
    <w:rsid w:val="00A57FC4"/>
    <w:rsid w:val="00A616A1"/>
    <w:rsid w:val="00A6171D"/>
    <w:rsid w:val="00A62D8E"/>
    <w:rsid w:val="00A63DC5"/>
    <w:rsid w:val="00A642A5"/>
    <w:rsid w:val="00A64402"/>
    <w:rsid w:val="00A65C53"/>
    <w:rsid w:val="00A67299"/>
    <w:rsid w:val="00A701D0"/>
    <w:rsid w:val="00A70C6D"/>
    <w:rsid w:val="00A72CFE"/>
    <w:rsid w:val="00A738C1"/>
    <w:rsid w:val="00A739A2"/>
    <w:rsid w:val="00A73A92"/>
    <w:rsid w:val="00A740ED"/>
    <w:rsid w:val="00A744F1"/>
    <w:rsid w:val="00A74D12"/>
    <w:rsid w:val="00A7538B"/>
    <w:rsid w:val="00A75E0B"/>
    <w:rsid w:val="00A76C5A"/>
    <w:rsid w:val="00A81A8E"/>
    <w:rsid w:val="00A8206B"/>
    <w:rsid w:val="00A849CE"/>
    <w:rsid w:val="00A90B84"/>
    <w:rsid w:val="00A913E1"/>
    <w:rsid w:val="00A9254D"/>
    <w:rsid w:val="00A93635"/>
    <w:rsid w:val="00A9513A"/>
    <w:rsid w:val="00A9563F"/>
    <w:rsid w:val="00A95660"/>
    <w:rsid w:val="00A9642C"/>
    <w:rsid w:val="00AA2066"/>
    <w:rsid w:val="00AA2450"/>
    <w:rsid w:val="00AA3032"/>
    <w:rsid w:val="00AA4156"/>
    <w:rsid w:val="00AA46D5"/>
    <w:rsid w:val="00AA470B"/>
    <w:rsid w:val="00AA4BA4"/>
    <w:rsid w:val="00AA4DA5"/>
    <w:rsid w:val="00AA5AF1"/>
    <w:rsid w:val="00AA608F"/>
    <w:rsid w:val="00AA6AA7"/>
    <w:rsid w:val="00AA7B07"/>
    <w:rsid w:val="00AA7D69"/>
    <w:rsid w:val="00AB11D7"/>
    <w:rsid w:val="00AB2446"/>
    <w:rsid w:val="00AB2702"/>
    <w:rsid w:val="00AB2D49"/>
    <w:rsid w:val="00AB3940"/>
    <w:rsid w:val="00AB4293"/>
    <w:rsid w:val="00AB4740"/>
    <w:rsid w:val="00AB4FEC"/>
    <w:rsid w:val="00AB6E49"/>
    <w:rsid w:val="00AB7D79"/>
    <w:rsid w:val="00AC127E"/>
    <w:rsid w:val="00AC13F5"/>
    <w:rsid w:val="00AC1CA0"/>
    <w:rsid w:val="00AC2728"/>
    <w:rsid w:val="00AC298F"/>
    <w:rsid w:val="00AC390C"/>
    <w:rsid w:val="00AC4583"/>
    <w:rsid w:val="00AC4E37"/>
    <w:rsid w:val="00AC5F89"/>
    <w:rsid w:val="00AC616E"/>
    <w:rsid w:val="00AC665F"/>
    <w:rsid w:val="00AC66D0"/>
    <w:rsid w:val="00AC6FD3"/>
    <w:rsid w:val="00AD06D3"/>
    <w:rsid w:val="00AD1333"/>
    <w:rsid w:val="00AD1770"/>
    <w:rsid w:val="00AD1D47"/>
    <w:rsid w:val="00AD27B6"/>
    <w:rsid w:val="00AD4907"/>
    <w:rsid w:val="00AD4A50"/>
    <w:rsid w:val="00AD4B0E"/>
    <w:rsid w:val="00AD4F4C"/>
    <w:rsid w:val="00AD5802"/>
    <w:rsid w:val="00AD5C90"/>
    <w:rsid w:val="00AD661A"/>
    <w:rsid w:val="00AE1558"/>
    <w:rsid w:val="00AE19A9"/>
    <w:rsid w:val="00AE1F3F"/>
    <w:rsid w:val="00AE2E53"/>
    <w:rsid w:val="00AE3A98"/>
    <w:rsid w:val="00AE442D"/>
    <w:rsid w:val="00AE5E60"/>
    <w:rsid w:val="00AE6A79"/>
    <w:rsid w:val="00AE7539"/>
    <w:rsid w:val="00AF098D"/>
    <w:rsid w:val="00AF0C15"/>
    <w:rsid w:val="00AF2CA2"/>
    <w:rsid w:val="00AF3CFA"/>
    <w:rsid w:val="00AF4BB7"/>
    <w:rsid w:val="00AF50D0"/>
    <w:rsid w:val="00AF5211"/>
    <w:rsid w:val="00AF57FE"/>
    <w:rsid w:val="00AF76C6"/>
    <w:rsid w:val="00B01C6B"/>
    <w:rsid w:val="00B0226A"/>
    <w:rsid w:val="00B02978"/>
    <w:rsid w:val="00B034C7"/>
    <w:rsid w:val="00B039FB"/>
    <w:rsid w:val="00B04831"/>
    <w:rsid w:val="00B04A50"/>
    <w:rsid w:val="00B04EDE"/>
    <w:rsid w:val="00B05B5D"/>
    <w:rsid w:val="00B079EB"/>
    <w:rsid w:val="00B07EDA"/>
    <w:rsid w:val="00B1046B"/>
    <w:rsid w:val="00B10712"/>
    <w:rsid w:val="00B10E06"/>
    <w:rsid w:val="00B11540"/>
    <w:rsid w:val="00B119A3"/>
    <w:rsid w:val="00B1299F"/>
    <w:rsid w:val="00B13735"/>
    <w:rsid w:val="00B14655"/>
    <w:rsid w:val="00B15608"/>
    <w:rsid w:val="00B17684"/>
    <w:rsid w:val="00B204D3"/>
    <w:rsid w:val="00B212BB"/>
    <w:rsid w:val="00B21658"/>
    <w:rsid w:val="00B221AF"/>
    <w:rsid w:val="00B226FF"/>
    <w:rsid w:val="00B22D98"/>
    <w:rsid w:val="00B255FB"/>
    <w:rsid w:val="00B25E19"/>
    <w:rsid w:val="00B27F5C"/>
    <w:rsid w:val="00B3057D"/>
    <w:rsid w:val="00B308EC"/>
    <w:rsid w:val="00B31D72"/>
    <w:rsid w:val="00B32A53"/>
    <w:rsid w:val="00B32D5F"/>
    <w:rsid w:val="00B33EE5"/>
    <w:rsid w:val="00B3426F"/>
    <w:rsid w:val="00B34381"/>
    <w:rsid w:val="00B349B6"/>
    <w:rsid w:val="00B34B0E"/>
    <w:rsid w:val="00B359BA"/>
    <w:rsid w:val="00B35BDD"/>
    <w:rsid w:val="00B35C2B"/>
    <w:rsid w:val="00B36BD3"/>
    <w:rsid w:val="00B37AFD"/>
    <w:rsid w:val="00B4132F"/>
    <w:rsid w:val="00B4183F"/>
    <w:rsid w:val="00B419B5"/>
    <w:rsid w:val="00B41EE0"/>
    <w:rsid w:val="00B424C0"/>
    <w:rsid w:val="00B42F59"/>
    <w:rsid w:val="00B43600"/>
    <w:rsid w:val="00B43DE6"/>
    <w:rsid w:val="00B44B28"/>
    <w:rsid w:val="00B456F0"/>
    <w:rsid w:val="00B47367"/>
    <w:rsid w:val="00B506EB"/>
    <w:rsid w:val="00B53FAF"/>
    <w:rsid w:val="00B574A2"/>
    <w:rsid w:val="00B57ACF"/>
    <w:rsid w:val="00B57BE1"/>
    <w:rsid w:val="00B604C5"/>
    <w:rsid w:val="00B60F22"/>
    <w:rsid w:val="00B611CD"/>
    <w:rsid w:val="00B616FB"/>
    <w:rsid w:val="00B626BE"/>
    <w:rsid w:val="00B63B00"/>
    <w:rsid w:val="00B63B49"/>
    <w:rsid w:val="00B658DB"/>
    <w:rsid w:val="00B65B38"/>
    <w:rsid w:val="00B65B61"/>
    <w:rsid w:val="00B6621F"/>
    <w:rsid w:val="00B666B2"/>
    <w:rsid w:val="00B66E8B"/>
    <w:rsid w:val="00B67B48"/>
    <w:rsid w:val="00B67ED7"/>
    <w:rsid w:val="00B70964"/>
    <w:rsid w:val="00B71F09"/>
    <w:rsid w:val="00B727E0"/>
    <w:rsid w:val="00B72A08"/>
    <w:rsid w:val="00B72B50"/>
    <w:rsid w:val="00B74572"/>
    <w:rsid w:val="00B74849"/>
    <w:rsid w:val="00B74C01"/>
    <w:rsid w:val="00B74EEC"/>
    <w:rsid w:val="00B75603"/>
    <w:rsid w:val="00B75B65"/>
    <w:rsid w:val="00B76E1E"/>
    <w:rsid w:val="00B774E6"/>
    <w:rsid w:val="00B77C6E"/>
    <w:rsid w:val="00B8031E"/>
    <w:rsid w:val="00B811C8"/>
    <w:rsid w:val="00B83FEA"/>
    <w:rsid w:val="00B845D0"/>
    <w:rsid w:val="00B85232"/>
    <w:rsid w:val="00B85604"/>
    <w:rsid w:val="00B85FE0"/>
    <w:rsid w:val="00B860EA"/>
    <w:rsid w:val="00B8637F"/>
    <w:rsid w:val="00B867EF"/>
    <w:rsid w:val="00B86A28"/>
    <w:rsid w:val="00B87264"/>
    <w:rsid w:val="00B900A1"/>
    <w:rsid w:val="00B90CB4"/>
    <w:rsid w:val="00B9124A"/>
    <w:rsid w:val="00B92517"/>
    <w:rsid w:val="00B92B3B"/>
    <w:rsid w:val="00B93B29"/>
    <w:rsid w:val="00B95057"/>
    <w:rsid w:val="00B95A81"/>
    <w:rsid w:val="00B96055"/>
    <w:rsid w:val="00B9658C"/>
    <w:rsid w:val="00B9677C"/>
    <w:rsid w:val="00BA0179"/>
    <w:rsid w:val="00BA0C67"/>
    <w:rsid w:val="00BA15DC"/>
    <w:rsid w:val="00BA2890"/>
    <w:rsid w:val="00BA2F29"/>
    <w:rsid w:val="00BA37B4"/>
    <w:rsid w:val="00BA4316"/>
    <w:rsid w:val="00BA43C4"/>
    <w:rsid w:val="00BA5C0E"/>
    <w:rsid w:val="00BA61AE"/>
    <w:rsid w:val="00BA665E"/>
    <w:rsid w:val="00BB18BE"/>
    <w:rsid w:val="00BB1AAF"/>
    <w:rsid w:val="00BB2D7F"/>
    <w:rsid w:val="00BB34EA"/>
    <w:rsid w:val="00BB3A7F"/>
    <w:rsid w:val="00BB3D68"/>
    <w:rsid w:val="00BB5766"/>
    <w:rsid w:val="00BB5B3A"/>
    <w:rsid w:val="00BB5BF5"/>
    <w:rsid w:val="00BB6509"/>
    <w:rsid w:val="00BB6B32"/>
    <w:rsid w:val="00BB7320"/>
    <w:rsid w:val="00BB7ADD"/>
    <w:rsid w:val="00BC02E6"/>
    <w:rsid w:val="00BC09C8"/>
    <w:rsid w:val="00BC2343"/>
    <w:rsid w:val="00BC2D0D"/>
    <w:rsid w:val="00BC2EE2"/>
    <w:rsid w:val="00BC430D"/>
    <w:rsid w:val="00BC52D6"/>
    <w:rsid w:val="00BC5E32"/>
    <w:rsid w:val="00BC5FDC"/>
    <w:rsid w:val="00BC7518"/>
    <w:rsid w:val="00BD12A6"/>
    <w:rsid w:val="00BD22C4"/>
    <w:rsid w:val="00BD287C"/>
    <w:rsid w:val="00BD3602"/>
    <w:rsid w:val="00BD3C0F"/>
    <w:rsid w:val="00BD472D"/>
    <w:rsid w:val="00BD5374"/>
    <w:rsid w:val="00BD595B"/>
    <w:rsid w:val="00BD5C5C"/>
    <w:rsid w:val="00BD5E14"/>
    <w:rsid w:val="00BD5E58"/>
    <w:rsid w:val="00BD7C86"/>
    <w:rsid w:val="00BD7EE2"/>
    <w:rsid w:val="00BE017D"/>
    <w:rsid w:val="00BE070E"/>
    <w:rsid w:val="00BE0B1E"/>
    <w:rsid w:val="00BE13E4"/>
    <w:rsid w:val="00BE1FA5"/>
    <w:rsid w:val="00BE2187"/>
    <w:rsid w:val="00BE27AE"/>
    <w:rsid w:val="00BE3DCE"/>
    <w:rsid w:val="00BE5A6D"/>
    <w:rsid w:val="00BE5C99"/>
    <w:rsid w:val="00BE6197"/>
    <w:rsid w:val="00BE69D1"/>
    <w:rsid w:val="00BE6A8C"/>
    <w:rsid w:val="00BE6E4F"/>
    <w:rsid w:val="00BF16E8"/>
    <w:rsid w:val="00BF18BD"/>
    <w:rsid w:val="00BF3255"/>
    <w:rsid w:val="00BF390B"/>
    <w:rsid w:val="00BF3BFF"/>
    <w:rsid w:val="00BF52EC"/>
    <w:rsid w:val="00BF53A8"/>
    <w:rsid w:val="00BF5EAE"/>
    <w:rsid w:val="00BF6C70"/>
    <w:rsid w:val="00BF6FB2"/>
    <w:rsid w:val="00BF76FA"/>
    <w:rsid w:val="00C0323E"/>
    <w:rsid w:val="00C03409"/>
    <w:rsid w:val="00C03BD0"/>
    <w:rsid w:val="00C04688"/>
    <w:rsid w:val="00C055D6"/>
    <w:rsid w:val="00C07049"/>
    <w:rsid w:val="00C077BF"/>
    <w:rsid w:val="00C1316E"/>
    <w:rsid w:val="00C13920"/>
    <w:rsid w:val="00C14545"/>
    <w:rsid w:val="00C14E05"/>
    <w:rsid w:val="00C152A8"/>
    <w:rsid w:val="00C17C92"/>
    <w:rsid w:val="00C17F02"/>
    <w:rsid w:val="00C203C1"/>
    <w:rsid w:val="00C20DD7"/>
    <w:rsid w:val="00C22F15"/>
    <w:rsid w:val="00C231D9"/>
    <w:rsid w:val="00C252B8"/>
    <w:rsid w:val="00C265BE"/>
    <w:rsid w:val="00C26718"/>
    <w:rsid w:val="00C309FA"/>
    <w:rsid w:val="00C31046"/>
    <w:rsid w:val="00C32100"/>
    <w:rsid w:val="00C3211C"/>
    <w:rsid w:val="00C32524"/>
    <w:rsid w:val="00C3296D"/>
    <w:rsid w:val="00C35675"/>
    <w:rsid w:val="00C35C99"/>
    <w:rsid w:val="00C3638B"/>
    <w:rsid w:val="00C36BAA"/>
    <w:rsid w:val="00C37B90"/>
    <w:rsid w:val="00C4003B"/>
    <w:rsid w:val="00C418B2"/>
    <w:rsid w:val="00C41954"/>
    <w:rsid w:val="00C41D78"/>
    <w:rsid w:val="00C43154"/>
    <w:rsid w:val="00C440E3"/>
    <w:rsid w:val="00C44317"/>
    <w:rsid w:val="00C4442B"/>
    <w:rsid w:val="00C447D4"/>
    <w:rsid w:val="00C44849"/>
    <w:rsid w:val="00C45341"/>
    <w:rsid w:val="00C45CFC"/>
    <w:rsid w:val="00C47F7D"/>
    <w:rsid w:val="00C50181"/>
    <w:rsid w:val="00C50C62"/>
    <w:rsid w:val="00C50D61"/>
    <w:rsid w:val="00C51AA0"/>
    <w:rsid w:val="00C52ACB"/>
    <w:rsid w:val="00C52DBB"/>
    <w:rsid w:val="00C53947"/>
    <w:rsid w:val="00C54BFD"/>
    <w:rsid w:val="00C56336"/>
    <w:rsid w:val="00C566C4"/>
    <w:rsid w:val="00C61C8F"/>
    <w:rsid w:val="00C61DFC"/>
    <w:rsid w:val="00C61FF9"/>
    <w:rsid w:val="00C6663C"/>
    <w:rsid w:val="00C669D4"/>
    <w:rsid w:val="00C66C2F"/>
    <w:rsid w:val="00C671C3"/>
    <w:rsid w:val="00C676A7"/>
    <w:rsid w:val="00C709A4"/>
    <w:rsid w:val="00C710BF"/>
    <w:rsid w:val="00C71B96"/>
    <w:rsid w:val="00C7204B"/>
    <w:rsid w:val="00C730BD"/>
    <w:rsid w:val="00C73309"/>
    <w:rsid w:val="00C7421D"/>
    <w:rsid w:val="00C74AF6"/>
    <w:rsid w:val="00C753B2"/>
    <w:rsid w:val="00C76CE9"/>
    <w:rsid w:val="00C80107"/>
    <w:rsid w:val="00C80301"/>
    <w:rsid w:val="00C81263"/>
    <w:rsid w:val="00C829E4"/>
    <w:rsid w:val="00C84696"/>
    <w:rsid w:val="00C8573D"/>
    <w:rsid w:val="00C86661"/>
    <w:rsid w:val="00C86A04"/>
    <w:rsid w:val="00C9080A"/>
    <w:rsid w:val="00C924DC"/>
    <w:rsid w:val="00C9388A"/>
    <w:rsid w:val="00C938D7"/>
    <w:rsid w:val="00C93C4B"/>
    <w:rsid w:val="00C93CD2"/>
    <w:rsid w:val="00C9490D"/>
    <w:rsid w:val="00C95766"/>
    <w:rsid w:val="00C9716B"/>
    <w:rsid w:val="00CA02B6"/>
    <w:rsid w:val="00CA0DDD"/>
    <w:rsid w:val="00CA1A09"/>
    <w:rsid w:val="00CA1A28"/>
    <w:rsid w:val="00CA3669"/>
    <w:rsid w:val="00CA3B95"/>
    <w:rsid w:val="00CA4D70"/>
    <w:rsid w:val="00CA6636"/>
    <w:rsid w:val="00CA7464"/>
    <w:rsid w:val="00CA7590"/>
    <w:rsid w:val="00CB0A49"/>
    <w:rsid w:val="00CB0AF5"/>
    <w:rsid w:val="00CB0D9C"/>
    <w:rsid w:val="00CB1C7A"/>
    <w:rsid w:val="00CB1EE3"/>
    <w:rsid w:val="00CB216E"/>
    <w:rsid w:val="00CB29F4"/>
    <w:rsid w:val="00CB31E6"/>
    <w:rsid w:val="00CB3369"/>
    <w:rsid w:val="00CB3C70"/>
    <w:rsid w:val="00CB3E45"/>
    <w:rsid w:val="00CB41D7"/>
    <w:rsid w:val="00CB489E"/>
    <w:rsid w:val="00CB4F1F"/>
    <w:rsid w:val="00CB7A4A"/>
    <w:rsid w:val="00CB7F4D"/>
    <w:rsid w:val="00CC0C60"/>
    <w:rsid w:val="00CC1AF0"/>
    <w:rsid w:val="00CC3CB8"/>
    <w:rsid w:val="00CC4BC7"/>
    <w:rsid w:val="00CC5EE0"/>
    <w:rsid w:val="00CC76DF"/>
    <w:rsid w:val="00CD0577"/>
    <w:rsid w:val="00CD0640"/>
    <w:rsid w:val="00CD0A3C"/>
    <w:rsid w:val="00CD1141"/>
    <w:rsid w:val="00CD19A1"/>
    <w:rsid w:val="00CD25A8"/>
    <w:rsid w:val="00CD3609"/>
    <w:rsid w:val="00CD4166"/>
    <w:rsid w:val="00CD5A15"/>
    <w:rsid w:val="00CD727E"/>
    <w:rsid w:val="00CE04CB"/>
    <w:rsid w:val="00CE07C9"/>
    <w:rsid w:val="00CE0C67"/>
    <w:rsid w:val="00CE5A55"/>
    <w:rsid w:val="00CE5A7B"/>
    <w:rsid w:val="00CE618C"/>
    <w:rsid w:val="00CF0DB5"/>
    <w:rsid w:val="00CF3163"/>
    <w:rsid w:val="00CF41F9"/>
    <w:rsid w:val="00CF441B"/>
    <w:rsid w:val="00CF4B41"/>
    <w:rsid w:val="00CF6ADA"/>
    <w:rsid w:val="00CF6BE9"/>
    <w:rsid w:val="00CF6FFC"/>
    <w:rsid w:val="00CF70FC"/>
    <w:rsid w:val="00D01FDC"/>
    <w:rsid w:val="00D02E4B"/>
    <w:rsid w:val="00D03F5E"/>
    <w:rsid w:val="00D05FF4"/>
    <w:rsid w:val="00D0617D"/>
    <w:rsid w:val="00D0619C"/>
    <w:rsid w:val="00D067A4"/>
    <w:rsid w:val="00D069F6"/>
    <w:rsid w:val="00D06BA7"/>
    <w:rsid w:val="00D07E0C"/>
    <w:rsid w:val="00D13FCB"/>
    <w:rsid w:val="00D14913"/>
    <w:rsid w:val="00D152DA"/>
    <w:rsid w:val="00D16270"/>
    <w:rsid w:val="00D168EF"/>
    <w:rsid w:val="00D17359"/>
    <w:rsid w:val="00D17848"/>
    <w:rsid w:val="00D17C4D"/>
    <w:rsid w:val="00D20960"/>
    <w:rsid w:val="00D21822"/>
    <w:rsid w:val="00D225E8"/>
    <w:rsid w:val="00D228D4"/>
    <w:rsid w:val="00D237A0"/>
    <w:rsid w:val="00D24B88"/>
    <w:rsid w:val="00D26217"/>
    <w:rsid w:val="00D273A6"/>
    <w:rsid w:val="00D30117"/>
    <w:rsid w:val="00D30514"/>
    <w:rsid w:val="00D30BB7"/>
    <w:rsid w:val="00D311AF"/>
    <w:rsid w:val="00D3148E"/>
    <w:rsid w:val="00D316C3"/>
    <w:rsid w:val="00D332EA"/>
    <w:rsid w:val="00D35917"/>
    <w:rsid w:val="00D37FFC"/>
    <w:rsid w:val="00D4088E"/>
    <w:rsid w:val="00D41081"/>
    <w:rsid w:val="00D41CA8"/>
    <w:rsid w:val="00D41FDF"/>
    <w:rsid w:val="00D42881"/>
    <w:rsid w:val="00D42C18"/>
    <w:rsid w:val="00D438A2"/>
    <w:rsid w:val="00D43ADD"/>
    <w:rsid w:val="00D449E7"/>
    <w:rsid w:val="00D44B0E"/>
    <w:rsid w:val="00D45467"/>
    <w:rsid w:val="00D45905"/>
    <w:rsid w:val="00D45A8F"/>
    <w:rsid w:val="00D472EB"/>
    <w:rsid w:val="00D47C16"/>
    <w:rsid w:val="00D47CFD"/>
    <w:rsid w:val="00D50E11"/>
    <w:rsid w:val="00D512E4"/>
    <w:rsid w:val="00D523DF"/>
    <w:rsid w:val="00D52906"/>
    <w:rsid w:val="00D52E92"/>
    <w:rsid w:val="00D535A2"/>
    <w:rsid w:val="00D548A1"/>
    <w:rsid w:val="00D54D60"/>
    <w:rsid w:val="00D56197"/>
    <w:rsid w:val="00D56C68"/>
    <w:rsid w:val="00D60239"/>
    <w:rsid w:val="00D6334D"/>
    <w:rsid w:val="00D63F58"/>
    <w:rsid w:val="00D64640"/>
    <w:rsid w:val="00D6499E"/>
    <w:rsid w:val="00D65677"/>
    <w:rsid w:val="00D659FC"/>
    <w:rsid w:val="00D65ECB"/>
    <w:rsid w:val="00D66202"/>
    <w:rsid w:val="00D6629C"/>
    <w:rsid w:val="00D669C1"/>
    <w:rsid w:val="00D70352"/>
    <w:rsid w:val="00D71CFA"/>
    <w:rsid w:val="00D72686"/>
    <w:rsid w:val="00D74E6B"/>
    <w:rsid w:val="00D75490"/>
    <w:rsid w:val="00D755AF"/>
    <w:rsid w:val="00D75A23"/>
    <w:rsid w:val="00D75E03"/>
    <w:rsid w:val="00D75EF5"/>
    <w:rsid w:val="00D763DE"/>
    <w:rsid w:val="00D773E1"/>
    <w:rsid w:val="00D7744A"/>
    <w:rsid w:val="00D77FBC"/>
    <w:rsid w:val="00D77FF9"/>
    <w:rsid w:val="00D80561"/>
    <w:rsid w:val="00D80E5B"/>
    <w:rsid w:val="00D819A9"/>
    <w:rsid w:val="00D82369"/>
    <w:rsid w:val="00D83147"/>
    <w:rsid w:val="00D8331C"/>
    <w:rsid w:val="00D83523"/>
    <w:rsid w:val="00D86ADD"/>
    <w:rsid w:val="00D86DC0"/>
    <w:rsid w:val="00D871C9"/>
    <w:rsid w:val="00D87A2A"/>
    <w:rsid w:val="00D87FAC"/>
    <w:rsid w:val="00D9223B"/>
    <w:rsid w:val="00D93A6B"/>
    <w:rsid w:val="00D93D47"/>
    <w:rsid w:val="00D93F89"/>
    <w:rsid w:val="00D95EB6"/>
    <w:rsid w:val="00D96E22"/>
    <w:rsid w:val="00D96F73"/>
    <w:rsid w:val="00DA1989"/>
    <w:rsid w:val="00DA277E"/>
    <w:rsid w:val="00DA510C"/>
    <w:rsid w:val="00DA6F0E"/>
    <w:rsid w:val="00DA75C3"/>
    <w:rsid w:val="00DB1178"/>
    <w:rsid w:val="00DB12D3"/>
    <w:rsid w:val="00DB1A00"/>
    <w:rsid w:val="00DB1EA0"/>
    <w:rsid w:val="00DB248C"/>
    <w:rsid w:val="00DB2530"/>
    <w:rsid w:val="00DB521D"/>
    <w:rsid w:val="00DB7345"/>
    <w:rsid w:val="00DB7CE6"/>
    <w:rsid w:val="00DB7D35"/>
    <w:rsid w:val="00DB7FDA"/>
    <w:rsid w:val="00DC05C3"/>
    <w:rsid w:val="00DC09FA"/>
    <w:rsid w:val="00DC1D76"/>
    <w:rsid w:val="00DC2099"/>
    <w:rsid w:val="00DC24FE"/>
    <w:rsid w:val="00DC288D"/>
    <w:rsid w:val="00DC29BA"/>
    <w:rsid w:val="00DC373B"/>
    <w:rsid w:val="00DC3EAB"/>
    <w:rsid w:val="00DC3FD0"/>
    <w:rsid w:val="00DC4595"/>
    <w:rsid w:val="00DC512B"/>
    <w:rsid w:val="00DC533C"/>
    <w:rsid w:val="00DC557D"/>
    <w:rsid w:val="00DC61C3"/>
    <w:rsid w:val="00DD09C1"/>
    <w:rsid w:val="00DD0E4C"/>
    <w:rsid w:val="00DD0FD7"/>
    <w:rsid w:val="00DD13C2"/>
    <w:rsid w:val="00DD1782"/>
    <w:rsid w:val="00DD278E"/>
    <w:rsid w:val="00DD387E"/>
    <w:rsid w:val="00DD3A58"/>
    <w:rsid w:val="00DD4BC3"/>
    <w:rsid w:val="00DD5550"/>
    <w:rsid w:val="00DD66B4"/>
    <w:rsid w:val="00DD7049"/>
    <w:rsid w:val="00DD73A7"/>
    <w:rsid w:val="00DD7ED4"/>
    <w:rsid w:val="00DE0C84"/>
    <w:rsid w:val="00DE328A"/>
    <w:rsid w:val="00DE3AAF"/>
    <w:rsid w:val="00DE3B96"/>
    <w:rsid w:val="00DE482E"/>
    <w:rsid w:val="00DE49C6"/>
    <w:rsid w:val="00DE5ABA"/>
    <w:rsid w:val="00DE66F5"/>
    <w:rsid w:val="00DE765C"/>
    <w:rsid w:val="00DE7B7D"/>
    <w:rsid w:val="00DF0067"/>
    <w:rsid w:val="00DF0806"/>
    <w:rsid w:val="00DF0E3C"/>
    <w:rsid w:val="00DF1BC8"/>
    <w:rsid w:val="00DF2219"/>
    <w:rsid w:val="00DF3F62"/>
    <w:rsid w:val="00DF51D1"/>
    <w:rsid w:val="00DF7A35"/>
    <w:rsid w:val="00E00CB2"/>
    <w:rsid w:val="00E0140E"/>
    <w:rsid w:val="00E01511"/>
    <w:rsid w:val="00E02287"/>
    <w:rsid w:val="00E02339"/>
    <w:rsid w:val="00E02CE1"/>
    <w:rsid w:val="00E049D8"/>
    <w:rsid w:val="00E057D5"/>
    <w:rsid w:val="00E06249"/>
    <w:rsid w:val="00E07FEE"/>
    <w:rsid w:val="00E10ED9"/>
    <w:rsid w:val="00E13686"/>
    <w:rsid w:val="00E152BB"/>
    <w:rsid w:val="00E1622B"/>
    <w:rsid w:val="00E16483"/>
    <w:rsid w:val="00E17106"/>
    <w:rsid w:val="00E1772B"/>
    <w:rsid w:val="00E20021"/>
    <w:rsid w:val="00E20C76"/>
    <w:rsid w:val="00E20F16"/>
    <w:rsid w:val="00E21AD0"/>
    <w:rsid w:val="00E22690"/>
    <w:rsid w:val="00E229EF"/>
    <w:rsid w:val="00E24069"/>
    <w:rsid w:val="00E2419F"/>
    <w:rsid w:val="00E24556"/>
    <w:rsid w:val="00E24837"/>
    <w:rsid w:val="00E25193"/>
    <w:rsid w:val="00E25FC4"/>
    <w:rsid w:val="00E264C1"/>
    <w:rsid w:val="00E265B5"/>
    <w:rsid w:val="00E26C66"/>
    <w:rsid w:val="00E27D50"/>
    <w:rsid w:val="00E27F94"/>
    <w:rsid w:val="00E31A12"/>
    <w:rsid w:val="00E32211"/>
    <w:rsid w:val="00E328EB"/>
    <w:rsid w:val="00E329A4"/>
    <w:rsid w:val="00E32A7F"/>
    <w:rsid w:val="00E33888"/>
    <w:rsid w:val="00E3394A"/>
    <w:rsid w:val="00E34A6C"/>
    <w:rsid w:val="00E35D54"/>
    <w:rsid w:val="00E37F52"/>
    <w:rsid w:val="00E40935"/>
    <w:rsid w:val="00E40E5E"/>
    <w:rsid w:val="00E41CD5"/>
    <w:rsid w:val="00E4277C"/>
    <w:rsid w:val="00E431D7"/>
    <w:rsid w:val="00E44CC9"/>
    <w:rsid w:val="00E45951"/>
    <w:rsid w:val="00E45A7F"/>
    <w:rsid w:val="00E45B8E"/>
    <w:rsid w:val="00E4761A"/>
    <w:rsid w:val="00E5058C"/>
    <w:rsid w:val="00E514DA"/>
    <w:rsid w:val="00E51B14"/>
    <w:rsid w:val="00E51D5D"/>
    <w:rsid w:val="00E51EFB"/>
    <w:rsid w:val="00E52144"/>
    <w:rsid w:val="00E526DA"/>
    <w:rsid w:val="00E52859"/>
    <w:rsid w:val="00E52EB6"/>
    <w:rsid w:val="00E5308A"/>
    <w:rsid w:val="00E531EA"/>
    <w:rsid w:val="00E54E78"/>
    <w:rsid w:val="00E556B3"/>
    <w:rsid w:val="00E57259"/>
    <w:rsid w:val="00E60670"/>
    <w:rsid w:val="00E60844"/>
    <w:rsid w:val="00E616AF"/>
    <w:rsid w:val="00E6256D"/>
    <w:rsid w:val="00E63EB5"/>
    <w:rsid w:val="00E64165"/>
    <w:rsid w:val="00E6488B"/>
    <w:rsid w:val="00E64B2C"/>
    <w:rsid w:val="00E6507D"/>
    <w:rsid w:val="00E657CE"/>
    <w:rsid w:val="00E65E98"/>
    <w:rsid w:val="00E6615D"/>
    <w:rsid w:val="00E66926"/>
    <w:rsid w:val="00E66AB8"/>
    <w:rsid w:val="00E66F6A"/>
    <w:rsid w:val="00E67CFF"/>
    <w:rsid w:val="00E70C47"/>
    <w:rsid w:val="00E718EA"/>
    <w:rsid w:val="00E72E7C"/>
    <w:rsid w:val="00E73070"/>
    <w:rsid w:val="00E73652"/>
    <w:rsid w:val="00E737B2"/>
    <w:rsid w:val="00E74191"/>
    <w:rsid w:val="00E75745"/>
    <w:rsid w:val="00E7601D"/>
    <w:rsid w:val="00E76372"/>
    <w:rsid w:val="00E76996"/>
    <w:rsid w:val="00E77253"/>
    <w:rsid w:val="00E80AB7"/>
    <w:rsid w:val="00E80DC5"/>
    <w:rsid w:val="00E82625"/>
    <w:rsid w:val="00E830AF"/>
    <w:rsid w:val="00E83F9B"/>
    <w:rsid w:val="00E8451B"/>
    <w:rsid w:val="00E851F6"/>
    <w:rsid w:val="00E85754"/>
    <w:rsid w:val="00E8658B"/>
    <w:rsid w:val="00E904E4"/>
    <w:rsid w:val="00E913FF"/>
    <w:rsid w:val="00E928A7"/>
    <w:rsid w:val="00E93390"/>
    <w:rsid w:val="00E9381E"/>
    <w:rsid w:val="00E93F68"/>
    <w:rsid w:val="00E954E4"/>
    <w:rsid w:val="00E96B27"/>
    <w:rsid w:val="00E977E3"/>
    <w:rsid w:val="00EA1F22"/>
    <w:rsid w:val="00EA3711"/>
    <w:rsid w:val="00EA41A2"/>
    <w:rsid w:val="00EA5FA7"/>
    <w:rsid w:val="00EA61F9"/>
    <w:rsid w:val="00EA6541"/>
    <w:rsid w:val="00EA6895"/>
    <w:rsid w:val="00EA6927"/>
    <w:rsid w:val="00EA702B"/>
    <w:rsid w:val="00EA7110"/>
    <w:rsid w:val="00EB0AAF"/>
    <w:rsid w:val="00EB1F38"/>
    <w:rsid w:val="00EB3F58"/>
    <w:rsid w:val="00EC058C"/>
    <w:rsid w:val="00EC0901"/>
    <w:rsid w:val="00EC10EA"/>
    <w:rsid w:val="00EC1C0C"/>
    <w:rsid w:val="00EC3077"/>
    <w:rsid w:val="00EC33D4"/>
    <w:rsid w:val="00EC3A08"/>
    <w:rsid w:val="00EC3A96"/>
    <w:rsid w:val="00EC4DF2"/>
    <w:rsid w:val="00EC650B"/>
    <w:rsid w:val="00EC7807"/>
    <w:rsid w:val="00ED00B4"/>
    <w:rsid w:val="00ED082A"/>
    <w:rsid w:val="00ED1198"/>
    <w:rsid w:val="00ED1BE0"/>
    <w:rsid w:val="00ED28D8"/>
    <w:rsid w:val="00ED4EB5"/>
    <w:rsid w:val="00ED6F80"/>
    <w:rsid w:val="00ED7691"/>
    <w:rsid w:val="00EE043A"/>
    <w:rsid w:val="00EE07DB"/>
    <w:rsid w:val="00EE1B0D"/>
    <w:rsid w:val="00EE1BB6"/>
    <w:rsid w:val="00EE1C3F"/>
    <w:rsid w:val="00EE1E58"/>
    <w:rsid w:val="00EE2157"/>
    <w:rsid w:val="00EE3A79"/>
    <w:rsid w:val="00EE4CC0"/>
    <w:rsid w:val="00EF0574"/>
    <w:rsid w:val="00EF0597"/>
    <w:rsid w:val="00EF1AA2"/>
    <w:rsid w:val="00EF1F61"/>
    <w:rsid w:val="00EF2889"/>
    <w:rsid w:val="00EF30BE"/>
    <w:rsid w:val="00EF38F6"/>
    <w:rsid w:val="00EF3E17"/>
    <w:rsid w:val="00EF4909"/>
    <w:rsid w:val="00EF4B21"/>
    <w:rsid w:val="00F00D68"/>
    <w:rsid w:val="00F033A4"/>
    <w:rsid w:val="00F03F3C"/>
    <w:rsid w:val="00F11912"/>
    <w:rsid w:val="00F1213F"/>
    <w:rsid w:val="00F1364D"/>
    <w:rsid w:val="00F14AFA"/>
    <w:rsid w:val="00F14E42"/>
    <w:rsid w:val="00F1564C"/>
    <w:rsid w:val="00F161DB"/>
    <w:rsid w:val="00F16CE5"/>
    <w:rsid w:val="00F17689"/>
    <w:rsid w:val="00F2029C"/>
    <w:rsid w:val="00F20763"/>
    <w:rsid w:val="00F20913"/>
    <w:rsid w:val="00F20A9F"/>
    <w:rsid w:val="00F229DE"/>
    <w:rsid w:val="00F22FA2"/>
    <w:rsid w:val="00F236F9"/>
    <w:rsid w:val="00F237A6"/>
    <w:rsid w:val="00F2397A"/>
    <w:rsid w:val="00F23A7A"/>
    <w:rsid w:val="00F26833"/>
    <w:rsid w:val="00F301F8"/>
    <w:rsid w:val="00F30BF5"/>
    <w:rsid w:val="00F30D97"/>
    <w:rsid w:val="00F31591"/>
    <w:rsid w:val="00F333EC"/>
    <w:rsid w:val="00F33544"/>
    <w:rsid w:val="00F33576"/>
    <w:rsid w:val="00F33714"/>
    <w:rsid w:val="00F3372A"/>
    <w:rsid w:val="00F3445A"/>
    <w:rsid w:val="00F356C2"/>
    <w:rsid w:val="00F36158"/>
    <w:rsid w:val="00F37220"/>
    <w:rsid w:val="00F3742C"/>
    <w:rsid w:val="00F3793F"/>
    <w:rsid w:val="00F41B2B"/>
    <w:rsid w:val="00F435CC"/>
    <w:rsid w:val="00F45607"/>
    <w:rsid w:val="00F45E0A"/>
    <w:rsid w:val="00F47277"/>
    <w:rsid w:val="00F5022C"/>
    <w:rsid w:val="00F506D1"/>
    <w:rsid w:val="00F50E1C"/>
    <w:rsid w:val="00F51827"/>
    <w:rsid w:val="00F51A1E"/>
    <w:rsid w:val="00F52029"/>
    <w:rsid w:val="00F52400"/>
    <w:rsid w:val="00F52A44"/>
    <w:rsid w:val="00F52B21"/>
    <w:rsid w:val="00F53385"/>
    <w:rsid w:val="00F53A8D"/>
    <w:rsid w:val="00F54241"/>
    <w:rsid w:val="00F543B9"/>
    <w:rsid w:val="00F545ED"/>
    <w:rsid w:val="00F553B2"/>
    <w:rsid w:val="00F574AF"/>
    <w:rsid w:val="00F57FDE"/>
    <w:rsid w:val="00F6149B"/>
    <w:rsid w:val="00F61DE8"/>
    <w:rsid w:val="00F61F90"/>
    <w:rsid w:val="00F62714"/>
    <w:rsid w:val="00F63365"/>
    <w:rsid w:val="00F6430B"/>
    <w:rsid w:val="00F645D7"/>
    <w:rsid w:val="00F65D72"/>
    <w:rsid w:val="00F65EA6"/>
    <w:rsid w:val="00F66762"/>
    <w:rsid w:val="00F67ACD"/>
    <w:rsid w:val="00F70A81"/>
    <w:rsid w:val="00F711FB"/>
    <w:rsid w:val="00F72D21"/>
    <w:rsid w:val="00F77DFD"/>
    <w:rsid w:val="00F77E2C"/>
    <w:rsid w:val="00F77FFE"/>
    <w:rsid w:val="00F80292"/>
    <w:rsid w:val="00F80324"/>
    <w:rsid w:val="00F80A67"/>
    <w:rsid w:val="00F816D9"/>
    <w:rsid w:val="00F81B7C"/>
    <w:rsid w:val="00F82078"/>
    <w:rsid w:val="00F82D7C"/>
    <w:rsid w:val="00F843E2"/>
    <w:rsid w:val="00F84AA8"/>
    <w:rsid w:val="00F85AC9"/>
    <w:rsid w:val="00F85AF5"/>
    <w:rsid w:val="00F86CE5"/>
    <w:rsid w:val="00F86DC9"/>
    <w:rsid w:val="00F87800"/>
    <w:rsid w:val="00F87F42"/>
    <w:rsid w:val="00F91B6C"/>
    <w:rsid w:val="00F91CFC"/>
    <w:rsid w:val="00F93054"/>
    <w:rsid w:val="00F94783"/>
    <w:rsid w:val="00F97DF2"/>
    <w:rsid w:val="00FA025A"/>
    <w:rsid w:val="00FA1EDD"/>
    <w:rsid w:val="00FA2146"/>
    <w:rsid w:val="00FA3A75"/>
    <w:rsid w:val="00FA44B6"/>
    <w:rsid w:val="00FA4C05"/>
    <w:rsid w:val="00FA548A"/>
    <w:rsid w:val="00FA79C2"/>
    <w:rsid w:val="00FA7B8C"/>
    <w:rsid w:val="00FA7C27"/>
    <w:rsid w:val="00FB05A1"/>
    <w:rsid w:val="00FB1697"/>
    <w:rsid w:val="00FB1A8D"/>
    <w:rsid w:val="00FB1EC6"/>
    <w:rsid w:val="00FB1F63"/>
    <w:rsid w:val="00FB21A2"/>
    <w:rsid w:val="00FB282C"/>
    <w:rsid w:val="00FB3714"/>
    <w:rsid w:val="00FB3EED"/>
    <w:rsid w:val="00FB6253"/>
    <w:rsid w:val="00FB630D"/>
    <w:rsid w:val="00FB6DD6"/>
    <w:rsid w:val="00FB79FF"/>
    <w:rsid w:val="00FC0234"/>
    <w:rsid w:val="00FC07A5"/>
    <w:rsid w:val="00FC0A39"/>
    <w:rsid w:val="00FC164E"/>
    <w:rsid w:val="00FC1F8C"/>
    <w:rsid w:val="00FC2375"/>
    <w:rsid w:val="00FC4C0B"/>
    <w:rsid w:val="00FC5DCB"/>
    <w:rsid w:val="00FC6327"/>
    <w:rsid w:val="00FC7527"/>
    <w:rsid w:val="00FC7F23"/>
    <w:rsid w:val="00FD0B12"/>
    <w:rsid w:val="00FD0BC0"/>
    <w:rsid w:val="00FD177E"/>
    <w:rsid w:val="00FD1D7E"/>
    <w:rsid w:val="00FD2662"/>
    <w:rsid w:val="00FD2B45"/>
    <w:rsid w:val="00FD3F42"/>
    <w:rsid w:val="00FD4326"/>
    <w:rsid w:val="00FE0252"/>
    <w:rsid w:val="00FE32AD"/>
    <w:rsid w:val="00FE33D8"/>
    <w:rsid w:val="00FE35BD"/>
    <w:rsid w:val="00FE4DD3"/>
    <w:rsid w:val="00FE63D4"/>
    <w:rsid w:val="00FE6D41"/>
    <w:rsid w:val="00FE7520"/>
    <w:rsid w:val="00FE7598"/>
    <w:rsid w:val="00FE75B3"/>
    <w:rsid w:val="00FE776C"/>
    <w:rsid w:val="00FF0581"/>
    <w:rsid w:val="00FF0F9A"/>
    <w:rsid w:val="00FF1306"/>
    <w:rsid w:val="00FF1AF0"/>
    <w:rsid w:val="00FF249E"/>
    <w:rsid w:val="00FF3660"/>
    <w:rsid w:val="00FF3A01"/>
    <w:rsid w:val="00FF4629"/>
    <w:rsid w:val="00FF4FF9"/>
    <w:rsid w:val="00FF5353"/>
    <w:rsid w:val="00FF7834"/>
    <w:rsid w:val="04157E61"/>
    <w:rsid w:val="2EA2D8FE"/>
    <w:rsid w:val="43D44EC9"/>
    <w:rsid w:val="4E487364"/>
    <w:rsid w:val="5D45BE74"/>
    <w:rsid w:val="5FFABA14"/>
    <w:rsid w:val="7D502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42E8E8"/>
  <w15:docId w15:val="{5203FFA6-D9F1-496E-BF72-267D2B059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7C7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A11B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13741"/>
    <w:pPr>
      <w:keepNext/>
      <w:jc w:val="right"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813741"/>
    <w:pPr>
      <w:keepNext/>
      <w:jc w:val="center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qFormat/>
    <w:rsid w:val="00A11BA8"/>
    <w:pPr>
      <w:keepNext/>
      <w:ind w:left="72"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qFormat/>
    <w:rsid w:val="00813741"/>
    <w:pPr>
      <w:keepNext/>
      <w:jc w:val="both"/>
      <w:outlineLvl w:val="4"/>
    </w:pPr>
    <w:rPr>
      <w:b/>
      <w:i/>
      <w:iCs/>
      <w:sz w:val="20"/>
      <w:szCs w:val="20"/>
    </w:rPr>
  </w:style>
  <w:style w:type="paragraph" w:styleId="Heading8">
    <w:name w:val="heading 8"/>
    <w:basedOn w:val="Normal"/>
    <w:next w:val="Normal"/>
    <w:qFormat/>
    <w:rsid w:val="000F7A7A"/>
    <w:pPr>
      <w:keepNext/>
      <w:outlineLvl w:val="7"/>
    </w:pPr>
    <w:rPr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3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">
    <w:name w:val="Name"/>
    <w:basedOn w:val="Normal"/>
    <w:next w:val="Normal"/>
    <w:rsid w:val="00813741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chievement">
    <w:name w:val="Achievement"/>
    <w:basedOn w:val="BodyText"/>
    <w:autoRedefine/>
    <w:rsid w:val="00150707"/>
    <w:pPr>
      <w:numPr>
        <w:numId w:val="3"/>
      </w:numPr>
      <w:tabs>
        <w:tab w:val="clear" w:pos="720"/>
      </w:tabs>
      <w:spacing w:after="0"/>
      <w:ind w:left="252" w:hanging="180"/>
    </w:pPr>
    <w:rPr>
      <w:rFonts w:ascii="Calibri" w:hAnsi="Calibri" w:cs="Calibri"/>
      <w:b/>
      <w:bCs/>
      <w:sz w:val="20"/>
      <w:szCs w:val="18"/>
    </w:rPr>
  </w:style>
  <w:style w:type="paragraph" w:styleId="BodyText">
    <w:name w:val="Body Text"/>
    <w:basedOn w:val="Normal"/>
    <w:rsid w:val="00CF6FFC"/>
    <w:pPr>
      <w:spacing w:after="120"/>
    </w:pPr>
  </w:style>
  <w:style w:type="paragraph" w:customStyle="1" w:styleId="Address1">
    <w:name w:val="Address 1"/>
    <w:basedOn w:val="Normal"/>
    <w:rsid w:val="00A11BA8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EA6927"/>
    <w:rPr>
      <w:color w:val="0000FF"/>
      <w:u w:val="single"/>
    </w:rPr>
  </w:style>
  <w:style w:type="character" w:styleId="FollowedHyperlink">
    <w:name w:val="FollowedHyperlink"/>
    <w:rsid w:val="00BD12A6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6615D"/>
    <w:pPr>
      <w:ind w:left="720"/>
    </w:pPr>
  </w:style>
  <w:style w:type="character" w:customStyle="1" w:styleId="autolink">
    <w:name w:val="autolink"/>
    <w:basedOn w:val="DefaultParagraphFont"/>
    <w:rsid w:val="00533A57"/>
  </w:style>
  <w:style w:type="paragraph" w:styleId="Header">
    <w:name w:val="header"/>
    <w:basedOn w:val="Normal"/>
    <w:link w:val="HeaderChar"/>
    <w:unhideWhenUsed/>
    <w:rsid w:val="00B63B49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63B49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B63B49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63B49"/>
    <w:rPr>
      <w:sz w:val="24"/>
      <w:szCs w:val="24"/>
      <w:lang w:eastAsia="en-US"/>
    </w:rPr>
  </w:style>
  <w:style w:type="paragraph" w:customStyle="1" w:styleId="Default">
    <w:name w:val="Default"/>
    <w:rsid w:val="00B63B49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50E11"/>
    <w:pPr>
      <w:ind w:leftChars="400" w:left="80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E189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rsid w:val="001B707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447AD9"/>
    <w:pPr>
      <w:spacing w:before="100" w:beforeAutospacing="1" w:after="100" w:afterAutospacing="1"/>
    </w:pPr>
    <w:rPr>
      <w:rFonts w:eastAsia="Times New Roman"/>
      <w:lang w:eastAsia="ko-KR"/>
    </w:rPr>
  </w:style>
  <w:style w:type="character" w:customStyle="1" w:styleId="normaltextrun">
    <w:name w:val="normaltextrun"/>
    <w:basedOn w:val="DefaultParagraphFont"/>
    <w:rsid w:val="00447AD9"/>
  </w:style>
  <w:style w:type="character" w:customStyle="1" w:styleId="eop">
    <w:name w:val="eop"/>
    <w:basedOn w:val="DefaultParagraphFont"/>
    <w:rsid w:val="00447AD9"/>
  </w:style>
  <w:style w:type="character" w:customStyle="1" w:styleId="Heading2Char">
    <w:name w:val="Heading 2 Char"/>
    <w:basedOn w:val="DefaultParagraphFont"/>
    <w:link w:val="Heading2"/>
    <w:rsid w:val="0081476D"/>
    <w:rPr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6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ws.amazon.com/quicksight/?nc1=h_l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minjae97.github.io/portfolio/" TargetMode="External"/><Relationship Id="rId1" Type="http://schemas.openxmlformats.org/officeDocument/2006/relationships/hyperlink" Target="https://www.linkedin.com/in/minjae-kang-85276410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41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ver2late</dc:creator>
  <cp:lastModifiedBy>Kang, Minjae (Software Engineer)</cp:lastModifiedBy>
  <cp:revision>63</cp:revision>
  <cp:lastPrinted>2024-01-09T23:09:00Z</cp:lastPrinted>
  <dcterms:created xsi:type="dcterms:W3CDTF">2024-01-09T23:09:00Z</dcterms:created>
  <dcterms:modified xsi:type="dcterms:W3CDTF">2024-03-2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sooki@microsoft.com</vt:lpwstr>
  </property>
  <property fmtid="{D5CDD505-2E9C-101B-9397-08002B2CF9AE}" pid="5" name="MSIP_Label_f42aa342-8706-4288-bd11-ebb85995028c_SetDate">
    <vt:lpwstr>2018-07-25T00:14:48.690003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